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5ED23ED0" w:rsidR="00501FB5" w:rsidRDefault="00501FB5" w:rsidP="00440B45">
      <w:r>
        <w:tab/>
        <w:t>Dev</w:t>
      </w:r>
      <w:r w:rsidR="00F06BAB">
        <w:t>eloper</w:t>
      </w:r>
      <w:r>
        <w:t xml:space="preserve">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1054022F" w14:textId="4847D323" w:rsidR="00307CF5"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20046693" w:history="1">
            <w:r w:rsidR="00307CF5" w:rsidRPr="004B03F2">
              <w:rPr>
                <w:rStyle w:val="Hyperlink"/>
                <w:noProof/>
              </w:rPr>
              <w:t>1</w:t>
            </w:r>
            <w:r w:rsidR="00307CF5">
              <w:rPr>
                <w:rFonts w:eastAsiaTheme="minorEastAsia"/>
                <w:noProof/>
                <w:sz w:val="24"/>
                <w:szCs w:val="24"/>
                <w:lang w:eastAsia="zh-CN"/>
              </w:rPr>
              <w:tab/>
            </w:r>
            <w:r w:rsidR="00307CF5" w:rsidRPr="004B03F2">
              <w:rPr>
                <w:rStyle w:val="Hyperlink"/>
                <w:noProof/>
              </w:rPr>
              <w:t>Introduction to my Year in Industry</w:t>
            </w:r>
            <w:r w:rsidR="00307CF5">
              <w:rPr>
                <w:noProof/>
                <w:webHidden/>
              </w:rPr>
              <w:tab/>
            </w:r>
            <w:r w:rsidR="00307CF5">
              <w:rPr>
                <w:noProof/>
                <w:webHidden/>
              </w:rPr>
              <w:fldChar w:fldCharType="begin"/>
            </w:r>
            <w:r w:rsidR="00307CF5">
              <w:rPr>
                <w:noProof/>
                <w:webHidden/>
              </w:rPr>
              <w:instrText xml:space="preserve"> PAGEREF _Toc520046693 \h </w:instrText>
            </w:r>
            <w:r w:rsidR="00307CF5">
              <w:rPr>
                <w:noProof/>
                <w:webHidden/>
              </w:rPr>
            </w:r>
            <w:r w:rsidR="00307CF5">
              <w:rPr>
                <w:noProof/>
                <w:webHidden/>
              </w:rPr>
              <w:fldChar w:fldCharType="separate"/>
            </w:r>
            <w:r w:rsidR="00307CF5">
              <w:rPr>
                <w:noProof/>
                <w:webHidden/>
              </w:rPr>
              <w:t>6</w:t>
            </w:r>
            <w:r w:rsidR="00307CF5">
              <w:rPr>
                <w:noProof/>
                <w:webHidden/>
              </w:rPr>
              <w:fldChar w:fldCharType="end"/>
            </w:r>
          </w:hyperlink>
        </w:p>
        <w:p w14:paraId="01E48EE2" w14:textId="519F8E55" w:rsidR="00307CF5" w:rsidRDefault="00307CF5">
          <w:pPr>
            <w:pStyle w:val="TOC2"/>
            <w:tabs>
              <w:tab w:val="left" w:pos="960"/>
              <w:tab w:val="right" w:leader="dot" w:pos="9016"/>
            </w:tabs>
            <w:rPr>
              <w:rFonts w:eastAsiaTheme="minorEastAsia"/>
              <w:noProof/>
              <w:sz w:val="24"/>
              <w:szCs w:val="24"/>
              <w:lang w:eastAsia="zh-CN"/>
            </w:rPr>
          </w:pPr>
          <w:hyperlink w:anchor="_Toc520046694" w:history="1">
            <w:r w:rsidRPr="004B03F2">
              <w:rPr>
                <w:rStyle w:val="Hyperlink"/>
                <w:noProof/>
              </w:rPr>
              <w:t>1.1</w:t>
            </w:r>
            <w:r>
              <w:rPr>
                <w:rFonts w:eastAsiaTheme="minorEastAsia"/>
                <w:noProof/>
                <w:sz w:val="24"/>
                <w:szCs w:val="24"/>
                <w:lang w:eastAsia="zh-CN"/>
              </w:rPr>
              <w:tab/>
            </w:r>
            <w:r w:rsidRPr="004B03F2">
              <w:rPr>
                <w:rStyle w:val="Hyperlink"/>
                <w:noProof/>
              </w:rPr>
              <w:t>Why Holiday Extras?</w:t>
            </w:r>
            <w:r>
              <w:rPr>
                <w:noProof/>
                <w:webHidden/>
              </w:rPr>
              <w:tab/>
            </w:r>
            <w:r>
              <w:rPr>
                <w:noProof/>
                <w:webHidden/>
              </w:rPr>
              <w:fldChar w:fldCharType="begin"/>
            </w:r>
            <w:r>
              <w:rPr>
                <w:noProof/>
                <w:webHidden/>
              </w:rPr>
              <w:instrText xml:space="preserve"> PAGEREF _Toc520046694 \h </w:instrText>
            </w:r>
            <w:r>
              <w:rPr>
                <w:noProof/>
                <w:webHidden/>
              </w:rPr>
            </w:r>
            <w:r>
              <w:rPr>
                <w:noProof/>
                <w:webHidden/>
              </w:rPr>
              <w:fldChar w:fldCharType="separate"/>
            </w:r>
            <w:r>
              <w:rPr>
                <w:noProof/>
                <w:webHidden/>
              </w:rPr>
              <w:t>6</w:t>
            </w:r>
            <w:r>
              <w:rPr>
                <w:noProof/>
                <w:webHidden/>
              </w:rPr>
              <w:fldChar w:fldCharType="end"/>
            </w:r>
          </w:hyperlink>
        </w:p>
        <w:p w14:paraId="384A245B" w14:textId="7E3512CB" w:rsidR="00307CF5" w:rsidRDefault="00307CF5">
          <w:pPr>
            <w:pStyle w:val="TOC2"/>
            <w:tabs>
              <w:tab w:val="left" w:pos="960"/>
              <w:tab w:val="right" w:leader="dot" w:pos="9016"/>
            </w:tabs>
            <w:rPr>
              <w:rFonts w:eastAsiaTheme="minorEastAsia"/>
              <w:noProof/>
              <w:sz w:val="24"/>
              <w:szCs w:val="24"/>
              <w:lang w:eastAsia="zh-CN"/>
            </w:rPr>
          </w:pPr>
          <w:hyperlink w:anchor="_Toc520046695" w:history="1">
            <w:r w:rsidRPr="004B03F2">
              <w:rPr>
                <w:rStyle w:val="Hyperlink"/>
                <w:noProof/>
              </w:rPr>
              <w:t>1.2</w:t>
            </w:r>
            <w:r>
              <w:rPr>
                <w:rFonts w:eastAsiaTheme="minorEastAsia"/>
                <w:noProof/>
                <w:sz w:val="24"/>
                <w:szCs w:val="24"/>
                <w:lang w:eastAsia="zh-CN"/>
              </w:rPr>
              <w:tab/>
            </w:r>
            <w:r w:rsidRPr="004B03F2">
              <w:rPr>
                <w:rStyle w:val="Hyperlink"/>
                <w:noProof/>
              </w:rPr>
              <w:t>Journey to Holiday Extras</w:t>
            </w:r>
            <w:r>
              <w:rPr>
                <w:noProof/>
                <w:webHidden/>
              </w:rPr>
              <w:tab/>
            </w:r>
            <w:r>
              <w:rPr>
                <w:noProof/>
                <w:webHidden/>
              </w:rPr>
              <w:fldChar w:fldCharType="begin"/>
            </w:r>
            <w:r>
              <w:rPr>
                <w:noProof/>
                <w:webHidden/>
              </w:rPr>
              <w:instrText xml:space="preserve"> PAGEREF _Toc520046695 \h </w:instrText>
            </w:r>
            <w:r>
              <w:rPr>
                <w:noProof/>
                <w:webHidden/>
              </w:rPr>
            </w:r>
            <w:r>
              <w:rPr>
                <w:noProof/>
                <w:webHidden/>
              </w:rPr>
              <w:fldChar w:fldCharType="separate"/>
            </w:r>
            <w:r>
              <w:rPr>
                <w:noProof/>
                <w:webHidden/>
              </w:rPr>
              <w:t>6</w:t>
            </w:r>
            <w:r>
              <w:rPr>
                <w:noProof/>
                <w:webHidden/>
              </w:rPr>
              <w:fldChar w:fldCharType="end"/>
            </w:r>
          </w:hyperlink>
        </w:p>
        <w:p w14:paraId="0F619001" w14:textId="6913ED7C" w:rsidR="00307CF5" w:rsidRDefault="00307CF5">
          <w:pPr>
            <w:pStyle w:val="TOC3"/>
            <w:tabs>
              <w:tab w:val="left" w:pos="1200"/>
              <w:tab w:val="right" w:leader="dot" w:pos="9016"/>
            </w:tabs>
            <w:rPr>
              <w:rFonts w:eastAsiaTheme="minorEastAsia"/>
              <w:noProof/>
              <w:sz w:val="24"/>
              <w:szCs w:val="24"/>
              <w:lang w:eastAsia="zh-CN"/>
            </w:rPr>
          </w:pPr>
          <w:hyperlink w:anchor="_Toc520046696" w:history="1">
            <w:r w:rsidRPr="004B03F2">
              <w:rPr>
                <w:rStyle w:val="Hyperlink"/>
                <w:noProof/>
              </w:rPr>
              <w:t>1.2.1</w:t>
            </w:r>
            <w:r>
              <w:rPr>
                <w:rFonts w:eastAsiaTheme="minorEastAsia"/>
                <w:noProof/>
                <w:sz w:val="24"/>
                <w:szCs w:val="24"/>
                <w:lang w:eastAsia="zh-CN"/>
              </w:rPr>
              <w:tab/>
            </w:r>
            <w:r w:rsidRPr="004B03F2">
              <w:rPr>
                <w:rStyle w:val="Hyperlink"/>
                <w:noProof/>
              </w:rPr>
              <w:t>Initial Interviews</w:t>
            </w:r>
            <w:r>
              <w:rPr>
                <w:noProof/>
                <w:webHidden/>
              </w:rPr>
              <w:tab/>
            </w:r>
            <w:r>
              <w:rPr>
                <w:noProof/>
                <w:webHidden/>
              </w:rPr>
              <w:fldChar w:fldCharType="begin"/>
            </w:r>
            <w:r>
              <w:rPr>
                <w:noProof/>
                <w:webHidden/>
              </w:rPr>
              <w:instrText xml:space="preserve"> PAGEREF _Toc520046696 \h </w:instrText>
            </w:r>
            <w:r>
              <w:rPr>
                <w:noProof/>
                <w:webHidden/>
              </w:rPr>
            </w:r>
            <w:r>
              <w:rPr>
                <w:noProof/>
                <w:webHidden/>
              </w:rPr>
              <w:fldChar w:fldCharType="separate"/>
            </w:r>
            <w:r>
              <w:rPr>
                <w:noProof/>
                <w:webHidden/>
              </w:rPr>
              <w:t>6</w:t>
            </w:r>
            <w:r>
              <w:rPr>
                <w:noProof/>
                <w:webHidden/>
              </w:rPr>
              <w:fldChar w:fldCharType="end"/>
            </w:r>
          </w:hyperlink>
        </w:p>
        <w:p w14:paraId="2CDE31C8" w14:textId="579ADB0B" w:rsidR="00307CF5" w:rsidRDefault="00307CF5">
          <w:pPr>
            <w:pStyle w:val="TOC3"/>
            <w:tabs>
              <w:tab w:val="left" w:pos="1200"/>
              <w:tab w:val="right" w:leader="dot" w:pos="9016"/>
            </w:tabs>
            <w:rPr>
              <w:rFonts w:eastAsiaTheme="minorEastAsia"/>
              <w:noProof/>
              <w:sz w:val="24"/>
              <w:szCs w:val="24"/>
              <w:lang w:eastAsia="zh-CN"/>
            </w:rPr>
          </w:pPr>
          <w:hyperlink w:anchor="_Toc520046697" w:history="1">
            <w:r w:rsidRPr="004B03F2">
              <w:rPr>
                <w:rStyle w:val="Hyperlink"/>
                <w:noProof/>
              </w:rPr>
              <w:t>1.2.2</w:t>
            </w:r>
            <w:r>
              <w:rPr>
                <w:rFonts w:eastAsiaTheme="minorEastAsia"/>
                <w:noProof/>
                <w:sz w:val="24"/>
                <w:szCs w:val="24"/>
                <w:lang w:eastAsia="zh-CN"/>
              </w:rPr>
              <w:tab/>
            </w:r>
            <w:r w:rsidRPr="004B03F2">
              <w:rPr>
                <w:rStyle w:val="Hyperlink"/>
                <w:noProof/>
              </w:rPr>
              <w:t>Application + Interview with HX</w:t>
            </w:r>
            <w:r>
              <w:rPr>
                <w:noProof/>
                <w:webHidden/>
              </w:rPr>
              <w:tab/>
            </w:r>
            <w:r>
              <w:rPr>
                <w:noProof/>
                <w:webHidden/>
              </w:rPr>
              <w:fldChar w:fldCharType="begin"/>
            </w:r>
            <w:r>
              <w:rPr>
                <w:noProof/>
                <w:webHidden/>
              </w:rPr>
              <w:instrText xml:space="preserve"> PAGEREF _Toc520046697 \h </w:instrText>
            </w:r>
            <w:r>
              <w:rPr>
                <w:noProof/>
                <w:webHidden/>
              </w:rPr>
            </w:r>
            <w:r>
              <w:rPr>
                <w:noProof/>
                <w:webHidden/>
              </w:rPr>
              <w:fldChar w:fldCharType="separate"/>
            </w:r>
            <w:r>
              <w:rPr>
                <w:noProof/>
                <w:webHidden/>
              </w:rPr>
              <w:t>7</w:t>
            </w:r>
            <w:r>
              <w:rPr>
                <w:noProof/>
                <w:webHidden/>
              </w:rPr>
              <w:fldChar w:fldCharType="end"/>
            </w:r>
          </w:hyperlink>
        </w:p>
        <w:p w14:paraId="6328A111" w14:textId="32950C36" w:rsidR="00307CF5" w:rsidRDefault="00307CF5">
          <w:pPr>
            <w:pStyle w:val="TOC3"/>
            <w:tabs>
              <w:tab w:val="left" w:pos="1200"/>
              <w:tab w:val="right" w:leader="dot" w:pos="9016"/>
            </w:tabs>
            <w:rPr>
              <w:rFonts w:eastAsiaTheme="minorEastAsia"/>
              <w:noProof/>
              <w:sz w:val="24"/>
              <w:szCs w:val="24"/>
              <w:lang w:eastAsia="zh-CN"/>
            </w:rPr>
          </w:pPr>
          <w:hyperlink w:anchor="_Toc520046698" w:history="1">
            <w:r w:rsidRPr="004B03F2">
              <w:rPr>
                <w:rStyle w:val="Hyperlink"/>
                <w:noProof/>
              </w:rPr>
              <w:t>1.2.3</w:t>
            </w:r>
            <w:r>
              <w:rPr>
                <w:rFonts w:eastAsiaTheme="minorEastAsia"/>
                <w:noProof/>
                <w:sz w:val="24"/>
                <w:szCs w:val="24"/>
                <w:lang w:eastAsia="zh-CN"/>
              </w:rPr>
              <w:tab/>
            </w:r>
            <w:r w:rsidRPr="004B03F2">
              <w:rPr>
                <w:rStyle w:val="Hyperlink"/>
                <w:noProof/>
              </w:rPr>
              <w:t>Offer from HX</w:t>
            </w:r>
            <w:r>
              <w:rPr>
                <w:noProof/>
                <w:webHidden/>
              </w:rPr>
              <w:tab/>
            </w:r>
            <w:r>
              <w:rPr>
                <w:noProof/>
                <w:webHidden/>
              </w:rPr>
              <w:fldChar w:fldCharType="begin"/>
            </w:r>
            <w:r>
              <w:rPr>
                <w:noProof/>
                <w:webHidden/>
              </w:rPr>
              <w:instrText xml:space="preserve"> PAGEREF _Toc520046698 \h </w:instrText>
            </w:r>
            <w:r>
              <w:rPr>
                <w:noProof/>
                <w:webHidden/>
              </w:rPr>
            </w:r>
            <w:r>
              <w:rPr>
                <w:noProof/>
                <w:webHidden/>
              </w:rPr>
              <w:fldChar w:fldCharType="separate"/>
            </w:r>
            <w:r>
              <w:rPr>
                <w:noProof/>
                <w:webHidden/>
              </w:rPr>
              <w:t>7</w:t>
            </w:r>
            <w:r>
              <w:rPr>
                <w:noProof/>
                <w:webHidden/>
              </w:rPr>
              <w:fldChar w:fldCharType="end"/>
            </w:r>
          </w:hyperlink>
        </w:p>
        <w:p w14:paraId="28B7FA18" w14:textId="6F6C5CAA" w:rsidR="00307CF5" w:rsidRDefault="00307CF5">
          <w:pPr>
            <w:pStyle w:val="TOC2"/>
            <w:tabs>
              <w:tab w:val="left" w:pos="960"/>
              <w:tab w:val="right" w:leader="dot" w:pos="9016"/>
            </w:tabs>
            <w:rPr>
              <w:rFonts w:eastAsiaTheme="minorEastAsia"/>
              <w:noProof/>
              <w:sz w:val="24"/>
              <w:szCs w:val="24"/>
              <w:lang w:eastAsia="zh-CN"/>
            </w:rPr>
          </w:pPr>
          <w:hyperlink w:anchor="_Toc520046699" w:history="1">
            <w:r w:rsidRPr="004B03F2">
              <w:rPr>
                <w:rStyle w:val="Hyperlink"/>
                <w:noProof/>
              </w:rPr>
              <w:t>1.3</w:t>
            </w:r>
            <w:r>
              <w:rPr>
                <w:rFonts w:eastAsiaTheme="minorEastAsia"/>
                <w:noProof/>
                <w:sz w:val="24"/>
                <w:szCs w:val="24"/>
                <w:lang w:eastAsia="zh-CN"/>
              </w:rPr>
              <w:tab/>
            </w:r>
            <w:r w:rsidRPr="004B03F2">
              <w:rPr>
                <w:rStyle w:val="Hyperlink"/>
                <w:noProof/>
              </w:rPr>
              <w:t>Holiday Extras: a brief overview</w:t>
            </w:r>
            <w:r>
              <w:rPr>
                <w:noProof/>
                <w:webHidden/>
              </w:rPr>
              <w:tab/>
            </w:r>
            <w:r>
              <w:rPr>
                <w:noProof/>
                <w:webHidden/>
              </w:rPr>
              <w:fldChar w:fldCharType="begin"/>
            </w:r>
            <w:r>
              <w:rPr>
                <w:noProof/>
                <w:webHidden/>
              </w:rPr>
              <w:instrText xml:space="preserve"> PAGEREF _Toc520046699 \h </w:instrText>
            </w:r>
            <w:r>
              <w:rPr>
                <w:noProof/>
                <w:webHidden/>
              </w:rPr>
            </w:r>
            <w:r>
              <w:rPr>
                <w:noProof/>
                <w:webHidden/>
              </w:rPr>
              <w:fldChar w:fldCharType="separate"/>
            </w:r>
            <w:r>
              <w:rPr>
                <w:noProof/>
                <w:webHidden/>
              </w:rPr>
              <w:t>7</w:t>
            </w:r>
            <w:r>
              <w:rPr>
                <w:noProof/>
                <w:webHidden/>
              </w:rPr>
              <w:fldChar w:fldCharType="end"/>
            </w:r>
          </w:hyperlink>
        </w:p>
        <w:p w14:paraId="35023A4B" w14:textId="07AE81E1" w:rsidR="00307CF5" w:rsidRDefault="00307CF5">
          <w:pPr>
            <w:pStyle w:val="TOC2"/>
            <w:tabs>
              <w:tab w:val="left" w:pos="960"/>
              <w:tab w:val="right" w:leader="dot" w:pos="9016"/>
            </w:tabs>
            <w:rPr>
              <w:rFonts w:eastAsiaTheme="minorEastAsia"/>
              <w:noProof/>
              <w:sz w:val="24"/>
              <w:szCs w:val="24"/>
              <w:lang w:eastAsia="zh-CN"/>
            </w:rPr>
          </w:pPr>
          <w:hyperlink w:anchor="_Toc520046700" w:history="1">
            <w:r w:rsidRPr="004B03F2">
              <w:rPr>
                <w:rStyle w:val="Hyperlink"/>
                <w:noProof/>
              </w:rPr>
              <w:t>1.4</w:t>
            </w:r>
            <w:r>
              <w:rPr>
                <w:rFonts w:eastAsiaTheme="minorEastAsia"/>
                <w:noProof/>
                <w:sz w:val="24"/>
                <w:szCs w:val="24"/>
                <w:lang w:eastAsia="zh-CN"/>
              </w:rPr>
              <w:tab/>
            </w:r>
            <w:r w:rsidRPr="004B03F2">
              <w:rPr>
                <w:rStyle w:val="Hyperlink"/>
                <w:noProof/>
              </w:rPr>
              <w:t>My Job Role</w:t>
            </w:r>
            <w:r>
              <w:rPr>
                <w:noProof/>
                <w:webHidden/>
              </w:rPr>
              <w:tab/>
            </w:r>
            <w:r>
              <w:rPr>
                <w:noProof/>
                <w:webHidden/>
              </w:rPr>
              <w:fldChar w:fldCharType="begin"/>
            </w:r>
            <w:r>
              <w:rPr>
                <w:noProof/>
                <w:webHidden/>
              </w:rPr>
              <w:instrText xml:space="preserve"> PAGEREF _Toc520046700 \h </w:instrText>
            </w:r>
            <w:r>
              <w:rPr>
                <w:noProof/>
                <w:webHidden/>
              </w:rPr>
            </w:r>
            <w:r>
              <w:rPr>
                <w:noProof/>
                <w:webHidden/>
              </w:rPr>
              <w:fldChar w:fldCharType="separate"/>
            </w:r>
            <w:r>
              <w:rPr>
                <w:noProof/>
                <w:webHidden/>
              </w:rPr>
              <w:t>8</w:t>
            </w:r>
            <w:r>
              <w:rPr>
                <w:noProof/>
                <w:webHidden/>
              </w:rPr>
              <w:fldChar w:fldCharType="end"/>
            </w:r>
          </w:hyperlink>
        </w:p>
        <w:p w14:paraId="31832557" w14:textId="4BD18E3F" w:rsidR="00307CF5" w:rsidRDefault="00307CF5">
          <w:pPr>
            <w:pStyle w:val="TOC1"/>
            <w:tabs>
              <w:tab w:val="left" w:pos="440"/>
              <w:tab w:val="right" w:leader="dot" w:pos="9016"/>
            </w:tabs>
            <w:rPr>
              <w:rFonts w:eastAsiaTheme="minorEastAsia"/>
              <w:noProof/>
              <w:sz w:val="24"/>
              <w:szCs w:val="24"/>
              <w:lang w:eastAsia="zh-CN"/>
            </w:rPr>
          </w:pPr>
          <w:hyperlink w:anchor="_Toc520046701" w:history="1">
            <w:r w:rsidRPr="004B03F2">
              <w:rPr>
                <w:rStyle w:val="Hyperlink"/>
                <w:noProof/>
              </w:rPr>
              <w:t>2</w:t>
            </w:r>
            <w:r>
              <w:rPr>
                <w:rFonts w:eastAsiaTheme="minorEastAsia"/>
                <w:noProof/>
                <w:sz w:val="24"/>
                <w:szCs w:val="24"/>
                <w:lang w:eastAsia="zh-CN"/>
              </w:rPr>
              <w:tab/>
            </w:r>
            <w:r w:rsidRPr="004B03F2">
              <w:rPr>
                <w:rStyle w:val="Hyperlink"/>
                <w:noProof/>
              </w:rPr>
              <w:t>Working for Holiday Extras</w:t>
            </w:r>
            <w:r>
              <w:rPr>
                <w:noProof/>
                <w:webHidden/>
              </w:rPr>
              <w:tab/>
            </w:r>
            <w:r>
              <w:rPr>
                <w:noProof/>
                <w:webHidden/>
              </w:rPr>
              <w:fldChar w:fldCharType="begin"/>
            </w:r>
            <w:r>
              <w:rPr>
                <w:noProof/>
                <w:webHidden/>
              </w:rPr>
              <w:instrText xml:space="preserve"> PAGEREF _Toc520046701 \h </w:instrText>
            </w:r>
            <w:r>
              <w:rPr>
                <w:noProof/>
                <w:webHidden/>
              </w:rPr>
            </w:r>
            <w:r>
              <w:rPr>
                <w:noProof/>
                <w:webHidden/>
              </w:rPr>
              <w:fldChar w:fldCharType="separate"/>
            </w:r>
            <w:r>
              <w:rPr>
                <w:noProof/>
                <w:webHidden/>
              </w:rPr>
              <w:t>9</w:t>
            </w:r>
            <w:r>
              <w:rPr>
                <w:noProof/>
                <w:webHidden/>
              </w:rPr>
              <w:fldChar w:fldCharType="end"/>
            </w:r>
          </w:hyperlink>
        </w:p>
        <w:p w14:paraId="0F3C4922" w14:textId="56434492" w:rsidR="00307CF5" w:rsidRDefault="00307CF5">
          <w:pPr>
            <w:pStyle w:val="TOC2"/>
            <w:tabs>
              <w:tab w:val="left" w:pos="960"/>
              <w:tab w:val="right" w:leader="dot" w:pos="9016"/>
            </w:tabs>
            <w:rPr>
              <w:rFonts w:eastAsiaTheme="minorEastAsia"/>
              <w:noProof/>
              <w:sz w:val="24"/>
              <w:szCs w:val="24"/>
              <w:lang w:eastAsia="zh-CN"/>
            </w:rPr>
          </w:pPr>
          <w:hyperlink w:anchor="_Toc520046702" w:history="1">
            <w:r w:rsidRPr="004B03F2">
              <w:rPr>
                <w:rStyle w:val="Hyperlink"/>
                <w:noProof/>
              </w:rPr>
              <w:t>2.1</w:t>
            </w:r>
            <w:r>
              <w:rPr>
                <w:rFonts w:eastAsiaTheme="minorEastAsia"/>
                <w:noProof/>
                <w:sz w:val="24"/>
                <w:szCs w:val="24"/>
                <w:lang w:eastAsia="zh-CN"/>
              </w:rPr>
              <w:tab/>
            </w:r>
            <w:r w:rsidRPr="004B03F2">
              <w:rPr>
                <w:rStyle w:val="Hyperlink"/>
                <w:noProof/>
              </w:rPr>
              <w:t>Web Team Structure</w:t>
            </w:r>
            <w:r>
              <w:rPr>
                <w:noProof/>
                <w:webHidden/>
              </w:rPr>
              <w:tab/>
            </w:r>
            <w:r>
              <w:rPr>
                <w:noProof/>
                <w:webHidden/>
              </w:rPr>
              <w:fldChar w:fldCharType="begin"/>
            </w:r>
            <w:r>
              <w:rPr>
                <w:noProof/>
                <w:webHidden/>
              </w:rPr>
              <w:instrText xml:space="preserve"> PAGEREF _Toc520046702 \h </w:instrText>
            </w:r>
            <w:r>
              <w:rPr>
                <w:noProof/>
                <w:webHidden/>
              </w:rPr>
            </w:r>
            <w:r>
              <w:rPr>
                <w:noProof/>
                <w:webHidden/>
              </w:rPr>
              <w:fldChar w:fldCharType="separate"/>
            </w:r>
            <w:r>
              <w:rPr>
                <w:noProof/>
                <w:webHidden/>
              </w:rPr>
              <w:t>9</w:t>
            </w:r>
            <w:r>
              <w:rPr>
                <w:noProof/>
                <w:webHidden/>
              </w:rPr>
              <w:fldChar w:fldCharType="end"/>
            </w:r>
          </w:hyperlink>
        </w:p>
        <w:p w14:paraId="16CE5E9E" w14:textId="49E038A1" w:rsidR="00307CF5" w:rsidRDefault="00307CF5">
          <w:pPr>
            <w:pStyle w:val="TOC2"/>
            <w:tabs>
              <w:tab w:val="left" w:pos="960"/>
              <w:tab w:val="right" w:leader="dot" w:pos="9016"/>
            </w:tabs>
            <w:rPr>
              <w:rFonts w:eastAsiaTheme="minorEastAsia"/>
              <w:noProof/>
              <w:sz w:val="24"/>
              <w:szCs w:val="24"/>
              <w:lang w:eastAsia="zh-CN"/>
            </w:rPr>
          </w:pPr>
          <w:hyperlink w:anchor="_Toc520046703" w:history="1">
            <w:r w:rsidRPr="004B03F2">
              <w:rPr>
                <w:rStyle w:val="Hyperlink"/>
                <w:noProof/>
              </w:rPr>
              <w:t>2.2</w:t>
            </w:r>
            <w:r>
              <w:rPr>
                <w:rFonts w:eastAsiaTheme="minorEastAsia"/>
                <w:noProof/>
                <w:sz w:val="24"/>
                <w:szCs w:val="24"/>
                <w:lang w:eastAsia="zh-CN"/>
              </w:rPr>
              <w:tab/>
            </w:r>
            <w:r w:rsidRPr="004B03F2">
              <w:rPr>
                <w:rStyle w:val="Hyperlink"/>
                <w:noProof/>
              </w:rPr>
              <w:t>Pod Structure</w:t>
            </w:r>
            <w:r>
              <w:rPr>
                <w:noProof/>
                <w:webHidden/>
              </w:rPr>
              <w:tab/>
            </w:r>
            <w:r>
              <w:rPr>
                <w:noProof/>
                <w:webHidden/>
              </w:rPr>
              <w:fldChar w:fldCharType="begin"/>
            </w:r>
            <w:r>
              <w:rPr>
                <w:noProof/>
                <w:webHidden/>
              </w:rPr>
              <w:instrText xml:space="preserve"> PAGEREF _Toc520046703 \h </w:instrText>
            </w:r>
            <w:r>
              <w:rPr>
                <w:noProof/>
                <w:webHidden/>
              </w:rPr>
            </w:r>
            <w:r>
              <w:rPr>
                <w:noProof/>
                <w:webHidden/>
              </w:rPr>
              <w:fldChar w:fldCharType="separate"/>
            </w:r>
            <w:r>
              <w:rPr>
                <w:noProof/>
                <w:webHidden/>
              </w:rPr>
              <w:t>9</w:t>
            </w:r>
            <w:r>
              <w:rPr>
                <w:noProof/>
                <w:webHidden/>
              </w:rPr>
              <w:fldChar w:fldCharType="end"/>
            </w:r>
          </w:hyperlink>
        </w:p>
        <w:p w14:paraId="06108EE5" w14:textId="2E42D365" w:rsidR="00307CF5" w:rsidRDefault="00307CF5">
          <w:pPr>
            <w:pStyle w:val="TOC2"/>
            <w:tabs>
              <w:tab w:val="left" w:pos="960"/>
              <w:tab w:val="right" w:leader="dot" w:pos="9016"/>
            </w:tabs>
            <w:rPr>
              <w:rFonts w:eastAsiaTheme="minorEastAsia"/>
              <w:noProof/>
              <w:sz w:val="24"/>
              <w:szCs w:val="24"/>
              <w:lang w:eastAsia="zh-CN"/>
            </w:rPr>
          </w:pPr>
          <w:hyperlink w:anchor="_Toc520046704" w:history="1">
            <w:r w:rsidRPr="004B03F2">
              <w:rPr>
                <w:rStyle w:val="Hyperlink"/>
                <w:noProof/>
              </w:rPr>
              <w:t>2.3</w:t>
            </w:r>
            <w:r>
              <w:rPr>
                <w:rFonts w:eastAsiaTheme="minorEastAsia"/>
                <w:noProof/>
                <w:sz w:val="24"/>
                <w:szCs w:val="24"/>
                <w:lang w:eastAsia="zh-CN"/>
              </w:rPr>
              <w:tab/>
            </w:r>
            <w:r w:rsidRPr="004B03F2">
              <w:rPr>
                <w:rStyle w:val="Hyperlink"/>
                <w:noProof/>
              </w:rPr>
              <w:t>Agile Pr</w:t>
            </w:r>
            <w:r w:rsidRPr="004B03F2">
              <w:rPr>
                <w:rStyle w:val="Hyperlink"/>
                <w:noProof/>
              </w:rPr>
              <w:t>o</w:t>
            </w:r>
            <w:r w:rsidRPr="004B03F2">
              <w:rPr>
                <w:rStyle w:val="Hyperlink"/>
                <w:noProof/>
              </w:rPr>
              <w:t>cess</w:t>
            </w:r>
            <w:r>
              <w:rPr>
                <w:noProof/>
                <w:webHidden/>
              </w:rPr>
              <w:tab/>
            </w:r>
            <w:r>
              <w:rPr>
                <w:noProof/>
                <w:webHidden/>
              </w:rPr>
              <w:fldChar w:fldCharType="begin"/>
            </w:r>
            <w:r>
              <w:rPr>
                <w:noProof/>
                <w:webHidden/>
              </w:rPr>
              <w:instrText xml:space="preserve"> PAGEREF _Toc520046704 \h </w:instrText>
            </w:r>
            <w:r>
              <w:rPr>
                <w:noProof/>
                <w:webHidden/>
              </w:rPr>
            </w:r>
            <w:r>
              <w:rPr>
                <w:noProof/>
                <w:webHidden/>
              </w:rPr>
              <w:fldChar w:fldCharType="separate"/>
            </w:r>
            <w:r>
              <w:rPr>
                <w:noProof/>
                <w:webHidden/>
              </w:rPr>
              <w:t>10</w:t>
            </w:r>
            <w:r>
              <w:rPr>
                <w:noProof/>
                <w:webHidden/>
              </w:rPr>
              <w:fldChar w:fldCharType="end"/>
            </w:r>
          </w:hyperlink>
        </w:p>
        <w:p w14:paraId="4446A336" w14:textId="0F6CFA27" w:rsidR="00307CF5" w:rsidRDefault="00307CF5">
          <w:pPr>
            <w:pStyle w:val="TOC3"/>
            <w:tabs>
              <w:tab w:val="left" w:pos="1200"/>
              <w:tab w:val="right" w:leader="dot" w:pos="9016"/>
            </w:tabs>
            <w:rPr>
              <w:rFonts w:eastAsiaTheme="minorEastAsia"/>
              <w:noProof/>
              <w:sz w:val="24"/>
              <w:szCs w:val="24"/>
              <w:lang w:eastAsia="zh-CN"/>
            </w:rPr>
          </w:pPr>
          <w:hyperlink w:anchor="_Toc520046705" w:history="1">
            <w:r w:rsidRPr="004B03F2">
              <w:rPr>
                <w:rStyle w:val="Hyperlink"/>
                <w:noProof/>
              </w:rPr>
              <w:t>2.3.1</w:t>
            </w:r>
            <w:r>
              <w:rPr>
                <w:rFonts w:eastAsiaTheme="minorEastAsia"/>
                <w:noProof/>
                <w:sz w:val="24"/>
                <w:szCs w:val="24"/>
                <w:lang w:eastAsia="zh-CN"/>
              </w:rPr>
              <w:tab/>
            </w:r>
            <w:r w:rsidRPr="004B03F2">
              <w:rPr>
                <w:rStyle w:val="Hyperlink"/>
                <w:noProof/>
              </w:rPr>
              <w:t>Sprint Structure</w:t>
            </w:r>
            <w:r>
              <w:rPr>
                <w:noProof/>
                <w:webHidden/>
              </w:rPr>
              <w:tab/>
            </w:r>
            <w:r>
              <w:rPr>
                <w:noProof/>
                <w:webHidden/>
              </w:rPr>
              <w:fldChar w:fldCharType="begin"/>
            </w:r>
            <w:r>
              <w:rPr>
                <w:noProof/>
                <w:webHidden/>
              </w:rPr>
              <w:instrText xml:space="preserve"> PAGEREF _Toc520046705 \h </w:instrText>
            </w:r>
            <w:r>
              <w:rPr>
                <w:noProof/>
                <w:webHidden/>
              </w:rPr>
            </w:r>
            <w:r>
              <w:rPr>
                <w:noProof/>
                <w:webHidden/>
              </w:rPr>
              <w:fldChar w:fldCharType="separate"/>
            </w:r>
            <w:r>
              <w:rPr>
                <w:noProof/>
                <w:webHidden/>
              </w:rPr>
              <w:t>10</w:t>
            </w:r>
            <w:r>
              <w:rPr>
                <w:noProof/>
                <w:webHidden/>
              </w:rPr>
              <w:fldChar w:fldCharType="end"/>
            </w:r>
          </w:hyperlink>
        </w:p>
        <w:p w14:paraId="64F0150C" w14:textId="01213ED3" w:rsidR="00307CF5" w:rsidRDefault="00307CF5">
          <w:pPr>
            <w:pStyle w:val="TOC2"/>
            <w:tabs>
              <w:tab w:val="left" w:pos="960"/>
              <w:tab w:val="right" w:leader="dot" w:pos="9016"/>
            </w:tabs>
            <w:rPr>
              <w:rFonts w:eastAsiaTheme="minorEastAsia"/>
              <w:noProof/>
              <w:sz w:val="24"/>
              <w:szCs w:val="24"/>
              <w:lang w:eastAsia="zh-CN"/>
            </w:rPr>
          </w:pPr>
          <w:hyperlink w:anchor="_Toc520046706" w:history="1">
            <w:r w:rsidRPr="004B03F2">
              <w:rPr>
                <w:rStyle w:val="Hyperlink"/>
                <w:noProof/>
              </w:rPr>
              <w:t>2.4</w:t>
            </w:r>
            <w:r>
              <w:rPr>
                <w:rFonts w:eastAsiaTheme="minorEastAsia"/>
                <w:noProof/>
                <w:sz w:val="24"/>
                <w:szCs w:val="24"/>
                <w:lang w:eastAsia="zh-CN"/>
              </w:rPr>
              <w:tab/>
            </w:r>
            <w:r w:rsidRPr="004B03F2">
              <w:rPr>
                <w:rStyle w:val="Hyperlink"/>
                <w:noProof/>
              </w:rPr>
              <w:t>What’s it actually like?</w:t>
            </w:r>
            <w:r>
              <w:rPr>
                <w:noProof/>
                <w:webHidden/>
              </w:rPr>
              <w:tab/>
            </w:r>
            <w:r>
              <w:rPr>
                <w:noProof/>
                <w:webHidden/>
              </w:rPr>
              <w:fldChar w:fldCharType="begin"/>
            </w:r>
            <w:r>
              <w:rPr>
                <w:noProof/>
                <w:webHidden/>
              </w:rPr>
              <w:instrText xml:space="preserve"> PAGEREF _Toc520046706 \h </w:instrText>
            </w:r>
            <w:r>
              <w:rPr>
                <w:noProof/>
                <w:webHidden/>
              </w:rPr>
            </w:r>
            <w:r>
              <w:rPr>
                <w:noProof/>
                <w:webHidden/>
              </w:rPr>
              <w:fldChar w:fldCharType="separate"/>
            </w:r>
            <w:r>
              <w:rPr>
                <w:noProof/>
                <w:webHidden/>
              </w:rPr>
              <w:t>12</w:t>
            </w:r>
            <w:r>
              <w:rPr>
                <w:noProof/>
                <w:webHidden/>
              </w:rPr>
              <w:fldChar w:fldCharType="end"/>
            </w:r>
          </w:hyperlink>
        </w:p>
        <w:p w14:paraId="696463AB" w14:textId="563B00CD" w:rsidR="00307CF5" w:rsidRDefault="00307CF5">
          <w:pPr>
            <w:pStyle w:val="TOC2"/>
            <w:tabs>
              <w:tab w:val="left" w:pos="960"/>
              <w:tab w:val="right" w:leader="dot" w:pos="9016"/>
            </w:tabs>
            <w:rPr>
              <w:rFonts w:eastAsiaTheme="minorEastAsia"/>
              <w:noProof/>
              <w:sz w:val="24"/>
              <w:szCs w:val="24"/>
              <w:lang w:eastAsia="zh-CN"/>
            </w:rPr>
          </w:pPr>
          <w:hyperlink w:anchor="_Toc520046707" w:history="1">
            <w:r w:rsidRPr="004B03F2">
              <w:rPr>
                <w:rStyle w:val="Hyperlink"/>
                <w:noProof/>
              </w:rPr>
              <w:t>2.5</w:t>
            </w:r>
            <w:r>
              <w:rPr>
                <w:rFonts w:eastAsiaTheme="minorEastAsia"/>
                <w:noProof/>
                <w:sz w:val="24"/>
                <w:szCs w:val="24"/>
                <w:lang w:eastAsia="zh-CN"/>
              </w:rPr>
              <w:tab/>
            </w:r>
            <w:r w:rsidRPr="004B03F2">
              <w:rPr>
                <w:rStyle w:val="Hyperlink"/>
                <w:noProof/>
              </w:rPr>
              <w:t>Timeline</w:t>
            </w:r>
            <w:r>
              <w:rPr>
                <w:noProof/>
                <w:webHidden/>
              </w:rPr>
              <w:tab/>
            </w:r>
            <w:r>
              <w:rPr>
                <w:noProof/>
                <w:webHidden/>
              </w:rPr>
              <w:fldChar w:fldCharType="begin"/>
            </w:r>
            <w:r>
              <w:rPr>
                <w:noProof/>
                <w:webHidden/>
              </w:rPr>
              <w:instrText xml:space="preserve"> PAGEREF _Toc520046707 \h </w:instrText>
            </w:r>
            <w:r>
              <w:rPr>
                <w:noProof/>
                <w:webHidden/>
              </w:rPr>
            </w:r>
            <w:r>
              <w:rPr>
                <w:noProof/>
                <w:webHidden/>
              </w:rPr>
              <w:fldChar w:fldCharType="separate"/>
            </w:r>
            <w:r>
              <w:rPr>
                <w:noProof/>
                <w:webHidden/>
              </w:rPr>
              <w:t>13</w:t>
            </w:r>
            <w:r>
              <w:rPr>
                <w:noProof/>
                <w:webHidden/>
              </w:rPr>
              <w:fldChar w:fldCharType="end"/>
            </w:r>
          </w:hyperlink>
        </w:p>
        <w:p w14:paraId="4B50900E" w14:textId="2B1F755D" w:rsidR="00307CF5" w:rsidRDefault="00307CF5">
          <w:pPr>
            <w:pStyle w:val="TOC1"/>
            <w:tabs>
              <w:tab w:val="left" w:pos="440"/>
              <w:tab w:val="right" w:leader="dot" w:pos="9016"/>
            </w:tabs>
            <w:rPr>
              <w:rFonts w:eastAsiaTheme="minorEastAsia"/>
              <w:noProof/>
              <w:sz w:val="24"/>
              <w:szCs w:val="24"/>
              <w:lang w:eastAsia="zh-CN"/>
            </w:rPr>
          </w:pPr>
          <w:hyperlink w:anchor="_Toc520046708" w:history="1">
            <w:r w:rsidRPr="004B03F2">
              <w:rPr>
                <w:rStyle w:val="Hyperlink"/>
                <w:noProof/>
              </w:rPr>
              <w:t>3</w:t>
            </w:r>
            <w:r>
              <w:rPr>
                <w:rFonts w:eastAsiaTheme="minorEastAsia"/>
                <w:noProof/>
                <w:sz w:val="24"/>
                <w:szCs w:val="24"/>
                <w:lang w:eastAsia="zh-CN"/>
              </w:rPr>
              <w:tab/>
            </w:r>
            <w:r w:rsidRPr="004B03F2">
              <w:rPr>
                <w:rStyle w:val="Hyperlink"/>
                <w:noProof/>
              </w:rPr>
              <w:t>Onboarding</w:t>
            </w:r>
            <w:r>
              <w:rPr>
                <w:noProof/>
                <w:webHidden/>
              </w:rPr>
              <w:tab/>
            </w:r>
            <w:r>
              <w:rPr>
                <w:noProof/>
                <w:webHidden/>
              </w:rPr>
              <w:fldChar w:fldCharType="begin"/>
            </w:r>
            <w:r>
              <w:rPr>
                <w:noProof/>
                <w:webHidden/>
              </w:rPr>
              <w:instrText xml:space="preserve"> PAGEREF _Toc520046708 \h </w:instrText>
            </w:r>
            <w:r>
              <w:rPr>
                <w:noProof/>
                <w:webHidden/>
              </w:rPr>
            </w:r>
            <w:r>
              <w:rPr>
                <w:noProof/>
                <w:webHidden/>
              </w:rPr>
              <w:fldChar w:fldCharType="separate"/>
            </w:r>
            <w:r>
              <w:rPr>
                <w:noProof/>
                <w:webHidden/>
              </w:rPr>
              <w:t>14</w:t>
            </w:r>
            <w:r>
              <w:rPr>
                <w:noProof/>
                <w:webHidden/>
              </w:rPr>
              <w:fldChar w:fldCharType="end"/>
            </w:r>
          </w:hyperlink>
        </w:p>
        <w:p w14:paraId="6CB3495E" w14:textId="1EA6934D" w:rsidR="00307CF5" w:rsidRDefault="00307CF5">
          <w:pPr>
            <w:pStyle w:val="TOC2"/>
            <w:tabs>
              <w:tab w:val="left" w:pos="960"/>
              <w:tab w:val="right" w:leader="dot" w:pos="9016"/>
            </w:tabs>
            <w:rPr>
              <w:rFonts w:eastAsiaTheme="minorEastAsia"/>
              <w:noProof/>
              <w:sz w:val="24"/>
              <w:szCs w:val="24"/>
              <w:lang w:eastAsia="zh-CN"/>
            </w:rPr>
          </w:pPr>
          <w:hyperlink w:anchor="_Toc520046709" w:history="1">
            <w:r w:rsidRPr="004B03F2">
              <w:rPr>
                <w:rStyle w:val="Hyperlink"/>
                <w:noProof/>
              </w:rPr>
              <w:t>3.1</w:t>
            </w:r>
            <w:r>
              <w:rPr>
                <w:rFonts w:eastAsiaTheme="minorEastAsia"/>
                <w:noProof/>
                <w:sz w:val="24"/>
                <w:szCs w:val="24"/>
                <w:lang w:eastAsia="zh-CN"/>
              </w:rPr>
              <w:tab/>
            </w:r>
            <w:r w:rsidRPr="004B03F2">
              <w:rPr>
                <w:rStyle w:val="Hyperlink"/>
                <w:noProof/>
              </w:rPr>
              <w:t>Weekly 1-2-1s</w:t>
            </w:r>
            <w:r>
              <w:rPr>
                <w:noProof/>
                <w:webHidden/>
              </w:rPr>
              <w:tab/>
            </w:r>
            <w:r>
              <w:rPr>
                <w:noProof/>
                <w:webHidden/>
              </w:rPr>
              <w:fldChar w:fldCharType="begin"/>
            </w:r>
            <w:r>
              <w:rPr>
                <w:noProof/>
                <w:webHidden/>
              </w:rPr>
              <w:instrText xml:space="preserve"> PAGEREF _Toc520046709 \h </w:instrText>
            </w:r>
            <w:r>
              <w:rPr>
                <w:noProof/>
                <w:webHidden/>
              </w:rPr>
            </w:r>
            <w:r>
              <w:rPr>
                <w:noProof/>
                <w:webHidden/>
              </w:rPr>
              <w:fldChar w:fldCharType="separate"/>
            </w:r>
            <w:r>
              <w:rPr>
                <w:noProof/>
                <w:webHidden/>
              </w:rPr>
              <w:t>14</w:t>
            </w:r>
            <w:r>
              <w:rPr>
                <w:noProof/>
                <w:webHidden/>
              </w:rPr>
              <w:fldChar w:fldCharType="end"/>
            </w:r>
          </w:hyperlink>
        </w:p>
        <w:p w14:paraId="351284A6" w14:textId="2A08E6FA" w:rsidR="00307CF5" w:rsidRDefault="00307CF5">
          <w:pPr>
            <w:pStyle w:val="TOC2"/>
            <w:tabs>
              <w:tab w:val="left" w:pos="960"/>
              <w:tab w:val="right" w:leader="dot" w:pos="9016"/>
            </w:tabs>
            <w:rPr>
              <w:rFonts w:eastAsiaTheme="minorEastAsia"/>
              <w:noProof/>
              <w:sz w:val="24"/>
              <w:szCs w:val="24"/>
              <w:lang w:eastAsia="zh-CN"/>
            </w:rPr>
          </w:pPr>
          <w:hyperlink w:anchor="_Toc520046710" w:history="1">
            <w:r w:rsidRPr="004B03F2">
              <w:rPr>
                <w:rStyle w:val="Hyperlink"/>
                <w:noProof/>
              </w:rPr>
              <w:t>3.2</w:t>
            </w:r>
            <w:r>
              <w:rPr>
                <w:rFonts w:eastAsiaTheme="minorEastAsia"/>
                <w:noProof/>
                <w:sz w:val="24"/>
                <w:szCs w:val="24"/>
                <w:lang w:eastAsia="zh-CN"/>
              </w:rPr>
              <w:tab/>
            </w:r>
            <w:r w:rsidRPr="004B03F2">
              <w:rPr>
                <w:rStyle w:val="Hyperlink"/>
                <w:noProof/>
              </w:rPr>
              <w:t>Pod Rotations</w:t>
            </w:r>
            <w:r>
              <w:rPr>
                <w:noProof/>
                <w:webHidden/>
              </w:rPr>
              <w:tab/>
            </w:r>
            <w:r>
              <w:rPr>
                <w:noProof/>
                <w:webHidden/>
              </w:rPr>
              <w:fldChar w:fldCharType="begin"/>
            </w:r>
            <w:r>
              <w:rPr>
                <w:noProof/>
                <w:webHidden/>
              </w:rPr>
              <w:instrText xml:space="preserve"> PAGEREF _Toc520046710 \h </w:instrText>
            </w:r>
            <w:r>
              <w:rPr>
                <w:noProof/>
                <w:webHidden/>
              </w:rPr>
            </w:r>
            <w:r>
              <w:rPr>
                <w:noProof/>
                <w:webHidden/>
              </w:rPr>
              <w:fldChar w:fldCharType="separate"/>
            </w:r>
            <w:r>
              <w:rPr>
                <w:noProof/>
                <w:webHidden/>
              </w:rPr>
              <w:t>14</w:t>
            </w:r>
            <w:r>
              <w:rPr>
                <w:noProof/>
                <w:webHidden/>
              </w:rPr>
              <w:fldChar w:fldCharType="end"/>
            </w:r>
          </w:hyperlink>
        </w:p>
        <w:p w14:paraId="2277A48E" w14:textId="792A7E9E" w:rsidR="00307CF5" w:rsidRDefault="00307CF5">
          <w:pPr>
            <w:pStyle w:val="TOC3"/>
            <w:tabs>
              <w:tab w:val="left" w:pos="1200"/>
              <w:tab w:val="right" w:leader="dot" w:pos="9016"/>
            </w:tabs>
            <w:rPr>
              <w:rFonts w:eastAsiaTheme="minorEastAsia"/>
              <w:noProof/>
              <w:sz w:val="24"/>
              <w:szCs w:val="24"/>
              <w:lang w:eastAsia="zh-CN"/>
            </w:rPr>
          </w:pPr>
          <w:hyperlink w:anchor="_Toc520046711" w:history="1">
            <w:r w:rsidRPr="004B03F2">
              <w:rPr>
                <w:rStyle w:val="Hyperlink"/>
                <w:noProof/>
              </w:rPr>
              <w:t>3.2.1</w:t>
            </w:r>
            <w:r>
              <w:rPr>
                <w:rFonts w:eastAsiaTheme="minorEastAsia"/>
                <w:noProof/>
                <w:sz w:val="24"/>
                <w:szCs w:val="24"/>
                <w:lang w:eastAsia="zh-CN"/>
              </w:rPr>
              <w:tab/>
            </w:r>
            <w:r w:rsidRPr="004B03F2">
              <w:rPr>
                <w:rStyle w:val="Hyperlink"/>
                <w:noProof/>
              </w:rPr>
              <w:t>New Products</w:t>
            </w:r>
            <w:r>
              <w:rPr>
                <w:noProof/>
                <w:webHidden/>
              </w:rPr>
              <w:tab/>
            </w:r>
            <w:r>
              <w:rPr>
                <w:noProof/>
                <w:webHidden/>
              </w:rPr>
              <w:fldChar w:fldCharType="begin"/>
            </w:r>
            <w:r>
              <w:rPr>
                <w:noProof/>
                <w:webHidden/>
              </w:rPr>
              <w:instrText xml:space="preserve"> PAGEREF _Toc520046711 \h </w:instrText>
            </w:r>
            <w:r>
              <w:rPr>
                <w:noProof/>
                <w:webHidden/>
              </w:rPr>
            </w:r>
            <w:r>
              <w:rPr>
                <w:noProof/>
                <w:webHidden/>
              </w:rPr>
              <w:fldChar w:fldCharType="separate"/>
            </w:r>
            <w:r>
              <w:rPr>
                <w:noProof/>
                <w:webHidden/>
              </w:rPr>
              <w:t>14</w:t>
            </w:r>
            <w:r>
              <w:rPr>
                <w:noProof/>
                <w:webHidden/>
              </w:rPr>
              <w:fldChar w:fldCharType="end"/>
            </w:r>
          </w:hyperlink>
        </w:p>
        <w:p w14:paraId="62F0A3AA" w14:textId="0B750624" w:rsidR="00307CF5" w:rsidRDefault="00307CF5">
          <w:pPr>
            <w:pStyle w:val="TOC3"/>
            <w:tabs>
              <w:tab w:val="left" w:pos="1200"/>
              <w:tab w:val="right" w:leader="dot" w:pos="9016"/>
            </w:tabs>
            <w:rPr>
              <w:rFonts w:eastAsiaTheme="minorEastAsia"/>
              <w:noProof/>
              <w:sz w:val="24"/>
              <w:szCs w:val="24"/>
              <w:lang w:eastAsia="zh-CN"/>
            </w:rPr>
          </w:pPr>
          <w:hyperlink w:anchor="_Toc520046712" w:history="1">
            <w:r w:rsidRPr="004B03F2">
              <w:rPr>
                <w:rStyle w:val="Hyperlink"/>
                <w:noProof/>
              </w:rPr>
              <w:t>3.2.2</w:t>
            </w:r>
            <w:r>
              <w:rPr>
                <w:rFonts w:eastAsiaTheme="minorEastAsia"/>
                <w:noProof/>
                <w:sz w:val="24"/>
                <w:szCs w:val="24"/>
                <w:lang w:eastAsia="zh-CN"/>
              </w:rPr>
              <w:tab/>
            </w:r>
            <w:r w:rsidRPr="004B03F2">
              <w:rPr>
                <w:rStyle w:val="Hyperlink"/>
                <w:noProof/>
              </w:rPr>
              <w:t>API</w:t>
            </w:r>
            <w:r>
              <w:rPr>
                <w:noProof/>
                <w:webHidden/>
              </w:rPr>
              <w:tab/>
            </w:r>
            <w:r>
              <w:rPr>
                <w:noProof/>
                <w:webHidden/>
              </w:rPr>
              <w:fldChar w:fldCharType="begin"/>
            </w:r>
            <w:r>
              <w:rPr>
                <w:noProof/>
                <w:webHidden/>
              </w:rPr>
              <w:instrText xml:space="preserve"> PAGEREF _Toc520046712 \h </w:instrText>
            </w:r>
            <w:r>
              <w:rPr>
                <w:noProof/>
                <w:webHidden/>
              </w:rPr>
            </w:r>
            <w:r>
              <w:rPr>
                <w:noProof/>
                <w:webHidden/>
              </w:rPr>
              <w:fldChar w:fldCharType="separate"/>
            </w:r>
            <w:r>
              <w:rPr>
                <w:noProof/>
                <w:webHidden/>
              </w:rPr>
              <w:t>15</w:t>
            </w:r>
            <w:r>
              <w:rPr>
                <w:noProof/>
                <w:webHidden/>
              </w:rPr>
              <w:fldChar w:fldCharType="end"/>
            </w:r>
          </w:hyperlink>
        </w:p>
        <w:p w14:paraId="44C3A6EB" w14:textId="77FE5767" w:rsidR="00307CF5" w:rsidRDefault="00307CF5">
          <w:pPr>
            <w:pStyle w:val="TOC3"/>
            <w:tabs>
              <w:tab w:val="left" w:pos="1200"/>
              <w:tab w:val="right" w:leader="dot" w:pos="9016"/>
            </w:tabs>
            <w:rPr>
              <w:rFonts w:eastAsiaTheme="minorEastAsia"/>
              <w:noProof/>
              <w:sz w:val="24"/>
              <w:szCs w:val="24"/>
              <w:lang w:eastAsia="zh-CN"/>
            </w:rPr>
          </w:pPr>
          <w:hyperlink w:anchor="_Toc520046713" w:history="1">
            <w:r w:rsidRPr="004B03F2">
              <w:rPr>
                <w:rStyle w:val="Hyperlink"/>
                <w:noProof/>
              </w:rPr>
              <w:t>3.2.3</w:t>
            </w:r>
            <w:r>
              <w:rPr>
                <w:rFonts w:eastAsiaTheme="minorEastAsia"/>
                <w:noProof/>
                <w:sz w:val="24"/>
                <w:szCs w:val="24"/>
                <w:lang w:eastAsia="zh-CN"/>
              </w:rPr>
              <w:tab/>
            </w:r>
            <w:r w:rsidRPr="004B03F2">
              <w:rPr>
                <w:rStyle w:val="Hyperlink"/>
                <w:noProof/>
              </w:rPr>
              <w:t>Customer Experience</w:t>
            </w:r>
            <w:r>
              <w:rPr>
                <w:noProof/>
                <w:webHidden/>
              </w:rPr>
              <w:tab/>
            </w:r>
            <w:r>
              <w:rPr>
                <w:noProof/>
                <w:webHidden/>
              </w:rPr>
              <w:fldChar w:fldCharType="begin"/>
            </w:r>
            <w:r>
              <w:rPr>
                <w:noProof/>
                <w:webHidden/>
              </w:rPr>
              <w:instrText xml:space="preserve"> PAGEREF _Toc520046713 \h </w:instrText>
            </w:r>
            <w:r>
              <w:rPr>
                <w:noProof/>
                <w:webHidden/>
              </w:rPr>
            </w:r>
            <w:r>
              <w:rPr>
                <w:noProof/>
                <w:webHidden/>
              </w:rPr>
              <w:fldChar w:fldCharType="separate"/>
            </w:r>
            <w:r>
              <w:rPr>
                <w:noProof/>
                <w:webHidden/>
              </w:rPr>
              <w:t>16</w:t>
            </w:r>
            <w:r>
              <w:rPr>
                <w:noProof/>
                <w:webHidden/>
              </w:rPr>
              <w:fldChar w:fldCharType="end"/>
            </w:r>
          </w:hyperlink>
        </w:p>
        <w:p w14:paraId="20E7705F" w14:textId="3FD0C249" w:rsidR="00307CF5" w:rsidRDefault="00307CF5">
          <w:pPr>
            <w:pStyle w:val="TOC3"/>
            <w:tabs>
              <w:tab w:val="left" w:pos="1200"/>
              <w:tab w:val="right" w:leader="dot" w:pos="9016"/>
            </w:tabs>
            <w:rPr>
              <w:rFonts w:eastAsiaTheme="minorEastAsia"/>
              <w:noProof/>
              <w:sz w:val="24"/>
              <w:szCs w:val="24"/>
              <w:lang w:eastAsia="zh-CN"/>
            </w:rPr>
          </w:pPr>
          <w:hyperlink w:anchor="_Toc520046714" w:history="1">
            <w:r w:rsidRPr="004B03F2">
              <w:rPr>
                <w:rStyle w:val="Hyperlink"/>
                <w:noProof/>
              </w:rPr>
              <w:t>3.2.4</w:t>
            </w:r>
            <w:r>
              <w:rPr>
                <w:rFonts w:eastAsiaTheme="minorEastAsia"/>
                <w:noProof/>
                <w:sz w:val="24"/>
                <w:szCs w:val="24"/>
                <w:lang w:eastAsia="zh-CN"/>
              </w:rPr>
              <w:tab/>
            </w:r>
            <w:r w:rsidRPr="004B03F2">
              <w:rPr>
                <w:rStyle w:val="Hyperlink"/>
                <w:noProof/>
              </w:rPr>
              <w:t>Finishing off</w:t>
            </w:r>
            <w:r>
              <w:rPr>
                <w:noProof/>
                <w:webHidden/>
              </w:rPr>
              <w:tab/>
            </w:r>
            <w:r>
              <w:rPr>
                <w:noProof/>
                <w:webHidden/>
              </w:rPr>
              <w:fldChar w:fldCharType="begin"/>
            </w:r>
            <w:r>
              <w:rPr>
                <w:noProof/>
                <w:webHidden/>
              </w:rPr>
              <w:instrText xml:space="preserve"> PAGEREF _Toc520046714 \h </w:instrText>
            </w:r>
            <w:r>
              <w:rPr>
                <w:noProof/>
                <w:webHidden/>
              </w:rPr>
            </w:r>
            <w:r>
              <w:rPr>
                <w:noProof/>
                <w:webHidden/>
              </w:rPr>
              <w:fldChar w:fldCharType="separate"/>
            </w:r>
            <w:r>
              <w:rPr>
                <w:noProof/>
                <w:webHidden/>
              </w:rPr>
              <w:t>17</w:t>
            </w:r>
            <w:r>
              <w:rPr>
                <w:noProof/>
                <w:webHidden/>
              </w:rPr>
              <w:fldChar w:fldCharType="end"/>
            </w:r>
          </w:hyperlink>
        </w:p>
        <w:p w14:paraId="69CEAEAC" w14:textId="116493BA" w:rsidR="00307CF5" w:rsidRDefault="00307CF5">
          <w:pPr>
            <w:pStyle w:val="TOC1"/>
            <w:tabs>
              <w:tab w:val="left" w:pos="440"/>
              <w:tab w:val="right" w:leader="dot" w:pos="9016"/>
            </w:tabs>
            <w:rPr>
              <w:rFonts w:eastAsiaTheme="minorEastAsia"/>
              <w:noProof/>
              <w:sz w:val="24"/>
              <w:szCs w:val="24"/>
              <w:lang w:eastAsia="zh-CN"/>
            </w:rPr>
          </w:pPr>
          <w:hyperlink w:anchor="_Toc520046715" w:history="1">
            <w:r w:rsidRPr="004B03F2">
              <w:rPr>
                <w:rStyle w:val="Hyperlink"/>
                <w:noProof/>
              </w:rPr>
              <w:t>4</w:t>
            </w:r>
            <w:r>
              <w:rPr>
                <w:rFonts w:eastAsiaTheme="minorEastAsia"/>
                <w:noProof/>
                <w:sz w:val="24"/>
                <w:szCs w:val="24"/>
                <w:lang w:eastAsia="zh-CN"/>
              </w:rPr>
              <w:tab/>
            </w:r>
            <w:r w:rsidRPr="004B03F2">
              <w:rPr>
                <w:rStyle w:val="Hyperlink"/>
                <w:noProof/>
              </w:rPr>
              <w:t>Customer Experience</w:t>
            </w:r>
            <w:r>
              <w:rPr>
                <w:noProof/>
                <w:webHidden/>
              </w:rPr>
              <w:tab/>
            </w:r>
            <w:r>
              <w:rPr>
                <w:noProof/>
                <w:webHidden/>
              </w:rPr>
              <w:fldChar w:fldCharType="begin"/>
            </w:r>
            <w:r>
              <w:rPr>
                <w:noProof/>
                <w:webHidden/>
              </w:rPr>
              <w:instrText xml:space="preserve"> PAGEREF _Toc520046715 \h </w:instrText>
            </w:r>
            <w:r>
              <w:rPr>
                <w:noProof/>
                <w:webHidden/>
              </w:rPr>
            </w:r>
            <w:r>
              <w:rPr>
                <w:noProof/>
                <w:webHidden/>
              </w:rPr>
              <w:fldChar w:fldCharType="separate"/>
            </w:r>
            <w:r>
              <w:rPr>
                <w:noProof/>
                <w:webHidden/>
              </w:rPr>
              <w:t>18</w:t>
            </w:r>
            <w:r>
              <w:rPr>
                <w:noProof/>
                <w:webHidden/>
              </w:rPr>
              <w:fldChar w:fldCharType="end"/>
            </w:r>
          </w:hyperlink>
        </w:p>
        <w:p w14:paraId="390FE53C" w14:textId="67A94A3C" w:rsidR="00307CF5" w:rsidRDefault="00307CF5">
          <w:pPr>
            <w:pStyle w:val="TOC2"/>
            <w:tabs>
              <w:tab w:val="left" w:pos="960"/>
              <w:tab w:val="right" w:leader="dot" w:pos="9016"/>
            </w:tabs>
            <w:rPr>
              <w:rFonts w:eastAsiaTheme="minorEastAsia"/>
              <w:noProof/>
              <w:sz w:val="24"/>
              <w:szCs w:val="24"/>
              <w:lang w:eastAsia="zh-CN"/>
            </w:rPr>
          </w:pPr>
          <w:hyperlink w:anchor="_Toc520046716" w:history="1">
            <w:r w:rsidRPr="004B03F2">
              <w:rPr>
                <w:rStyle w:val="Hyperlink"/>
                <w:noProof/>
              </w:rPr>
              <w:t>4.1</w:t>
            </w:r>
            <w:r>
              <w:rPr>
                <w:rFonts w:eastAsiaTheme="minorEastAsia"/>
                <w:noProof/>
                <w:sz w:val="24"/>
                <w:szCs w:val="24"/>
                <w:lang w:eastAsia="zh-CN"/>
              </w:rPr>
              <w:tab/>
            </w:r>
            <w:r w:rsidRPr="004B03F2">
              <w:rPr>
                <w:rStyle w:val="Hyperlink"/>
                <w:noProof/>
              </w:rPr>
              <w:t>Background</w:t>
            </w:r>
            <w:r>
              <w:rPr>
                <w:noProof/>
                <w:webHidden/>
              </w:rPr>
              <w:tab/>
            </w:r>
            <w:r>
              <w:rPr>
                <w:noProof/>
                <w:webHidden/>
              </w:rPr>
              <w:fldChar w:fldCharType="begin"/>
            </w:r>
            <w:r>
              <w:rPr>
                <w:noProof/>
                <w:webHidden/>
              </w:rPr>
              <w:instrText xml:space="preserve"> PAGEREF _Toc520046716 \h </w:instrText>
            </w:r>
            <w:r>
              <w:rPr>
                <w:noProof/>
                <w:webHidden/>
              </w:rPr>
            </w:r>
            <w:r>
              <w:rPr>
                <w:noProof/>
                <w:webHidden/>
              </w:rPr>
              <w:fldChar w:fldCharType="separate"/>
            </w:r>
            <w:r>
              <w:rPr>
                <w:noProof/>
                <w:webHidden/>
              </w:rPr>
              <w:t>18</w:t>
            </w:r>
            <w:r>
              <w:rPr>
                <w:noProof/>
                <w:webHidden/>
              </w:rPr>
              <w:fldChar w:fldCharType="end"/>
            </w:r>
          </w:hyperlink>
        </w:p>
        <w:p w14:paraId="31DA0617" w14:textId="34230D8D" w:rsidR="00307CF5" w:rsidRDefault="00307CF5">
          <w:pPr>
            <w:pStyle w:val="TOC3"/>
            <w:tabs>
              <w:tab w:val="left" w:pos="1200"/>
              <w:tab w:val="right" w:leader="dot" w:pos="9016"/>
            </w:tabs>
            <w:rPr>
              <w:rFonts w:eastAsiaTheme="minorEastAsia"/>
              <w:noProof/>
              <w:sz w:val="24"/>
              <w:szCs w:val="24"/>
              <w:lang w:eastAsia="zh-CN"/>
            </w:rPr>
          </w:pPr>
          <w:hyperlink w:anchor="_Toc520046717" w:history="1">
            <w:r w:rsidRPr="004B03F2">
              <w:rPr>
                <w:rStyle w:val="Hyperlink"/>
                <w:noProof/>
              </w:rPr>
              <w:t>4.1.1</w:t>
            </w:r>
            <w:r>
              <w:rPr>
                <w:rFonts w:eastAsiaTheme="minorEastAsia"/>
                <w:noProof/>
                <w:sz w:val="24"/>
                <w:szCs w:val="24"/>
                <w:lang w:eastAsia="zh-CN"/>
              </w:rPr>
              <w:tab/>
            </w:r>
            <w:r w:rsidRPr="004B03F2">
              <w:rPr>
                <w:rStyle w:val="Hyperlink"/>
                <w:noProof/>
              </w:rPr>
              <w:t>People</w:t>
            </w:r>
            <w:r>
              <w:rPr>
                <w:noProof/>
                <w:webHidden/>
              </w:rPr>
              <w:tab/>
            </w:r>
            <w:r>
              <w:rPr>
                <w:noProof/>
                <w:webHidden/>
              </w:rPr>
              <w:fldChar w:fldCharType="begin"/>
            </w:r>
            <w:r>
              <w:rPr>
                <w:noProof/>
                <w:webHidden/>
              </w:rPr>
              <w:instrText xml:space="preserve"> PAGEREF _Toc520046717 \h </w:instrText>
            </w:r>
            <w:r>
              <w:rPr>
                <w:noProof/>
                <w:webHidden/>
              </w:rPr>
            </w:r>
            <w:r>
              <w:rPr>
                <w:noProof/>
                <w:webHidden/>
              </w:rPr>
              <w:fldChar w:fldCharType="separate"/>
            </w:r>
            <w:r>
              <w:rPr>
                <w:noProof/>
                <w:webHidden/>
              </w:rPr>
              <w:t>18</w:t>
            </w:r>
            <w:r>
              <w:rPr>
                <w:noProof/>
                <w:webHidden/>
              </w:rPr>
              <w:fldChar w:fldCharType="end"/>
            </w:r>
          </w:hyperlink>
        </w:p>
        <w:p w14:paraId="14286B49" w14:textId="3165832F" w:rsidR="00307CF5" w:rsidRDefault="00307CF5">
          <w:pPr>
            <w:pStyle w:val="TOC2"/>
            <w:tabs>
              <w:tab w:val="left" w:pos="960"/>
              <w:tab w:val="right" w:leader="dot" w:pos="9016"/>
            </w:tabs>
            <w:rPr>
              <w:rFonts w:eastAsiaTheme="minorEastAsia"/>
              <w:noProof/>
              <w:sz w:val="24"/>
              <w:szCs w:val="24"/>
              <w:lang w:eastAsia="zh-CN"/>
            </w:rPr>
          </w:pPr>
          <w:hyperlink w:anchor="_Toc520046718" w:history="1">
            <w:r w:rsidRPr="004B03F2">
              <w:rPr>
                <w:rStyle w:val="Hyperlink"/>
                <w:noProof/>
              </w:rPr>
              <w:t>4.2</w:t>
            </w:r>
            <w:r>
              <w:rPr>
                <w:rFonts w:eastAsiaTheme="minorEastAsia"/>
                <w:noProof/>
                <w:sz w:val="24"/>
                <w:szCs w:val="24"/>
                <w:lang w:eastAsia="zh-CN"/>
              </w:rPr>
              <w:tab/>
            </w:r>
            <w:r w:rsidRPr="004B03F2">
              <w:rPr>
                <w:rStyle w:val="Hyperlink"/>
                <w:noProof/>
              </w:rPr>
              <w:t>Notable events</w:t>
            </w:r>
            <w:r>
              <w:rPr>
                <w:noProof/>
                <w:webHidden/>
              </w:rPr>
              <w:tab/>
            </w:r>
            <w:r>
              <w:rPr>
                <w:noProof/>
                <w:webHidden/>
              </w:rPr>
              <w:fldChar w:fldCharType="begin"/>
            </w:r>
            <w:r>
              <w:rPr>
                <w:noProof/>
                <w:webHidden/>
              </w:rPr>
              <w:instrText xml:space="preserve"> PAGEREF _Toc520046718 \h </w:instrText>
            </w:r>
            <w:r>
              <w:rPr>
                <w:noProof/>
                <w:webHidden/>
              </w:rPr>
            </w:r>
            <w:r>
              <w:rPr>
                <w:noProof/>
                <w:webHidden/>
              </w:rPr>
              <w:fldChar w:fldCharType="separate"/>
            </w:r>
            <w:r>
              <w:rPr>
                <w:noProof/>
                <w:webHidden/>
              </w:rPr>
              <w:t>18</w:t>
            </w:r>
            <w:r>
              <w:rPr>
                <w:noProof/>
                <w:webHidden/>
              </w:rPr>
              <w:fldChar w:fldCharType="end"/>
            </w:r>
          </w:hyperlink>
        </w:p>
        <w:p w14:paraId="6DA89B92" w14:textId="129B6E21" w:rsidR="00307CF5" w:rsidRDefault="00307CF5">
          <w:pPr>
            <w:pStyle w:val="TOC3"/>
            <w:tabs>
              <w:tab w:val="left" w:pos="1200"/>
              <w:tab w:val="right" w:leader="dot" w:pos="9016"/>
            </w:tabs>
            <w:rPr>
              <w:rFonts w:eastAsiaTheme="minorEastAsia"/>
              <w:noProof/>
              <w:sz w:val="24"/>
              <w:szCs w:val="24"/>
              <w:lang w:eastAsia="zh-CN"/>
            </w:rPr>
          </w:pPr>
          <w:hyperlink w:anchor="_Toc520046719" w:history="1">
            <w:r w:rsidRPr="004B03F2">
              <w:rPr>
                <w:rStyle w:val="Hyperlink"/>
                <w:noProof/>
              </w:rPr>
              <w:t>4.2.1</w:t>
            </w:r>
            <w:r>
              <w:rPr>
                <w:rFonts w:eastAsiaTheme="minorEastAsia"/>
                <w:noProof/>
                <w:sz w:val="24"/>
                <w:szCs w:val="24"/>
                <w:lang w:eastAsia="zh-CN"/>
              </w:rPr>
              <w:tab/>
            </w:r>
            <w:r w:rsidRPr="004B03F2">
              <w:rPr>
                <w:rStyle w:val="Hyperlink"/>
                <w:noProof/>
              </w:rPr>
              <w:t>Void of Tom Price</w:t>
            </w:r>
            <w:r>
              <w:rPr>
                <w:noProof/>
                <w:webHidden/>
              </w:rPr>
              <w:tab/>
            </w:r>
            <w:r>
              <w:rPr>
                <w:noProof/>
                <w:webHidden/>
              </w:rPr>
              <w:fldChar w:fldCharType="begin"/>
            </w:r>
            <w:r>
              <w:rPr>
                <w:noProof/>
                <w:webHidden/>
              </w:rPr>
              <w:instrText xml:space="preserve"> PAGEREF _Toc520046719 \h </w:instrText>
            </w:r>
            <w:r>
              <w:rPr>
                <w:noProof/>
                <w:webHidden/>
              </w:rPr>
            </w:r>
            <w:r>
              <w:rPr>
                <w:noProof/>
                <w:webHidden/>
              </w:rPr>
              <w:fldChar w:fldCharType="separate"/>
            </w:r>
            <w:r>
              <w:rPr>
                <w:noProof/>
                <w:webHidden/>
              </w:rPr>
              <w:t>18</w:t>
            </w:r>
            <w:r>
              <w:rPr>
                <w:noProof/>
                <w:webHidden/>
              </w:rPr>
              <w:fldChar w:fldCharType="end"/>
            </w:r>
          </w:hyperlink>
        </w:p>
        <w:p w14:paraId="786517E3" w14:textId="32C5F7F1" w:rsidR="00307CF5" w:rsidRDefault="00307CF5">
          <w:pPr>
            <w:pStyle w:val="TOC3"/>
            <w:tabs>
              <w:tab w:val="left" w:pos="1200"/>
              <w:tab w:val="right" w:leader="dot" w:pos="9016"/>
            </w:tabs>
            <w:rPr>
              <w:rFonts w:eastAsiaTheme="minorEastAsia"/>
              <w:noProof/>
              <w:sz w:val="24"/>
              <w:szCs w:val="24"/>
              <w:lang w:eastAsia="zh-CN"/>
            </w:rPr>
          </w:pPr>
          <w:hyperlink w:anchor="_Toc520046720" w:history="1">
            <w:r w:rsidRPr="004B03F2">
              <w:rPr>
                <w:rStyle w:val="Hyperlink"/>
                <w:noProof/>
              </w:rPr>
              <w:t>4.2.2</w:t>
            </w:r>
            <w:r>
              <w:rPr>
                <w:rFonts w:eastAsiaTheme="minorEastAsia"/>
                <w:noProof/>
                <w:sz w:val="24"/>
                <w:szCs w:val="24"/>
                <w:lang w:eastAsia="zh-CN"/>
              </w:rPr>
              <w:tab/>
            </w:r>
            <w:r w:rsidRPr="004B03F2">
              <w:rPr>
                <w:rStyle w:val="Hyperlink"/>
                <w:noProof/>
              </w:rPr>
              <w:t>Welcoming of Jordan Clague</w:t>
            </w:r>
            <w:r>
              <w:rPr>
                <w:noProof/>
                <w:webHidden/>
              </w:rPr>
              <w:tab/>
            </w:r>
            <w:r>
              <w:rPr>
                <w:noProof/>
                <w:webHidden/>
              </w:rPr>
              <w:fldChar w:fldCharType="begin"/>
            </w:r>
            <w:r>
              <w:rPr>
                <w:noProof/>
                <w:webHidden/>
              </w:rPr>
              <w:instrText xml:space="preserve"> PAGEREF _Toc520046720 \h </w:instrText>
            </w:r>
            <w:r>
              <w:rPr>
                <w:noProof/>
                <w:webHidden/>
              </w:rPr>
            </w:r>
            <w:r>
              <w:rPr>
                <w:noProof/>
                <w:webHidden/>
              </w:rPr>
              <w:fldChar w:fldCharType="separate"/>
            </w:r>
            <w:r>
              <w:rPr>
                <w:noProof/>
                <w:webHidden/>
              </w:rPr>
              <w:t>19</w:t>
            </w:r>
            <w:r>
              <w:rPr>
                <w:noProof/>
                <w:webHidden/>
              </w:rPr>
              <w:fldChar w:fldCharType="end"/>
            </w:r>
          </w:hyperlink>
        </w:p>
        <w:p w14:paraId="59525660" w14:textId="6A90A2C2" w:rsidR="00307CF5" w:rsidRDefault="00307CF5">
          <w:pPr>
            <w:pStyle w:val="TOC2"/>
            <w:tabs>
              <w:tab w:val="left" w:pos="960"/>
              <w:tab w:val="right" w:leader="dot" w:pos="9016"/>
            </w:tabs>
            <w:rPr>
              <w:rFonts w:eastAsiaTheme="minorEastAsia"/>
              <w:noProof/>
              <w:sz w:val="24"/>
              <w:szCs w:val="24"/>
              <w:lang w:eastAsia="zh-CN"/>
            </w:rPr>
          </w:pPr>
          <w:hyperlink w:anchor="_Toc520046721" w:history="1">
            <w:r w:rsidRPr="004B03F2">
              <w:rPr>
                <w:rStyle w:val="Hyperlink"/>
                <w:noProof/>
              </w:rPr>
              <w:t>4.3</w:t>
            </w:r>
            <w:r>
              <w:rPr>
                <w:rFonts w:eastAsiaTheme="minorEastAsia"/>
                <w:noProof/>
                <w:sz w:val="24"/>
                <w:szCs w:val="24"/>
                <w:lang w:eastAsia="zh-CN"/>
              </w:rPr>
              <w:tab/>
            </w:r>
            <w:r w:rsidRPr="004B03F2">
              <w:rPr>
                <w:rStyle w:val="Hyperlink"/>
                <w:noProof/>
              </w:rPr>
              <w:t>What I did</w:t>
            </w:r>
            <w:r>
              <w:rPr>
                <w:noProof/>
                <w:webHidden/>
              </w:rPr>
              <w:tab/>
            </w:r>
            <w:r>
              <w:rPr>
                <w:noProof/>
                <w:webHidden/>
              </w:rPr>
              <w:fldChar w:fldCharType="begin"/>
            </w:r>
            <w:r>
              <w:rPr>
                <w:noProof/>
                <w:webHidden/>
              </w:rPr>
              <w:instrText xml:space="preserve"> PAGEREF _Toc520046721 \h </w:instrText>
            </w:r>
            <w:r>
              <w:rPr>
                <w:noProof/>
                <w:webHidden/>
              </w:rPr>
            </w:r>
            <w:r>
              <w:rPr>
                <w:noProof/>
                <w:webHidden/>
              </w:rPr>
              <w:fldChar w:fldCharType="separate"/>
            </w:r>
            <w:r>
              <w:rPr>
                <w:noProof/>
                <w:webHidden/>
              </w:rPr>
              <w:t>19</w:t>
            </w:r>
            <w:r>
              <w:rPr>
                <w:noProof/>
                <w:webHidden/>
              </w:rPr>
              <w:fldChar w:fldCharType="end"/>
            </w:r>
          </w:hyperlink>
        </w:p>
        <w:p w14:paraId="46C884E7" w14:textId="280EAB68" w:rsidR="00307CF5" w:rsidRDefault="00307CF5">
          <w:pPr>
            <w:pStyle w:val="TOC2"/>
            <w:tabs>
              <w:tab w:val="left" w:pos="960"/>
              <w:tab w:val="right" w:leader="dot" w:pos="9016"/>
            </w:tabs>
            <w:rPr>
              <w:rFonts w:eastAsiaTheme="minorEastAsia"/>
              <w:noProof/>
              <w:sz w:val="24"/>
              <w:szCs w:val="24"/>
              <w:lang w:eastAsia="zh-CN"/>
            </w:rPr>
          </w:pPr>
          <w:hyperlink w:anchor="_Toc520046722" w:history="1">
            <w:r w:rsidRPr="004B03F2">
              <w:rPr>
                <w:rStyle w:val="Hyperlink"/>
                <w:noProof/>
              </w:rPr>
              <w:t>4.4</w:t>
            </w:r>
            <w:r>
              <w:rPr>
                <w:rFonts w:eastAsiaTheme="minorEastAsia"/>
                <w:noProof/>
                <w:sz w:val="24"/>
                <w:szCs w:val="24"/>
                <w:lang w:eastAsia="zh-CN"/>
              </w:rPr>
              <w:tab/>
            </w:r>
            <w:r w:rsidRPr="004B03F2">
              <w:rPr>
                <w:rStyle w:val="Hyperlink"/>
                <w:noProof/>
              </w:rPr>
              <w:t>Thoughts and feelings</w:t>
            </w:r>
            <w:r>
              <w:rPr>
                <w:noProof/>
                <w:webHidden/>
              </w:rPr>
              <w:tab/>
            </w:r>
            <w:r>
              <w:rPr>
                <w:noProof/>
                <w:webHidden/>
              </w:rPr>
              <w:fldChar w:fldCharType="begin"/>
            </w:r>
            <w:r>
              <w:rPr>
                <w:noProof/>
                <w:webHidden/>
              </w:rPr>
              <w:instrText xml:space="preserve"> PAGEREF _Toc520046722 \h </w:instrText>
            </w:r>
            <w:r>
              <w:rPr>
                <w:noProof/>
                <w:webHidden/>
              </w:rPr>
            </w:r>
            <w:r>
              <w:rPr>
                <w:noProof/>
                <w:webHidden/>
              </w:rPr>
              <w:fldChar w:fldCharType="separate"/>
            </w:r>
            <w:r>
              <w:rPr>
                <w:noProof/>
                <w:webHidden/>
              </w:rPr>
              <w:t>20</w:t>
            </w:r>
            <w:r>
              <w:rPr>
                <w:noProof/>
                <w:webHidden/>
              </w:rPr>
              <w:fldChar w:fldCharType="end"/>
            </w:r>
          </w:hyperlink>
        </w:p>
        <w:p w14:paraId="159F7E91" w14:textId="5897C33A" w:rsidR="00307CF5" w:rsidRDefault="00307CF5">
          <w:pPr>
            <w:pStyle w:val="TOC1"/>
            <w:tabs>
              <w:tab w:val="left" w:pos="440"/>
              <w:tab w:val="right" w:leader="dot" w:pos="9016"/>
            </w:tabs>
            <w:rPr>
              <w:rFonts w:eastAsiaTheme="minorEastAsia"/>
              <w:noProof/>
              <w:sz w:val="24"/>
              <w:szCs w:val="24"/>
              <w:lang w:eastAsia="zh-CN"/>
            </w:rPr>
          </w:pPr>
          <w:hyperlink w:anchor="_Toc520046723" w:history="1">
            <w:r w:rsidRPr="004B03F2">
              <w:rPr>
                <w:rStyle w:val="Hyperlink"/>
                <w:noProof/>
              </w:rPr>
              <w:t>5</w:t>
            </w:r>
            <w:r>
              <w:rPr>
                <w:rFonts w:eastAsiaTheme="minorEastAsia"/>
                <w:noProof/>
                <w:sz w:val="24"/>
                <w:szCs w:val="24"/>
                <w:lang w:eastAsia="zh-CN"/>
              </w:rPr>
              <w:tab/>
            </w:r>
            <w:r w:rsidRPr="004B03F2">
              <w:rPr>
                <w:rStyle w:val="Hyperlink"/>
                <w:noProof/>
              </w:rPr>
              <w:t>Tech Foundations (Dev stream)</w:t>
            </w:r>
            <w:r>
              <w:rPr>
                <w:noProof/>
                <w:webHidden/>
              </w:rPr>
              <w:tab/>
            </w:r>
            <w:r>
              <w:rPr>
                <w:noProof/>
                <w:webHidden/>
              </w:rPr>
              <w:fldChar w:fldCharType="begin"/>
            </w:r>
            <w:r>
              <w:rPr>
                <w:noProof/>
                <w:webHidden/>
              </w:rPr>
              <w:instrText xml:space="preserve"> PAGEREF _Toc520046723 \h </w:instrText>
            </w:r>
            <w:r>
              <w:rPr>
                <w:noProof/>
                <w:webHidden/>
              </w:rPr>
            </w:r>
            <w:r>
              <w:rPr>
                <w:noProof/>
                <w:webHidden/>
              </w:rPr>
              <w:fldChar w:fldCharType="separate"/>
            </w:r>
            <w:r>
              <w:rPr>
                <w:noProof/>
                <w:webHidden/>
              </w:rPr>
              <w:t>20</w:t>
            </w:r>
            <w:r>
              <w:rPr>
                <w:noProof/>
                <w:webHidden/>
              </w:rPr>
              <w:fldChar w:fldCharType="end"/>
            </w:r>
          </w:hyperlink>
        </w:p>
        <w:p w14:paraId="22C742B1" w14:textId="514A5EA2" w:rsidR="00307CF5" w:rsidRDefault="00307CF5">
          <w:pPr>
            <w:pStyle w:val="TOC2"/>
            <w:tabs>
              <w:tab w:val="left" w:pos="960"/>
              <w:tab w:val="right" w:leader="dot" w:pos="9016"/>
            </w:tabs>
            <w:rPr>
              <w:rFonts w:eastAsiaTheme="minorEastAsia"/>
              <w:noProof/>
              <w:sz w:val="24"/>
              <w:szCs w:val="24"/>
              <w:lang w:eastAsia="zh-CN"/>
            </w:rPr>
          </w:pPr>
          <w:hyperlink w:anchor="_Toc520046724" w:history="1">
            <w:r w:rsidRPr="004B03F2">
              <w:rPr>
                <w:rStyle w:val="Hyperlink"/>
                <w:noProof/>
              </w:rPr>
              <w:t>5.1</w:t>
            </w:r>
            <w:r>
              <w:rPr>
                <w:rFonts w:eastAsiaTheme="minorEastAsia"/>
                <w:noProof/>
                <w:sz w:val="24"/>
                <w:szCs w:val="24"/>
                <w:lang w:eastAsia="zh-CN"/>
              </w:rPr>
              <w:tab/>
            </w:r>
            <w:r w:rsidRPr="004B03F2">
              <w:rPr>
                <w:rStyle w:val="Hyperlink"/>
                <w:noProof/>
              </w:rPr>
              <w:t>Background</w:t>
            </w:r>
            <w:r>
              <w:rPr>
                <w:noProof/>
                <w:webHidden/>
              </w:rPr>
              <w:tab/>
            </w:r>
            <w:r>
              <w:rPr>
                <w:noProof/>
                <w:webHidden/>
              </w:rPr>
              <w:fldChar w:fldCharType="begin"/>
            </w:r>
            <w:r>
              <w:rPr>
                <w:noProof/>
                <w:webHidden/>
              </w:rPr>
              <w:instrText xml:space="preserve"> PAGEREF _Toc520046724 \h </w:instrText>
            </w:r>
            <w:r>
              <w:rPr>
                <w:noProof/>
                <w:webHidden/>
              </w:rPr>
            </w:r>
            <w:r>
              <w:rPr>
                <w:noProof/>
                <w:webHidden/>
              </w:rPr>
              <w:fldChar w:fldCharType="separate"/>
            </w:r>
            <w:r>
              <w:rPr>
                <w:noProof/>
                <w:webHidden/>
              </w:rPr>
              <w:t>21</w:t>
            </w:r>
            <w:r>
              <w:rPr>
                <w:noProof/>
                <w:webHidden/>
              </w:rPr>
              <w:fldChar w:fldCharType="end"/>
            </w:r>
          </w:hyperlink>
        </w:p>
        <w:p w14:paraId="515634C0" w14:textId="260FA9A3" w:rsidR="00307CF5" w:rsidRDefault="00307CF5">
          <w:pPr>
            <w:pStyle w:val="TOC3"/>
            <w:tabs>
              <w:tab w:val="left" w:pos="1200"/>
              <w:tab w:val="right" w:leader="dot" w:pos="9016"/>
            </w:tabs>
            <w:rPr>
              <w:rFonts w:eastAsiaTheme="minorEastAsia"/>
              <w:noProof/>
              <w:sz w:val="24"/>
              <w:szCs w:val="24"/>
              <w:lang w:eastAsia="zh-CN"/>
            </w:rPr>
          </w:pPr>
          <w:hyperlink w:anchor="_Toc520046725" w:history="1">
            <w:r w:rsidRPr="004B03F2">
              <w:rPr>
                <w:rStyle w:val="Hyperlink"/>
                <w:noProof/>
              </w:rPr>
              <w:t>5.1.1</w:t>
            </w:r>
            <w:r>
              <w:rPr>
                <w:rFonts w:eastAsiaTheme="minorEastAsia"/>
                <w:noProof/>
                <w:sz w:val="24"/>
                <w:szCs w:val="24"/>
                <w:lang w:eastAsia="zh-CN"/>
              </w:rPr>
              <w:tab/>
            </w:r>
            <w:r w:rsidRPr="004B03F2">
              <w:rPr>
                <w:rStyle w:val="Hyperlink"/>
                <w:noProof/>
              </w:rPr>
              <w:t>People</w:t>
            </w:r>
            <w:r>
              <w:rPr>
                <w:noProof/>
                <w:webHidden/>
              </w:rPr>
              <w:tab/>
            </w:r>
            <w:r>
              <w:rPr>
                <w:noProof/>
                <w:webHidden/>
              </w:rPr>
              <w:fldChar w:fldCharType="begin"/>
            </w:r>
            <w:r>
              <w:rPr>
                <w:noProof/>
                <w:webHidden/>
              </w:rPr>
              <w:instrText xml:space="preserve"> PAGEREF _Toc520046725 \h </w:instrText>
            </w:r>
            <w:r>
              <w:rPr>
                <w:noProof/>
                <w:webHidden/>
              </w:rPr>
            </w:r>
            <w:r>
              <w:rPr>
                <w:noProof/>
                <w:webHidden/>
              </w:rPr>
              <w:fldChar w:fldCharType="separate"/>
            </w:r>
            <w:r>
              <w:rPr>
                <w:noProof/>
                <w:webHidden/>
              </w:rPr>
              <w:t>21</w:t>
            </w:r>
            <w:r>
              <w:rPr>
                <w:noProof/>
                <w:webHidden/>
              </w:rPr>
              <w:fldChar w:fldCharType="end"/>
            </w:r>
          </w:hyperlink>
        </w:p>
        <w:p w14:paraId="73328948" w14:textId="78EC6EDE" w:rsidR="00307CF5" w:rsidRDefault="00307CF5">
          <w:pPr>
            <w:pStyle w:val="TOC3"/>
            <w:tabs>
              <w:tab w:val="left" w:pos="1200"/>
              <w:tab w:val="right" w:leader="dot" w:pos="9016"/>
            </w:tabs>
            <w:rPr>
              <w:rFonts w:eastAsiaTheme="minorEastAsia"/>
              <w:noProof/>
              <w:sz w:val="24"/>
              <w:szCs w:val="24"/>
              <w:lang w:eastAsia="zh-CN"/>
            </w:rPr>
          </w:pPr>
          <w:hyperlink w:anchor="_Toc520046726" w:history="1">
            <w:r w:rsidRPr="004B03F2">
              <w:rPr>
                <w:rStyle w:val="Hyperlink"/>
                <w:noProof/>
              </w:rPr>
              <w:t>5.1.2</w:t>
            </w:r>
            <w:r>
              <w:rPr>
                <w:rFonts w:eastAsiaTheme="minorEastAsia"/>
                <w:noProof/>
                <w:sz w:val="24"/>
                <w:szCs w:val="24"/>
                <w:lang w:eastAsia="zh-CN"/>
              </w:rPr>
              <w:tab/>
            </w:r>
            <w:r w:rsidRPr="004B03F2">
              <w:rPr>
                <w:rStyle w:val="Hyperlink"/>
                <w:noProof/>
              </w:rPr>
              <w:t>Process</w:t>
            </w:r>
            <w:r>
              <w:rPr>
                <w:noProof/>
                <w:webHidden/>
              </w:rPr>
              <w:tab/>
            </w:r>
            <w:r>
              <w:rPr>
                <w:noProof/>
                <w:webHidden/>
              </w:rPr>
              <w:fldChar w:fldCharType="begin"/>
            </w:r>
            <w:r>
              <w:rPr>
                <w:noProof/>
                <w:webHidden/>
              </w:rPr>
              <w:instrText xml:space="preserve"> PAGEREF _Toc520046726 \h </w:instrText>
            </w:r>
            <w:r>
              <w:rPr>
                <w:noProof/>
                <w:webHidden/>
              </w:rPr>
            </w:r>
            <w:r>
              <w:rPr>
                <w:noProof/>
                <w:webHidden/>
              </w:rPr>
              <w:fldChar w:fldCharType="separate"/>
            </w:r>
            <w:r>
              <w:rPr>
                <w:noProof/>
                <w:webHidden/>
              </w:rPr>
              <w:t>22</w:t>
            </w:r>
            <w:r>
              <w:rPr>
                <w:noProof/>
                <w:webHidden/>
              </w:rPr>
              <w:fldChar w:fldCharType="end"/>
            </w:r>
          </w:hyperlink>
        </w:p>
        <w:p w14:paraId="74C97FB2" w14:textId="6AAB03E4" w:rsidR="00307CF5" w:rsidRDefault="00307CF5">
          <w:pPr>
            <w:pStyle w:val="TOC2"/>
            <w:tabs>
              <w:tab w:val="left" w:pos="960"/>
              <w:tab w:val="right" w:leader="dot" w:pos="9016"/>
            </w:tabs>
            <w:rPr>
              <w:rFonts w:eastAsiaTheme="minorEastAsia"/>
              <w:noProof/>
              <w:sz w:val="24"/>
              <w:szCs w:val="24"/>
              <w:lang w:eastAsia="zh-CN"/>
            </w:rPr>
          </w:pPr>
          <w:hyperlink w:anchor="_Toc520046727" w:history="1">
            <w:r w:rsidRPr="004B03F2">
              <w:rPr>
                <w:rStyle w:val="Hyperlink"/>
                <w:noProof/>
              </w:rPr>
              <w:t>5.2</w:t>
            </w:r>
            <w:r>
              <w:rPr>
                <w:rFonts w:eastAsiaTheme="minorEastAsia"/>
                <w:noProof/>
                <w:sz w:val="24"/>
                <w:szCs w:val="24"/>
                <w:lang w:eastAsia="zh-CN"/>
              </w:rPr>
              <w:tab/>
            </w:r>
            <w:r w:rsidRPr="004B03F2">
              <w:rPr>
                <w:rStyle w:val="Hyperlink"/>
                <w:noProof/>
              </w:rPr>
              <w:t>What I did</w:t>
            </w:r>
            <w:r>
              <w:rPr>
                <w:noProof/>
                <w:webHidden/>
              </w:rPr>
              <w:tab/>
            </w:r>
            <w:r>
              <w:rPr>
                <w:noProof/>
                <w:webHidden/>
              </w:rPr>
              <w:fldChar w:fldCharType="begin"/>
            </w:r>
            <w:r>
              <w:rPr>
                <w:noProof/>
                <w:webHidden/>
              </w:rPr>
              <w:instrText xml:space="preserve"> PAGEREF _Toc520046727 \h </w:instrText>
            </w:r>
            <w:r>
              <w:rPr>
                <w:noProof/>
                <w:webHidden/>
              </w:rPr>
            </w:r>
            <w:r>
              <w:rPr>
                <w:noProof/>
                <w:webHidden/>
              </w:rPr>
              <w:fldChar w:fldCharType="separate"/>
            </w:r>
            <w:r>
              <w:rPr>
                <w:noProof/>
                <w:webHidden/>
              </w:rPr>
              <w:t>22</w:t>
            </w:r>
            <w:r>
              <w:rPr>
                <w:noProof/>
                <w:webHidden/>
              </w:rPr>
              <w:fldChar w:fldCharType="end"/>
            </w:r>
          </w:hyperlink>
        </w:p>
        <w:p w14:paraId="7134C945" w14:textId="13F4D8EC" w:rsidR="00307CF5" w:rsidRDefault="00307CF5">
          <w:pPr>
            <w:pStyle w:val="TOC2"/>
            <w:tabs>
              <w:tab w:val="left" w:pos="960"/>
              <w:tab w:val="right" w:leader="dot" w:pos="9016"/>
            </w:tabs>
            <w:rPr>
              <w:rFonts w:eastAsiaTheme="minorEastAsia"/>
              <w:noProof/>
              <w:sz w:val="24"/>
              <w:szCs w:val="24"/>
              <w:lang w:eastAsia="zh-CN"/>
            </w:rPr>
          </w:pPr>
          <w:hyperlink w:anchor="_Toc520046728" w:history="1">
            <w:r w:rsidRPr="004B03F2">
              <w:rPr>
                <w:rStyle w:val="Hyperlink"/>
                <w:noProof/>
              </w:rPr>
              <w:t>5.3</w:t>
            </w:r>
            <w:r>
              <w:rPr>
                <w:rFonts w:eastAsiaTheme="minorEastAsia"/>
                <w:noProof/>
                <w:sz w:val="24"/>
                <w:szCs w:val="24"/>
                <w:lang w:eastAsia="zh-CN"/>
              </w:rPr>
              <w:tab/>
            </w:r>
            <w:r w:rsidRPr="004B03F2">
              <w:rPr>
                <w:rStyle w:val="Hyperlink"/>
                <w:noProof/>
              </w:rPr>
              <w:t>Notable events</w:t>
            </w:r>
            <w:r>
              <w:rPr>
                <w:noProof/>
                <w:webHidden/>
              </w:rPr>
              <w:tab/>
            </w:r>
            <w:r>
              <w:rPr>
                <w:noProof/>
                <w:webHidden/>
              </w:rPr>
              <w:fldChar w:fldCharType="begin"/>
            </w:r>
            <w:r>
              <w:rPr>
                <w:noProof/>
                <w:webHidden/>
              </w:rPr>
              <w:instrText xml:space="preserve"> PAGEREF _Toc520046728 \h </w:instrText>
            </w:r>
            <w:r>
              <w:rPr>
                <w:noProof/>
                <w:webHidden/>
              </w:rPr>
            </w:r>
            <w:r>
              <w:rPr>
                <w:noProof/>
                <w:webHidden/>
              </w:rPr>
              <w:fldChar w:fldCharType="separate"/>
            </w:r>
            <w:r>
              <w:rPr>
                <w:noProof/>
                <w:webHidden/>
              </w:rPr>
              <w:t>23</w:t>
            </w:r>
            <w:r>
              <w:rPr>
                <w:noProof/>
                <w:webHidden/>
              </w:rPr>
              <w:fldChar w:fldCharType="end"/>
            </w:r>
          </w:hyperlink>
        </w:p>
        <w:p w14:paraId="111A54C7" w14:textId="263F26B5" w:rsidR="00307CF5" w:rsidRDefault="00307CF5">
          <w:pPr>
            <w:pStyle w:val="TOC3"/>
            <w:tabs>
              <w:tab w:val="left" w:pos="1200"/>
              <w:tab w:val="right" w:leader="dot" w:pos="9016"/>
            </w:tabs>
            <w:rPr>
              <w:rFonts w:eastAsiaTheme="minorEastAsia"/>
              <w:noProof/>
              <w:sz w:val="24"/>
              <w:szCs w:val="24"/>
              <w:lang w:eastAsia="zh-CN"/>
            </w:rPr>
          </w:pPr>
          <w:hyperlink w:anchor="_Toc520046729" w:history="1">
            <w:r w:rsidRPr="004B03F2">
              <w:rPr>
                <w:rStyle w:val="Hyperlink"/>
                <w:noProof/>
              </w:rPr>
              <w:t>5.3.1</w:t>
            </w:r>
            <w:r>
              <w:rPr>
                <w:rFonts w:eastAsiaTheme="minorEastAsia"/>
                <w:noProof/>
                <w:sz w:val="24"/>
                <w:szCs w:val="24"/>
                <w:lang w:eastAsia="zh-CN"/>
              </w:rPr>
              <w:tab/>
            </w:r>
            <w:r w:rsidRPr="004B03F2">
              <w:rPr>
                <w:rStyle w:val="Hyperlink"/>
                <w:noProof/>
              </w:rPr>
              <w:t>Steve’s sudden resignation</w:t>
            </w:r>
            <w:r>
              <w:rPr>
                <w:noProof/>
                <w:webHidden/>
              </w:rPr>
              <w:tab/>
            </w:r>
            <w:r>
              <w:rPr>
                <w:noProof/>
                <w:webHidden/>
              </w:rPr>
              <w:fldChar w:fldCharType="begin"/>
            </w:r>
            <w:r>
              <w:rPr>
                <w:noProof/>
                <w:webHidden/>
              </w:rPr>
              <w:instrText xml:space="preserve"> PAGEREF _Toc520046729 \h </w:instrText>
            </w:r>
            <w:r>
              <w:rPr>
                <w:noProof/>
                <w:webHidden/>
              </w:rPr>
            </w:r>
            <w:r>
              <w:rPr>
                <w:noProof/>
                <w:webHidden/>
              </w:rPr>
              <w:fldChar w:fldCharType="separate"/>
            </w:r>
            <w:r>
              <w:rPr>
                <w:noProof/>
                <w:webHidden/>
              </w:rPr>
              <w:t>23</w:t>
            </w:r>
            <w:r>
              <w:rPr>
                <w:noProof/>
                <w:webHidden/>
              </w:rPr>
              <w:fldChar w:fldCharType="end"/>
            </w:r>
          </w:hyperlink>
        </w:p>
        <w:p w14:paraId="3A3321BF" w14:textId="57919DA6" w:rsidR="00307CF5" w:rsidRDefault="00307CF5">
          <w:pPr>
            <w:pStyle w:val="TOC2"/>
            <w:tabs>
              <w:tab w:val="left" w:pos="960"/>
              <w:tab w:val="right" w:leader="dot" w:pos="9016"/>
            </w:tabs>
            <w:rPr>
              <w:rFonts w:eastAsiaTheme="minorEastAsia"/>
              <w:noProof/>
              <w:sz w:val="24"/>
              <w:szCs w:val="24"/>
              <w:lang w:eastAsia="zh-CN"/>
            </w:rPr>
          </w:pPr>
          <w:hyperlink w:anchor="_Toc520046730" w:history="1">
            <w:r w:rsidRPr="004B03F2">
              <w:rPr>
                <w:rStyle w:val="Hyperlink"/>
                <w:noProof/>
              </w:rPr>
              <w:t>5.4</w:t>
            </w:r>
            <w:r>
              <w:rPr>
                <w:rFonts w:eastAsiaTheme="minorEastAsia"/>
                <w:noProof/>
                <w:sz w:val="24"/>
                <w:szCs w:val="24"/>
                <w:lang w:eastAsia="zh-CN"/>
              </w:rPr>
              <w:tab/>
            </w:r>
            <w:r w:rsidRPr="004B03F2">
              <w:rPr>
                <w:rStyle w:val="Hyperlink"/>
                <w:noProof/>
              </w:rPr>
              <w:t>Thoughts and feelings</w:t>
            </w:r>
            <w:r>
              <w:rPr>
                <w:noProof/>
                <w:webHidden/>
              </w:rPr>
              <w:tab/>
            </w:r>
            <w:r>
              <w:rPr>
                <w:noProof/>
                <w:webHidden/>
              </w:rPr>
              <w:fldChar w:fldCharType="begin"/>
            </w:r>
            <w:r>
              <w:rPr>
                <w:noProof/>
                <w:webHidden/>
              </w:rPr>
              <w:instrText xml:space="preserve"> PAGEREF _Toc520046730 \h </w:instrText>
            </w:r>
            <w:r>
              <w:rPr>
                <w:noProof/>
                <w:webHidden/>
              </w:rPr>
            </w:r>
            <w:r>
              <w:rPr>
                <w:noProof/>
                <w:webHidden/>
              </w:rPr>
              <w:fldChar w:fldCharType="separate"/>
            </w:r>
            <w:r>
              <w:rPr>
                <w:noProof/>
                <w:webHidden/>
              </w:rPr>
              <w:t>23</w:t>
            </w:r>
            <w:r>
              <w:rPr>
                <w:noProof/>
                <w:webHidden/>
              </w:rPr>
              <w:fldChar w:fldCharType="end"/>
            </w:r>
          </w:hyperlink>
        </w:p>
        <w:p w14:paraId="56A272DA" w14:textId="0846A058" w:rsidR="00307CF5" w:rsidRDefault="00307CF5">
          <w:pPr>
            <w:pStyle w:val="TOC1"/>
            <w:tabs>
              <w:tab w:val="left" w:pos="440"/>
              <w:tab w:val="right" w:leader="dot" w:pos="9016"/>
            </w:tabs>
            <w:rPr>
              <w:rFonts w:eastAsiaTheme="minorEastAsia"/>
              <w:noProof/>
              <w:sz w:val="24"/>
              <w:szCs w:val="24"/>
              <w:lang w:eastAsia="zh-CN"/>
            </w:rPr>
          </w:pPr>
          <w:hyperlink w:anchor="_Toc520046731" w:history="1">
            <w:r w:rsidRPr="004B03F2">
              <w:rPr>
                <w:rStyle w:val="Hyperlink"/>
                <w:noProof/>
              </w:rPr>
              <w:t>6</w:t>
            </w:r>
            <w:r>
              <w:rPr>
                <w:rFonts w:eastAsiaTheme="minorEastAsia"/>
                <w:noProof/>
                <w:sz w:val="24"/>
                <w:szCs w:val="24"/>
                <w:lang w:eastAsia="zh-CN"/>
              </w:rPr>
              <w:tab/>
            </w:r>
            <w:r w:rsidRPr="004B03F2">
              <w:rPr>
                <w:rStyle w:val="Hyperlink"/>
                <w:noProof/>
              </w:rPr>
              <w:t>Projects</w:t>
            </w:r>
            <w:r>
              <w:rPr>
                <w:noProof/>
                <w:webHidden/>
              </w:rPr>
              <w:tab/>
            </w:r>
            <w:r>
              <w:rPr>
                <w:noProof/>
                <w:webHidden/>
              </w:rPr>
              <w:fldChar w:fldCharType="begin"/>
            </w:r>
            <w:r>
              <w:rPr>
                <w:noProof/>
                <w:webHidden/>
              </w:rPr>
              <w:instrText xml:space="preserve"> PAGEREF _Toc520046731 \h </w:instrText>
            </w:r>
            <w:r>
              <w:rPr>
                <w:noProof/>
                <w:webHidden/>
              </w:rPr>
            </w:r>
            <w:r>
              <w:rPr>
                <w:noProof/>
                <w:webHidden/>
              </w:rPr>
              <w:fldChar w:fldCharType="separate"/>
            </w:r>
            <w:r>
              <w:rPr>
                <w:noProof/>
                <w:webHidden/>
              </w:rPr>
              <w:t>25</w:t>
            </w:r>
            <w:r>
              <w:rPr>
                <w:noProof/>
                <w:webHidden/>
              </w:rPr>
              <w:fldChar w:fldCharType="end"/>
            </w:r>
          </w:hyperlink>
        </w:p>
        <w:p w14:paraId="311D0690" w14:textId="5E2CF010" w:rsidR="00307CF5" w:rsidRDefault="00307CF5">
          <w:pPr>
            <w:pStyle w:val="TOC2"/>
            <w:tabs>
              <w:tab w:val="left" w:pos="960"/>
              <w:tab w:val="right" w:leader="dot" w:pos="9016"/>
            </w:tabs>
            <w:rPr>
              <w:rFonts w:eastAsiaTheme="minorEastAsia"/>
              <w:noProof/>
              <w:sz w:val="24"/>
              <w:szCs w:val="24"/>
              <w:lang w:eastAsia="zh-CN"/>
            </w:rPr>
          </w:pPr>
          <w:hyperlink w:anchor="_Toc520046732" w:history="1">
            <w:r w:rsidRPr="004B03F2">
              <w:rPr>
                <w:rStyle w:val="Hyperlink"/>
                <w:noProof/>
              </w:rPr>
              <w:t>6.1</w:t>
            </w:r>
            <w:r>
              <w:rPr>
                <w:rFonts w:eastAsiaTheme="minorEastAsia"/>
                <w:noProof/>
                <w:sz w:val="24"/>
                <w:szCs w:val="24"/>
                <w:lang w:eastAsia="zh-CN"/>
              </w:rPr>
              <w:tab/>
            </w:r>
            <w:r w:rsidRPr="004B03F2">
              <w:rPr>
                <w:rStyle w:val="Hyperlink"/>
                <w:noProof/>
              </w:rPr>
              <w:t>Booking History</w:t>
            </w:r>
            <w:r>
              <w:rPr>
                <w:noProof/>
                <w:webHidden/>
              </w:rPr>
              <w:tab/>
            </w:r>
            <w:r>
              <w:rPr>
                <w:noProof/>
                <w:webHidden/>
              </w:rPr>
              <w:fldChar w:fldCharType="begin"/>
            </w:r>
            <w:r>
              <w:rPr>
                <w:noProof/>
                <w:webHidden/>
              </w:rPr>
              <w:instrText xml:space="preserve"> PAGEREF _Toc520046732 \h </w:instrText>
            </w:r>
            <w:r>
              <w:rPr>
                <w:noProof/>
                <w:webHidden/>
              </w:rPr>
            </w:r>
            <w:r>
              <w:rPr>
                <w:noProof/>
                <w:webHidden/>
              </w:rPr>
              <w:fldChar w:fldCharType="separate"/>
            </w:r>
            <w:r>
              <w:rPr>
                <w:noProof/>
                <w:webHidden/>
              </w:rPr>
              <w:t>25</w:t>
            </w:r>
            <w:r>
              <w:rPr>
                <w:noProof/>
                <w:webHidden/>
              </w:rPr>
              <w:fldChar w:fldCharType="end"/>
            </w:r>
          </w:hyperlink>
        </w:p>
        <w:p w14:paraId="41919555" w14:textId="5E9E3552" w:rsidR="00307CF5" w:rsidRDefault="00307CF5">
          <w:pPr>
            <w:pStyle w:val="TOC3"/>
            <w:tabs>
              <w:tab w:val="left" w:pos="1200"/>
              <w:tab w:val="right" w:leader="dot" w:pos="9016"/>
            </w:tabs>
            <w:rPr>
              <w:rFonts w:eastAsiaTheme="minorEastAsia"/>
              <w:noProof/>
              <w:sz w:val="24"/>
              <w:szCs w:val="24"/>
              <w:lang w:eastAsia="zh-CN"/>
            </w:rPr>
          </w:pPr>
          <w:hyperlink w:anchor="_Toc520046733" w:history="1">
            <w:r w:rsidRPr="004B03F2">
              <w:rPr>
                <w:rStyle w:val="Hyperlink"/>
                <w:noProof/>
              </w:rPr>
              <w:t>6.1.1</w:t>
            </w:r>
            <w:r>
              <w:rPr>
                <w:rFonts w:eastAsiaTheme="minorEastAsia"/>
                <w:noProof/>
                <w:sz w:val="24"/>
                <w:szCs w:val="24"/>
                <w:lang w:eastAsia="zh-CN"/>
              </w:rPr>
              <w:tab/>
            </w:r>
            <w:r w:rsidRPr="004B03F2">
              <w:rPr>
                <w:rStyle w:val="Hyperlink"/>
                <w:noProof/>
              </w:rPr>
              <w:t>Challenges</w:t>
            </w:r>
            <w:r>
              <w:rPr>
                <w:noProof/>
                <w:webHidden/>
              </w:rPr>
              <w:tab/>
            </w:r>
            <w:r>
              <w:rPr>
                <w:noProof/>
                <w:webHidden/>
              </w:rPr>
              <w:fldChar w:fldCharType="begin"/>
            </w:r>
            <w:r>
              <w:rPr>
                <w:noProof/>
                <w:webHidden/>
              </w:rPr>
              <w:instrText xml:space="preserve"> PAGEREF _Toc520046733 \h </w:instrText>
            </w:r>
            <w:r>
              <w:rPr>
                <w:noProof/>
                <w:webHidden/>
              </w:rPr>
            </w:r>
            <w:r>
              <w:rPr>
                <w:noProof/>
                <w:webHidden/>
              </w:rPr>
              <w:fldChar w:fldCharType="separate"/>
            </w:r>
            <w:r>
              <w:rPr>
                <w:noProof/>
                <w:webHidden/>
              </w:rPr>
              <w:t>25</w:t>
            </w:r>
            <w:r>
              <w:rPr>
                <w:noProof/>
                <w:webHidden/>
              </w:rPr>
              <w:fldChar w:fldCharType="end"/>
            </w:r>
          </w:hyperlink>
        </w:p>
        <w:p w14:paraId="091AC19D" w14:textId="43A1680C" w:rsidR="00307CF5" w:rsidRDefault="00307CF5">
          <w:pPr>
            <w:pStyle w:val="TOC3"/>
            <w:tabs>
              <w:tab w:val="left" w:pos="1200"/>
              <w:tab w:val="right" w:leader="dot" w:pos="9016"/>
            </w:tabs>
            <w:rPr>
              <w:rFonts w:eastAsiaTheme="minorEastAsia"/>
              <w:noProof/>
              <w:sz w:val="24"/>
              <w:szCs w:val="24"/>
              <w:lang w:eastAsia="zh-CN"/>
            </w:rPr>
          </w:pPr>
          <w:hyperlink w:anchor="_Toc520046734" w:history="1">
            <w:r w:rsidRPr="004B03F2">
              <w:rPr>
                <w:rStyle w:val="Hyperlink"/>
                <w:noProof/>
              </w:rPr>
              <w:t>6.1.2</w:t>
            </w:r>
            <w:r>
              <w:rPr>
                <w:rFonts w:eastAsiaTheme="minorEastAsia"/>
                <w:noProof/>
                <w:sz w:val="24"/>
                <w:szCs w:val="24"/>
                <w:lang w:eastAsia="zh-CN"/>
              </w:rPr>
              <w:tab/>
            </w:r>
            <w:r w:rsidRPr="004B03F2">
              <w:rPr>
                <w:rStyle w:val="Hyperlink"/>
                <w:noProof/>
              </w:rPr>
              <w:t>Thoughts and feelings</w:t>
            </w:r>
            <w:r>
              <w:rPr>
                <w:noProof/>
                <w:webHidden/>
              </w:rPr>
              <w:tab/>
            </w:r>
            <w:r>
              <w:rPr>
                <w:noProof/>
                <w:webHidden/>
              </w:rPr>
              <w:fldChar w:fldCharType="begin"/>
            </w:r>
            <w:r>
              <w:rPr>
                <w:noProof/>
                <w:webHidden/>
              </w:rPr>
              <w:instrText xml:space="preserve"> PAGEREF _Toc520046734 \h </w:instrText>
            </w:r>
            <w:r>
              <w:rPr>
                <w:noProof/>
                <w:webHidden/>
              </w:rPr>
            </w:r>
            <w:r>
              <w:rPr>
                <w:noProof/>
                <w:webHidden/>
              </w:rPr>
              <w:fldChar w:fldCharType="separate"/>
            </w:r>
            <w:r>
              <w:rPr>
                <w:noProof/>
                <w:webHidden/>
              </w:rPr>
              <w:t>27</w:t>
            </w:r>
            <w:r>
              <w:rPr>
                <w:noProof/>
                <w:webHidden/>
              </w:rPr>
              <w:fldChar w:fldCharType="end"/>
            </w:r>
          </w:hyperlink>
        </w:p>
        <w:p w14:paraId="62824E71" w14:textId="5EF1669E" w:rsidR="00307CF5" w:rsidRDefault="00307CF5">
          <w:pPr>
            <w:pStyle w:val="TOC2"/>
            <w:tabs>
              <w:tab w:val="left" w:pos="960"/>
              <w:tab w:val="right" w:leader="dot" w:pos="9016"/>
            </w:tabs>
            <w:rPr>
              <w:rFonts w:eastAsiaTheme="minorEastAsia"/>
              <w:noProof/>
              <w:sz w:val="24"/>
              <w:szCs w:val="24"/>
              <w:lang w:eastAsia="zh-CN"/>
            </w:rPr>
          </w:pPr>
          <w:hyperlink w:anchor="_Toc520046735" w:history="1">
            <w:r w:rsidRPr="004B03F2">
              <w:rPr>
                <w:rStyle w:val="Hyperlink"/>
                <w:noProof/>
              </w:rPr>
              <w:t>6.2</w:t>
            </w:r>
            <w:r>
              <w:rPr>
                <w:rFonts w:eastAsiaTheme="minorEastAsia"/>
                <w:noProof/>
                <w:sz w:val="24"/>
                <w:szCs w:val="24"/>
                <w:lang w:eastAsia="zh-CN"/>
              </w:rPr>
              <w:tab/>
            </w:r>
            <w:r w:rsidRPr="004B03F2">
              <w:rPr>
                <w:rStyle w:val="Hyperlink"/>
                <w:noProof/>
              </w:rPr>
              <w:t>Reviews</w:t>
            </w:r>
            <w:r>
              <w:rPr>
                <w:noProof/>
                <w:webHidden/>
              </w:rPr>
              <w:tab/>
            </w:r>
            <w:r>
              <w:rPr>
                <w:noProof/>
                <w:webHidden/>
              </w:rPr>
              <w:fldChar w:fldCharType="begin"/>
            </w:r>
            <w:r>
              <w:rPr>
                <w:noProof/>
                <w:webHidden/>
              </w:rPr>
              <w:instrText xml:space="preserve"> PAGEREF _Toc520046735 \h </w:instrText>
            </w:r>
            <w:r>
              <w:rPr>
                <w:noProof/>
                <w:webHidden/>
              </w:rPr>
            </w:r>
            <w:r>
              <w:rPr>
                <w:noProof/>
                <w:webHidden/>
              </w:rPr>
              <w:fldChar w:fldCharType="separate"/>
            </w:r>
            <w:r>
              <w:rPr>
                <w:noProof/>
                <w:webHidden/>
              </w:rPr>
              <w:t>27</w:t>
            </w:r>
            <w:r>
              <w:rPr>
                <w:noProof/>
                <w:webHidden/>
              </w:rPr>
              <w:fldChar w:fldCharType="end"/>
            </w:r>
          </w:hyperlink>
        </w:p>
        <w:p w14:paraId="3C083DE9" w14:textId="2BC78999" w:rsidR="00307CF5" w:rsidRDefault="00307CF5">
          <w:pPr>
            <w:pStyle w:val="TOC2"/>
            <w:tabs>
              <w:tab w:val="left" w:pos="960"/>
              <w:tab w:val="right" w:leader="dot" w:pos="9016"/>
            </w:tabs>
            <w:rPr>
              <w:rFonts w:eastAsiaTheme="minorEastAsia"/>
              <w:noProof/>
              <w:sz w:val="24"/>
              <w:szCs w:val="24"/>
              <w:lang w:eastAsia="zh-CN"/>
            </w:rPr>
          </w:pPr>
          <w:hyperlink w:anchor="_Toc520046736" w:history="1">
            <w:r w:rsidRPr="004B03F2">
              <w:rPr>
                <w:rStyle w:val="Hyperlink"/>
                <w:noProof/>
              </w:rPr>
              <w:t>6.3</w:t>
            </w:r>
            <w:r>
              <w:rPr>
                <w:rFonts w:eastAsiaTheme="minorEastAsia"/>
                <w:noProof/>
                <w:sz w:val="24"/>
                <w:szCs w:val="24"/>
                <w:lang w:eastAsia="zh-CN"/>
              </w:rPr>
              <w:tab/>
            </w:r>
            <w:r w:rsidRPr="004B03F2">
              <w:rPr>
                <w:rStyle w:val="Hyperlink"/>
                <w:noProof/>
              </w:rPr>
              <w:t>Microservice Re-homing</w:t>
            </w:r>
            <w:r>
              <w:rPr>
                <w:noProof/>
                <w:webHidden/>
              </w:rPr>
              <w:tab/>
            </w:r>
            <w:r>
              <w:rPr>
                <w:noProof/>
                <w:webHidden/>
              </w:rPr>
              <w:fldChar w:fldCharType="begin"/>
            </w:r>
            <w:r>
              <w:rPr>
                <w:noProof/>
                <w:webHidden/>
              </w:rPr>
              <w:instrText xml:space="preserve"> PAGEREF _Toc520046736 \h </w:instrText>
            </w:r>
            <w:r>
              <w:rPr>
                <w:noProof/>
                <w:webHidden/>
              </w:rPr>
            </w:r>
            <w:r>
              <w:rPr>
                <w:noProof/>
                <w:webHidden/>
              </w:rPr>
              <w:fldChar w:fldCharType="separate"/>
            </w:r>
            <w:r>
              <w:rPr>
                <w:noProof/>
                <w:webHidden/>
              </w:rPr>
              <w:t>28</w:t>
            </w:r>
            <w:r>
              <w:rPr>
                <w:noProof/>
                <w:webHidden/>
              </w:rPr>
              <w:fldChar w:fldCharType="end"/>
            </w:r>
          </w:hyperlink>
        </w:p>
        <w:p w14:paraId="233BECF6" w14:textId="7FF37597" w:rsidR="00307CF5" w:rsidRDefault="00307CF5">
          <w:pPr>
            <w:pStyle w:val="TOC3"/>
            <w:tabs>
              <w:tab w:val="left" w:pos="1200"/>
              <w:tab w:val="right" w:leader="dot" w:pos="9016"/>
            </w:tabs>
            <w:rPr>
              <w:rFonts w:eastAsiaTheme="minorEastAsia"/>
              <w:noProof/>
              <w:sz w:val="24"/>
              <w:szCs w:val="24"/>
              <w:lang w:eastAsia="zh-CN"/>
            </w:rPr>
          </w:pPr>
          <w:hyperlink w:anchor="_Toc520046737" w:history="1">
            <w:r w:rsidRPr="004B03F2">
              <w:rPr>
                <w:rStyle w:val="Hyperlink"/>
                <w:noProof/>
              </w:rPr>
              <w:t>6.3.1</w:t>
            </w:r>
            <w:r>
              <w:rPr>
                <w:rFonts w:eastAsiaTheme="minorEastAsia"/>
                <w:noProof/>
                <w:sz w:val="24"/>
                <w:szCs w:val="24"/>
                <w:lang w:eastAsia="zh-CN"/>
              </w:rPr>
              <w:tab/>
            </w:r>
            <w:r w:rsidRPr="004B03F2">
              <w:rPr>
                <w:rStyle w:val="Hyperlink"/>
                <w:noProof/>
              </w:rPr>
              <w:t>Challenges</w:t>
            </w:r>
            <w:r>
              <w:rPr>
                <w:noProof/>
                <w:webHidden/>
              </w:rPr>
              <w:tab/>
            </w:r>
            <w:r>
              <w:rPr>
                <w:noProof/>
                <w:webHidden/>
              </w:rPr>
              <w:fldChar w:fldCharType="begin"/>
            </w:r>
            <w:r>
              <w:rPr>
                <w:noProof/>
                <w:webHidden/>
              </w:rPr>
              <w:instrText xml:space="preserve"> PAGEREF _Toc520046737 \h </w:instrText>
            </w:r>
            <w:r>
              <w:rPr>
                <w:noProof/>
                <w:webHidden/>
              </w:rPr>
            </w:r>
            <w:r>
              <w:rPr>
                <w:noProof/>
                <w:webHidden/>
              </w:rPr>
              <w:fldChar w:fldCharType="separate"/>
            </w:r>
            <w:r>
              <w:rPr>
                <w:noProof/>
                <w:webHidden/>
              </w:rPr>
              <w:t>29</w:t>
            </w:r>
            <w:r>
              <w:rPr>
                <w:noProof/>
                <w:webHidden/>
              </w:rPr>
              <w:fldChar w:fldCharType="end"/>
            </w:r>
          </w:hyperlink>
        </w:p>
        <w:p w14:paraId="4CFE60A0" w14:textId="4E1C07BA" w:rsidR="00307CF5" w:rsidRDefault="00307CF5">
          <w:pPr>
            <w:pStyle w:val="TOC3"/>
            <w:tabs>
              <w:tab w:val="left" w:pos="1200"/>
              <w:tab w:val="right" w:leader="dot" w:pos="9016"/>
            </w:tabs>
            <w:rPr>
              <w:rFonts w:eastAsiaTheme="minorEastAsia"/>
              <w:noProof/>
              <w:sz w:val="24"/>
              <w:szCs w:val="24"/>
              <w:lang w:eastAsia="zh-CN"/>
            </w:rPr>
          </w:pPr>
          <w:hyperlink w:anchor="_Toc520046738" w:history="1">
            <w:r w:rsidRPr="004B03F2">
              <w:rPr>
                <w:rStyle w:val="Hyperlink"/>
                <w:noProof/>
              </w:rPr>
              <w:t>6.3.2</w:t>
            </w:r>
            <w:r>
              <w:rPr>
                <w:rFonts w:eastAsiaTheme="minorEastAsia"/>
                <w:noProof/>
                <w:sz w:val="24"/>
                <w:szCs w:val="24"/>
                <w:lang w:eastAsia="zh-CN"/>
              </w:rPr>
              <w:tab/>
            </w:r>
            <w:r w:rsidRPr="004B03F2">
              <w:rPr>
                <w:rStyle w:val="Hyperlink"/>
                <w:noProof/>
              </w:rPr>
              <w:t>Thoughts and Feelings</w:t>
            </w:r>
            <w:r>
              <w:rPr>
                <w:noProof/>
                <w:webHidden/>
              </w:rPr>
              <w:tab/>
            </w:r>
            <w:r>
              <w:rPr>
                <w:noProof/>
                <w:webHidden/>
              </w:rPr>
              <w:fldChar w:fldCharType="begin"/>
            </w:r>
            <w:r>
              <w:rPr>
                <w:noProof/>
                <w:webHidden/>
              </w:rPr>
              <w:instrText xml:space="preserve"> PAGEREF _Toc520046738 \h </w:instrText>
            </w:r>
            <w:r>
              <w:rPr>
                <w:noProof/>
                <w:webHidden/>
              </w:rPr>
            </w:r>
            <w:r>
              <w:rPr>
                <w:noProof/>
                <w:webHidden/>
              </w:rPr>
              <w:fldChar w:fldCharType="separate"/>
            </w:r>
            <w:r>
              <w:rPr>
                <w:noProof/>
                <w:webHidden/>
              </w:rPr>
              <w:t>30</w:t>
            </w:r>
            <w:r>
              <w:rPr>
                <w:noProof/>
                <w:webHidden/>
              </w:rPr>
              <w:fldChar w:fldCharType="end"/>
            </w:r>
          </w:hyperlink>
        </w:p>
        <w:p w14:paraId="55CDA9FF" w14:textId="06E5B5AF" w:rsidR="00307CF5" w:rsidRDefault="00307CF5">
          <w:pPr>
            <w:pStyle w:val="TOC2"/>
            <w:tabs>
              <w:tab w:val="left" w:pos="960"/>
              <w:tab w:val="right" w:leader="dot" w:pos="9016"/>
            </w:tabs>
            <w:rPr>
              <w:rFonts w:eastAsiaTheme="minorEastAsia"/>
              <w:noProof/>
              <w:sz w:val="24"/>
              <w:szCs w:val="24"/>
              <w:lang w:eastAsia="zh-CN"/>
            </w:rPr>
          </w:pPr>
          <w:hyperlink w:anchor="_Toc520046739" w:history="1">
            <w:r w:rsidRPr="004B03F2">
              <w:rPr>
                <w:rStyle w:val="Hyperlink"/>
                <w:noProof/>
              </w:rPr>
              <w:t>6.4</w:t>
            </w:r>
            <w:r>
              <w:rPr>
                <w:rFonts w:eastAsiaTheme="minorEastAsia"/>
                <w:noProof/>
                <w:sz w:val="24"/>
                <w:szCs w:val="24"/>
                <w:lang w:eastAsia="zh-CN"/>
              </w:rPr>
              <w:tab/>
            </w:r>
            <w:r w:rsidRPr="004B03F2">
              <w:rPr>
                <w:rStyle w:val="Hyperlink"/>
                <w:noProof/>
              </w:rPr>
              <w:t>Dependency Graphing</w:t>
            </w:r>
            <w:r>
              <w:rPr>
                <w:noProof/>
                <w:webHidden/>
              </w:rPr>
              <w:tab/>
            </w:r>
            <w:r>
              <w:rPr>
                <w:noProof/>
                <w:webHidden/>
              </w:rPr>
              <w:fldChar w:fldCharType="begin"/>
            </w:r>
            <w:r>
              <w:rPr>
                <w:noProof/>
                <w:webHidden/>
              </w:rPr>
              <w:instrText xml:space="preserve"> PAGEREF _Toc520046739 \h </w:instrText>
            </w:r>
            <w:r>
              <w:rPr>
                <w:noProof/>
                <w:webHidden/>
              </w:rPr>
            </w:r>
            <w:r>
              <w:rPr>
                <w:noProof/>
                <w:webHidden/>
              </w:rPr>
              <w:fldChar w:fldCharType="separate"/>
            </w:r>
            <w:r>
              <w:rPr>
                <w:noProof/>
                <w:webHidden/>
              </w:rPr>
              <w:t>31</w:t>
            </w:r>
            <w:r>
              <w:rPr>
                <w:noProof/>
                <w:webHidden/>
              </w:rPr>
              <w:fldChar w:fldCharType="end"/>
            </w:r>
          </w:hyperlink>
        </w:p>
        <w:p w14:paraId="4DFF8D9A" w14:textId="0073EFD6" w:rsidR="00307CF5" w:rsidRDefault="00307CF5">
          <w:pPr>
            <w:pStyle w:val="TOC3"/>
            <w:tabs>
              <w:tab w:val="left" w:pos="1200"/>
              <w:tab w:val="right" w:leader="dot" w:pos="9016"/>
            </w:tabs>
            <w:rPr>
              <w:rFonts w:eastAsiaTheme="minorEastAsia"/>
              <w:noProof/>
              <w:sz w:val="24"/>
              <w:szCs w:val="24"/>
              <w:lang w:eastAsia="zh-CN"/>
            </w:rPr>
          </w:pPr>
          <w:hyperlink w:anchor="_Toc520046740" w:history="1">
            <w:r w:rsidRPr="004B03F2">
              <w:rPr>
                <w:rStyle w:val="Hyperlink"/>
                <w:noProof/>
              </w:rPr>
              <w:t>6.4.1</w:t>
            </w:r>
            <w:r>
              <w:rPr>
                <w:rFonts w:eastAsiaTheme="minorEastAsia"/>
                <w:noProof/>
                <w:sz w:val="24"/>
                <w:szCs w:val="24"/>
                <w:lang w:eastAsia="zh-CN"/>
              </w:rPr>
              <w:tab/>
            </w:r>
            <w:r w:rsidRPr="004B03F2">
              <w:rPr>
                <w:rStyle w:val="Hyperlink"/>
                <w:noProof/>
              </w:rPr>
              <w:t>Thoughts and feelings</w:t>
            </w:r>
            <w:r>
              <w:rPr>
                <w:noProof/>
                <w:webHidden/>
              </w:rPr>
              <w:tab/>
            </w:r>
            <w:r>
              <w:rPr>
                <w:noProof/>
                <w:webHidden/>
              </w:rPr>
              <w:fldChar w:fldCharType="begin"/>
            </w:r>
            <w:r>
              <w:rPr>
                <w:noProof/>
                <w:webHidden/>
              </w:rPr>
              <w:instrText xml:space="preserve"> PAGEREF _Toc520046740 \h </w:instrText>
            </w:r>
            <w:r>
              <w:rPr>
                <w:noProof/>
                <w:webHidden/>
              </w:rPr>
            </w:r>
            <w:r>
              <w:rPr>
                <w:noProof/>
                <w:webHidden/>
              </w:rPr>
              <w:fldChar w:fldCharType="separate"/>
            </w:r>
            <w:r>
              <w:rPr>
                <w:noProof/>
                <w:webHidden/>
              </w:rPr>
              <w:t>33</w:t>
            </w:r>
            <w:r>
              <w:rPr>
                <w:noProof/>
                <w:webHidden/>
              </w:rPr>
              <w:fldChar w:fldCharType="end"/>
            </w:r>
          </w:hyperlink>
        </w:p>
        <w:p w14:paraId="5FE83159" w14:textId="53E17996" w:rsidR="00307CF5" w:rsidRDefault="00307CF5">
          <w:pPr>
            <w:pStyle w:val="TOC1"/>
            <w:tabs>
              <w:tab w:val="left" w:pos="440"/>
              <w:tab w:val="right" w:leader="dot" w:pos="9016"/>
            </w:tabs>
            <w:rPr>
              <w:rFonts w:eastAsiaTheme="minorEastAsia"/>
              <w:noProof/>
              <w:sz w:val="24"/>
              <w:szCs w:val="24"/>
              <w:lang w:eastAsia="zh-CN"/>
            </w:rPr>
          </w:pPr>
          <w:hyperlink w:anchor="_Toc520046741" w:history="1">
            <w:r w:rsidRPr="004B03F2">
              <w:rPr>
                <w:rStyle w:val="Hyperlink"/>
                <w:noProof/>
              </w:rPr>
              <w:t>7</w:t>
            </w:r>
            <w:r>
              <w:rPr>
                <w:rFonts w:eastAsiaTheme="minorEastAsia"/>
                <w:noProof/>
                <w:sz w:val="24"/>
                <w:szCs w:val="24"/>
                <w:lang w:eastAsia="zh-CN"/>
              </w:rPr>
              <w:tab/>
            </w:r>
            <w:r w:rsidRPr="004B03F2">
              <w:rPr>
                <w:rStyle w:val="Hyperlink"/>
                <w:noProof/>
              </w:rPr>
              <w:t>Other notable events</w:t>
            </w:r>
            <w:r>
              <w:rPr>
                <w:noProof/>
                <w:webHidden/>
              </w:rPr>
              <w:tab/>
            </w:r>
            <w:r>
              <w:rPr>
                <w:noProof/>
                <w:webHidden/>
              </w:rPr>
              <w:fldChar w:fldCharType="begin"/>
            </w:r>
            <w:r>
              <w:rPr>
                <w:noProof/>
                <w:webHidden/>
              </w:rPr>
              <w:instrText xml:space="preserve"> PAGEREF _Toc520046741 \h </w:instrText>
            </w:r>
            <w:r>
              <w:rPr>
                <w:noProof/>
                <w:webHidden/>
              </w:rPr>
            </w:r>
            <w:r>
              <w:rPr>
                <w:noProof/>
                <w:webHidden/>
              </w:rPr>
              <w:fldChar w:fldCharType="separate"/>
            </w:r>
            <w:r>
              <w:rPr>
                <w:noProof/>
                <w:webHidden/>
              </w:rPr>
              <w:t>35</w:t>
            </w:r>
            <w:r>
              <w:rPr>
                <w:noProof/>
                <w:webHidden/>
              </w:rPr>
              <w:fldChar w:fldCharType="end"/>
            </w:r>
          </w:hyperlink>
        </w:p>
        <w:p w14:paraId="69BA0C74" w14:textId="2615BE63" w:rsidR="00307CF5" w:rsidRDefault="00307CF5">
          <w:pPr>
            <w:pStyle w:val="TOC2"/>
            <w:tabs>
              <w:tab w:val="left" w:pos="960"/>
              <w:tab w:val="right" w:leader="dot" w:pos="9016"/>
            </w:tabs>
            <w:rPr>
              <w:rFonts w:eastAsiaTheme="minorEastAsia"/>
              <w:noProof/>
              <w:sz w:val="24"/>
              <w:szCs w:val="24"/>
              <w:lang w:eastAsia="zh-CN"/>
            </w:rPr>
          </w:pPr>
          <w:hyperlink w:anchor="_Toc520046742" w:history="1">
            <w:r w:rsidRPr="004B03F2">
              <w:rPr>
                <w:rStyle w:val="Hyperlink"/>
                <w:noProof/>
              </w:rPr>
              <w:t>7.1</w:t>
            </w:r>
            <w:r>
              <w:rPr>
                <w:rFonts w:eastAsiaTheme="minorEastAsia"/>
                <w:noProof/>
                <w:sz w:val="24"/>
                <w:szCs w:val="24"/>
                <w:lang w:eastAsia="zh-CN"/>
              </w:rPr>
              <w:tab/>
            </w:r>
            <w:r w:rsidRPr="004B03F2">
              <w:rPr>
                <w:rStyle w:val="Hyperlink"/>
                <w:noProof/>
              </w:rPr>
              <w:t>Chauntry Acquisition</w:t>
            </w:r>
            <w:r>
              <w:rPr>
                <w:noProof/>
                <w:webHidden/>
              </w:rPr>
              <w:tab/>
            </w:r>
            <w:r>
              <w:rPr>
                <w:noProof/>
                <w:webHidden/>
              </w:rPr>
              <w:fldChar w:fldCharType="begin"/>
            </w:r>
            <w:r>
              <w:rPr>
                <w:noProof/>
                <w:webHidden/>
              </w:rPr>
              <w:instrText xml:space="preserve"> PAGEREF _Toc520046742 \h </w:instrText>
            </w:r>
            <w:r>
              <w:rPr>
                <w:noProof/>
                <w:webHidden/>
              </w:rPr>
            </w:r>
            <w:r>
              <w:rPr>
                <w:noProof/>
                <w:webHidden/>
              </w:rPr>
              <w:fldChar w:fldCharType="separate"/>
            </w:r>
            <w:r>
              <w:rPr>
                <w:noProof/>
                <w:webHidden/>
              </w:rPr>
              <w:t>35</w:t>
            </w:r>
            <w:r>
              <w:rPr>
                <w:noProof/>
                <w:webHidden/>
              </w:rPr>
              <w:fldChar w:fldCharType="end"/>
            </w:r>
          </w:hyperlink>
        </w:p>
        <w:p w14:paraId="217CB847" w14:textId="4B4905EA" w:rsidR="00307CF5" w:rsidRDefault="00307CF5">
          <w:pPr>
            <w:pStyle w:val="TOC2"/>
            <w:tabs>
              <w:tab w:val="left" w:pos="960"/>
              <w:tab w:val="right" w:leader="dot" w:pos="9016"/>
            </w:tabs>
            <w:rPr>
              <w:rFonts w:eastAsiaTheme="minorEastAsia"/>
              <w:noProof/>
              <w:sz w:val="24"/>
              <w:szCs w:val="24"/>
              <w:lang w:eastAsia="zh-CN"/>
            </w:rPr>
          </w:pPr>
          <w:hyperlink w:anchor="_Toc520046743" w:history="1">
            <w:r w:rsidRPr="004B03F2">
              <w:rPr>
                <w:rStyle w:val="Hyperlink"/>
                <w:noProof/>
              </w:rPr>
              <w:t>7.2</w:t>
            </w:r>
            <w:r>
              <w:rPr>
                <w:rFonts w:eastAsiaTheme="minorEastAsia"/>
                <w:noProof/>
                <w:sz w:val="24"/>
                <w:szCs w:val="24"/>
                <w:lang w:eastAsia="zh-CN"/>
              </w:rPr>
              <w:tab/>
            </w:r>
            <w:r w:rsidRPr="004B03F2">
              <w:rPr>
                <w:rStyle w:val="Hyperlink"/>
                <w:noProof/>
              </w:rPr>
              <w:t>Purple Parking Acquisition</w:t>
            </w:r>
            <w:r>
              <w:rPr>
                <w:noProof/>
                <w:webHidden/>
              </w:rPr>
              <w:tab/>
            </w:r>
            <w:r>
              <w:rPr>
                <w:noProof/>
                <w:webHidden/>
              </w:rPr>
              <w:fldChar w:fldCharType="begin"/>
            </w:r>
            <w:r>
              <w:rPr>
                <w:noProof/>
                <w:webHidden/>
              </w:rPr>
              <w:instrText xml:space="preserve"> PAGEREF _Toc520046743 \h </w:instrText>
            </w:r>
            <w:r>
              <w:rPr>
                <w:noProof/>
                <w:webHidden/>
              </w:rPr>
            </w:r>
            <w:r>
              <w:rPr>
                <w:noProof/>
                <w:webHidden/>
              </w:rPr>
              <w:fldChar w:fldCharType="separate"/>
            </w:r>
            <w:r>
              <w:rPr>
                <w:noProof/>
                <w:webHidden/>
              </w:rPr>
              <w:t>35</w:t>
            </w:r>
            <w:r>
              <w:rPr>
                <w:noProof/>
                <w:webHidden/>
              </w:rPr>
              <w:fldChar w:fldCharType="end"/>
            </w:r>
          </w:hyperlink>
        </w:p>
        <w:p w14:paraId="48B6321E" w14:textId="1CFD6C45" w:rsidR="00307CF5" w:rsidRDefault="00307CF5">
          <w:pPr>
            <w:pStyle w:val="TOC2"/>
            <w:tabs>
              <w:tab w:val="left" w:pos="960"/>
              <w:tab w:val="right" w:leader="dot" w:pos="9016"/>
            </w:tabs>
            <w:rPr>
              <w:rFonts w:eastAsiaTheme="minorEastAsia"/>
              <w:noProof/>
              <w:sz w:val="24"/>
              <w:szCs w:val="24"/>
              <w:lang w:eastAsia="zh-CN"/>
            </w:rPr>
          </w:pPr>
          <w:hyperlink w:anchor="_Toc520046744" w:history="1">
            <w:r w:rsidRPr="004B03F2">
              <w:rPr>
                <w:rStyle w:val="Hyperlink"/>
                <w:noProof/>
              </w:rPr>
              <w:t>7.3</w:t>
            </w:r>
            <w:r>
              <w:rPr>
                <w:rFonts w:eastAsiaTheme="minorEastAsia"/>
                <w:noProof/>
                <w:sz w:val="24"/>
                <w:szCs w:val="24"/>
                <w:lang w:eastAsia="zh-CN"/>
              </w:rPr>
              <w:tab/>
            </w:r>
            <w:r w:rsidRPr="004B03F2">
              <w:rPr>
                <w:rStyle w:val="Hyperlink"/>
                <w:noProof/>
              </w:rPr>
              <w:t>GDPR Enforcement</w:t>
            </w:r>
            <w:r>
              <w:rPr>
                <w:noProof/>
                <w:webHidden/>
              </w:rPr>
              <w:tab/>
            </w:r>
            <w:r>
              <w:rPr>
                <w:noProof/>
                <w:webHidden/>
              </w:rPr>
              <w:fldChar w:fldCharType="begin"/>
            </w:r>
            <w:r>
              <w:rPr>
                <w:noProof/>
                <w:webHidden/>
              </w:rPr>
              <w:instrText xml:space="preserve"> PAGEREF _Toc520046744 \h </w:instrText>
            </w:r>
            <w:r>
              <w:rPr>
                <w:noProof/>
                <w:webHidden/>
              </w:rPr>
            </w:r>
            <w:r>
              <w:rPr>
                <w:noProof/>
                <w:webHidden/>
              </w:rPr>
              <w:fldChar w:fldCharType="separate"/>
            </w:r>
            <w:r>
              <w:rPr>
                <w:noProof/>
                <w:webHidden/>
              </w:rPr>
              <w:t>35</w:t>
            </w:r>
            <w:r>
              <w:rPr>
                <w:noProof/>
                <w:webHidden/>
              </w:rPr>
              <w:fldChar w:fldCharType="end"/>
            </w:r>
          </w:hyperlink>
        </w:p>
        <w:p w14:paraId="10AD76D4" w14:textId="6B436C5E" w:rsidR="00307CF5" w:rsidRDefault="00307CF5">
          <w:pPr>
            <w:pStyle w:val="TOC2"/>
            <w:tabs>
              <w:tab w:val="left" w:pos="960"/>
              <w:tab w:val="right" w:leader="dot" w:pos="9016"/>
            </w:tabs>
            <w:rPr>
              <w:rFonts w:eastAsiaTheme="minorEastAsia"/>
              <w:noProof/>
              <w:sz w:val="24"/>
              <w:szCs w:val="24"/>
              <w:lang w:eastAsia="zh-CN"/>
            </w:rPr>
          </w:pPr>
          <w:hyperlink w:anchor="_Toc520046745" w:history="1">
            <w:r w:rsidRPr="004B03F2">
              <w:rPr>
                <w:rStyle w:val="Hyperlink"/>
                <w:noProof/>
              </w:rPr>
              <w:t>7.4</w:t>
            </w:r>
            <w:r>
              <w:rPr>
                <w:rFonts w:eastAsiaTheme="minorEastAsia"/>
                <w:noProof/>
                <w:sz w:val="24"/>
                <w:szCs w:val="24"/>
                <w:lang w:eastAsia="zh-CN"/>
              </w:rPr>
              <w:tab/>
            </w:r>
            <w:r w:rsidRPr="004B03F2">
              <w:rPr>
                <w:rStyle w:val="Hyperlink"/>
                <w:noProof/>
              </w:rPr>
              <w:t>Conference Day Presentation</w:t>
            </w:r>
            <w:r>
              <w:rPr>
                <w:noProof/>
                <w:webHidden/>
              </w:rPr>
              <w:tab/>
            </w:r>
            <w:r>
              <w:rPr>
                <w:noProof/>
                <w:webHidden/>
              </w:rPr>
              <w:fldChar w:fldCharType="begin"/>
            </w:r>
            <w:r>
              <w:rPr>
                <w:noProof/>
                <w:webHidden/>
              </w:rPr>
              <w:instrText xml:space="preserve"> PAGEREF _Toc520046745 \h </w:instrText>
            </w:r>
            <w:r>
              <w:rPr>
                <w:noProof/>
                <w:webHidden/>
              </w:rPr>
            </w:r>
            <w:r>
              <w:rPr>
                <w:noProof/>
                <w:webHidden/>
              </w:rPr>
              <w:fldChar w:fldCharType="separate"/>
            </w:r>
            <w:r>
              <w:rPr>
                <w:noProof/>
                <w:webHidden/>
              </w:rPr>
              <w:t>36</w:t>
            </w:r>
            <w:r>
              <w:rPr>
                <w:noProof/>
                <w:webHidden/>
              </w:rPr>
              <w:fldChar w:fldCharType="end"/>
            </w:r>
          </w:hyperlink>
        </w:p>
        <w:p w14:paraId="69B452E5" w14:textId="0AB5D940" w:rsidR="00307CF5" w:rsidRDefault="00307CF5">
          <w:pPr>
            <w:pStyle w:val="TOC2"/>
            <w:tabs>
              <w:tab w:val="left" w:pos="960"/>
              <w:tab w:val="right" w:leader="dot" w:pos="9016"/>
            </w:tabs>
            <w:rPr>
              <w:rFonts w:eastAsiaTheme="minorEastAsia"/>
              <w:noProof/>
              <w:sz w:val="24"/>
              <w:szCs w:val="24"/>
              <w:lang w:eastAsia="zh-CN"/>
            </w:rPr>
          </w:pPr>
          <w:hyperlink w:anchor="_Toc520046746" w:history="1">
            <w:r w:rsidRPr="004B03F2">
              <w:rPr>
                <w:rStyle w:val="Hyperlink"/>
                <w:noProof/>
              </w:rPr>
              <w:t>7.5</w:t>
            </w:r>
            <w:r>
              <w:rPr>
                <w:rFonts w:eastAsiaTheme="minorEastAsia"/>
                <w:noProof/>
                <w:sz w:val="24"/>
                <w:szCs w:val="24"/>
                <w:lang w:eastAsia="zh-CN"/>
              </w:rPr>
              <w:tab/>
            </w:r>
            <w:r w:rsidRPr="004B03F2">
              <w:rPr>
                <w:rStyle w:val="Hyperlink"/>
                <w:noProof/>
              </w:rPr>
              <w:t>Contract Extension</w:t>
            </w:r>
            <w:r>
              <w:rPr>
                <w:noProof/>
                <w:webHidden/>
              </w:rPr>
              <w:tab/>
            </w:r>
            <w:r>
              <w:rPr>
                <w:noProof/>
                <w:webHidden/>
              </w:rPr>
              <w:fldChar w:fldCharType="begin"/>
            </w:r>
            <w:r>
              <w:rPr>
                <w:noProof/>
                <w:webHidden/>
              </w:rPr>
              <w:instrText xml:space="preserve"> PAGEREF _Toc520046746 \h </w:instrText>
            </w:r>
            <w:r>
              <w:rPr>
                <w:noProof/>
                <w:webHidden/>
              </w:rPr>
            </w:r>
            <w:r>
              <w:rPr>
                <w:noProof/>
                <w:webHidden/>
              </w:rPr>
              <w:fldChar w:fldCharType="separate"/>
            </w:r>
            <w:r>
              <w:rPr>
                <w:noProof/>
                <w:webHidden/>
              </w:rPr>
              <w:t>37</w:t>
            </w:r>
            <w:r>
              <w:rPr>
                <w:noProof/>
                <w:webHidden/>
              </w:rPr>
              <w:fldChar w:fldCharType="end"/>
            </w:r>
          </w:hyperlink>
        </w:p>
        <w:p w14:paraId="45DCF7A7" w14:textId="47AAD5F7" w:rsidR="00307CF5" w:rsidRDefault="00307CF5">
          <w:pPr>
            <w:pStyle w:val="TOC1"/>
            <w:tabs>
              <w:tab w:val="left" w:pos="440"/>
              <w:tab w:val="right" w:leader="dot" w:pos="9016"/>
            </w:tabs>
            <w:rPr>
              <w:rFonts w:eastAsiaTheme="minorEastAsia"/>
              <w:noProof/>
              <w:sz w:val="24"/>
              <w:szCs w:val="24"/>
              <w:lang w:eastAsia="zh-CN"/>
            </w:rPr>
          </w:pPr>
          <w:hyperlink w:anchor="_Toc520046747" w:history="1">
            <w:r w:rsidRPr="004B03F2">
              <w:rPr>
                <w:rStyle w:val="Hyperlink"/>
                <w:noProof/>
              </w:rPr>
              <w:t>8</w:t>
            </w:r>
            <w:r>
              <w:rPr>
                <w:rFonts w:eastAsiaTheme="minorEastAsia"/>
                <w:noProof/>
                <w:sz w:val="24"/>
                <w:szCs w:val="24"/>
                <w:lang w:eastAsia="zh-CN"/>
              </w:rPr>
              <w:tab/>
            </w:r>
            <w:r w:rsidRPr="004B03F2">
              <w:rPr>
                <w:rStyle w:val="Hyperlink"/>
                <w:noProof/>
              </w:rPr>
              <w:t>Conclusion</w:t>
            </w:r>
            <w:r>
              <w:rPr>
                <w:noProof/>
                <w:webHidden/>
              </w:rPr>
              <w:tab/>
            </w:r>
            <w:r>
              <w:rPr>
                <w:noProof/>
                <w:webHidden/>
              </w:rPr>
              <w:fldChar w:fldCharType="begin"/>
            </w:r>
            <w:r>
              <w:rPr>
                <w:noProof/>
                <w:webHidden/>
              </w:rPr>
              <w:instrText xml:space="preserve"> PAGEREF _Toc520046747 \h </w:instrText>
            </w:r>
            <w:r>
              <w:rPr>
                <w:noProof/>
                <w:webHidden/>
              </w:rPr>
            </w:r>
            <w:r>
              <w:rPr>
                <w:noProof/>
                <w:webHidden/>
              </w:rPr>
              <w:fldChar w:fldCharType="separate"/>
            </w:r>
            <w:r>
              <w:rPr>
                <w:noProof/>
                <w:webHidden/>
              </w:rPr>
              <w:t>38</w:t>
            </w:r>
            <w:r>
              <w:rPr>
                <w:noProof/>
                <w:webHidden/>
              </w:rPr>
              <w:fldChar w:fldCharType="end"/>
            </w:r>
          </w:hyperlink>
        </w:p>
        <w:p w14:paraId="3EC3F30C" w14:textId="3C11C233"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20046693"/>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20046694"/>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0FA3525E"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w:t>
      </w:r>
      <w:r w:rsidR="00287F09">
        <w:t xml:space="preserve">learning </w:t>
      </w:r>
      <w:r w:rsidR="00240C69">
        <w:t>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20046695"/>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20046696"/>
      <w:r>
        <w:t>Initial Interviews</w:t>
      </w:r>
      <w:bookmarkEnd w:id="3"/>
    </w:p>
    <w:p w14:paraId="3651D86E" w14:textId="23FA7611"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w:t>
      </w:r>
      <w:r w:rsidR="00287F09">
        <w:t>ess also knocked my confidence</w:t>
      </w:r>
      <w:r>
        <w:t xml:space="preserve">, they asked some </w:t>
      </w:r>
      <w:r w:rsidR="00BD3100">
        <w:t xml:space="preserve">unusual </w:t>
      </w:r>
      <w:r w:rsidR="00287F09">
        <w:t xml:space="preserve">theoretical </w:t>
      </w:r>
      <w:commentRangeStart w:id="4"/>
      <w:r>
        <w:t xml:space="preserve">questions that put me on the spot </w:t>
      </w:r>
      <w:r w:rsidR="00287F09">
        <w:t xml:space="preserve">more than expected. However, it </w:t>
      </w:r>
      <w:r>
        <w:t xml:space="preserve">showed me that interviews are a </w:t>
      </w:r>
      <w:r w:rsidR="00E66DDB">
        <w:t>two-way</w:t>
      </w:r>
      <w:r>
        <w:t xml:space="preserve"> process, from those questions alone I knew that company was too ‘</w:t>
      </w:r>
      <w:r w:rsidR="00307CF5">
        <w:t>hip’ t</w:t>
      </w:r>
      <w:r>
        <w:t xml:space="preserve">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5" w:name="_Toc520046697"/>
      <w:r w:rsidRPr="001B2730">
        <w:t xml:space="preserve">Application + Interview </w:t>
      </w:r>
      <w:r w:rsidR="00A36776">
        <w:t>with</w:t>
      </w:r>
      <w:r w:rsidRPr="001B2730">
        <w:t xml:space="preserve"> HX</w:t>
      </w:r>
      <w:bookmarkEnd w:id="5"/>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618A4698"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w:t>
      </w:r>
      <w:r w:rsidR="00287F09">
        <w:t>eased with my performance</w:t>
      </w:r>
      <w:r w:rsidR="00480A84">
        <w:t xml:space="preserve">. </w:t>
      </w:r>
    </w:p>
    <w:p w14:paraId="33B58C6C" w14:textId="56D8EA51" w:rsidR="00480A84" w:rsidRDefault="00480A84" w:rsidP="005704E2"/>
    <w:p w14:paraId="5548CC68" w14:textId="327DE5B1"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w:t>
      </w:r>
      <w:r w:rsidR="00287F09">
        <w:t xml:space="preserve">went really smoothly. The </w:t>
      </w:r>
      <w:r>
        <w:t>questions</w:t>
      </w:r>
      <w:r w:rsidR="00287F09">
        <w:t xml:space="preserve"> didn’t put me on the spot</w:t>
      </w:r>
      <w:r>
        <w:t xml:space="preserve"> </w:t>
      </w:r>
      <w:r w:rsidR="00287F09">
        <w:t xml:space="preserve">as </w:t>
      </w:r>
      <w:r>
        <w:t>much and I was able to be open about my initial reluctance to a web role. They had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6" w:name="_Toc520046698"/>
      <w:r w:rsidRPr="001B2730">
        <w:t>Offer from HX</w:t>
      </w:r>
      <w:bookmarkEnd w:id="6"/>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7" w:name="_Toc520046699"/>
      <w:r>
        <w:t>Holiday Extras</w:t>
      </w:r>
      <w:r w:rsidR="004A3C24">
        <w:t>: a brief overview</w:t>
      </w:r>
      <w:bookmarkEnd w:id="7"/>
    </w:p>
    <w:p w14:paraId="47696F93" w14:textId="71DBD709" w:rsidR="00C018C7" w:rsidRDefault="0063232D" w:rsidP="001A3040">
      <w:r>
        <w:t xml:space="preserve">Holiday Extras </w:t>
      </w:r>
      <w:r w:rsidR="00287F09">
        <w:t>started out</w:t>
      </w:r>
      <w:r w:rsidR="00C146F0">
        <w:t xml:space="preserv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w:t>
      </w:r>
      <w:r w:rsidR="00287F09">
        <w:t>ap in the Airport Hotels market. T</w:t>
      </w:r>
      <w:r w:rsidR="001A3040">
        <w:t>hey had previously been targeted to business travellers and never towards leisure travellers</w:t>
      </w:r>
      <w:r w:rsidR="00287F09">
        <w:t>, which Gerry sought to change</w:t>
      </w:r>
      <w:r w:rsidR="001A3040">
        <w:t>.</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6878D823" w14:textId="20A37E85" w:rsidR="0007506C" w:rsidRDefault="00C2677A" w:rsidP="0002375B">
      <w:r>
        <w:lastRenderedPageBreak/>
        <w:t xml:space="preserve">Throughout 35 years of growth and a rebranding as Holiday Extras, the company’s offerings have expanded hugely, </w:t>
      </w:r>
      <w:r w:rsidR="00287F09">
        <w:t>now specialising</w:t>
      </w:r>
      <w:r>
        <w:t xml:space="preserve"> in a vast array of travel products. This includes airport parking, lounges, insurance, car h</w:t>
      </w:r>
      <w:r w:rsidR="00287F09">
        <w:t xml:space="preserve">ire, resort transfers and more. </w:t>
      </w:r>
      <w:r w:rsidR="0002375B">
        <w:t xml:space="preserve">All of which is supported by over 800 employees situated across offices in Kent, Germany and Bulgaria. </w:t>
      </w:r>
    </w:p>
    <w:p w14:paraId="3B398218" w14:textId="77777777" w:rsidR="0002375B" w:rsidRDefault="0002375B" w:rsidP="0002375B"/>
    <w:p w14:paraId="45DC0CFF" w14:textId="1217F35D"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w:t>
      </w:r>
      <w:r w:rsidR="0002375B">
        <w:t>huge</w:t>
      </w:r>
      <w:r>
        <w:t xml:space="preserve"> step at the time as most travel companies were only targeting one market or the other, </w:t>
      </w:r>
      <w:r w:rsidR="0002375B">
        <w:t>never</w:t>
      </w:r>
      <w:r>
        <w:t xml:space="preserve"> both. </w:t>
      </w:r>
      <w:r w:rsidR="004A3C24">
        <w:t xml:space="preserve">Nowadays over 90% of bookings come via the website with less and less reliance on the call centre for business. </w:t>
      </w:r>
    </w:p>
    <w:p w14:paraId="784343E2" w14:textId="52F63270" w:rsidR="004A3C24" w:rsidRDefault="004A3C24" w:rsidP="00C2677A"/>
    <w:p w14:paraId="5AB517D7" w14:textId="7DD0DB1B" w:rsidR="00EA1794" w:rsidRDefault="00EA1794" w:rsidP="00EA1794">
      <w:pPr>
        <w:pStyle w:val="Heading2"/>
      </w:pPr>
      <w:bookmarkStart w:id="8" w:name="_Toc520046700"/>
      <w:r>
        <w:t>My Job Role</w:t>
      </w:r>
      <w:bookmarkEnd w:id="8"/>
    </w:p>
    <w:p w14:paraId="179EADD7" w14:textId="7387D9A2" w:rsidR="00B06CA0" w:rsidRDefault="00EA1794" w:rsidP="00B06CA0">
      <w:r>
        <w:t>When join</w:t>
      </w:r>
      <w:r w:rsidR="006E318D">
        <w:t>ing my official job title was</w:t>
      </w:r>
      <w:r>
        <w:t xml:space="preserve"> ‘Engineer’ which kept </w:t>
      </w:r>
      <w:r w:rsidR="00B06CA0">
        <w:t xml:space="preserve">things </w:t>
      </w:r>
      <w:r>
        <w:t>open to interpretation. It was</w:t>
      </w:r>
      <w:r w:rsidR="006E318D">
        <w:t xml:space="preserve"> initially</w:t>
      </w:r>
      <w:r>
        <w:t xml:space="preserve"> dif</w:t>
      </w:r>
      <w:r w:rsidR="00B06CA0">
        <w:t>ficult to predict e</w:t>
      </w:r>
      <w:r w:rsidR="006E318D">
        <w:t>xactly what that might encompass</w:t>
      </w:r>
      <w:r w:rsidR="00B06CA0">
        <w:t xml:space="preserve">. However, it soon became clear why it was left open with each team serving different purposes through different platforms. It was </w:t>
      </w:r>
      <w:r w:rsidR="006E318D">
        <w:t>obvious</w:t>
      </w:r>
      <w:r w:rsidR="00B06CA0">
        <w:t xml:space="preserve"> there would be </w:t>
      </w:r>
      <w:r w:rsidR="006651FD">
        <w:t>plenty of</w:t>
      </w:r>
      <w:r w:rsidR="00B06CA0">
        <w:t xml:space="preserve"> opportunities for me to learn across all of these different areas, </w:t>
      </w:r>
      <w:r w:rsidR="006651FD">
        <w:t>systems</w:t>
      </w:r>
      <w:r w:rsidR="00B06CA0">
        <w:t xml:space="preserve"> and codebases.</w:t>
      </w:r>
    </w:p>
    <w:p w14:paraId="42A6E658" w14:textId="77777777" w:rsidR="00B06CA0" w:rsidRDefault="00B06CA0" w:rsidP="00B06CA0"/>
    <w:p w14:paraId="49465AF8" w14:textId="3DB50131"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9" w:name="_Toc520046701"/>
      <w:r>
        <w:lastRenderedPageBreak/>
        <w:t>Working for Holiday Extras</w:t>
      </w:r>
      <w:bookmarkEnd w:id="9"/>
    </w:p>
    <w:p w14:paraId="799398FE" w14:textId="34EEB6A6"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44E1C70F" w14:textId="77777777" w:rsidR="006651FD" w:rsidRDefault="006651FD" w:rsidP="00454DE6"/>
    <w:p w14:paraId="07441CCA" w14:textId="6D9F43DA" w:rsidR="00662427" w:rsidRPr="0016228A" w:rsidRDefault="00662427" w:rsidP="006651FD">
      <w:r>
        <w:t>Firstly, to pre-face, despite the fact HX has ~800 employees there are ~1</w:t>
      </w:r>
      <w:r w:rsidR="006651FD">
        <w:t>2</w:t>
      </w:r>
      <w:r>
        <w:t xml:space="preserve">0 of us in the web team where I’ve spent all of my time. Therefore, the majority of what I speak about will be the structure and process of this web team as a subset of the entire team. </w:t>
      </w:r>
    </w:p>
    <w:p w14:paraId="049A9F54" w14:textId="77777777" w:rsidR="002D2E5E" w:rsidRDefault="002D2E5E" w:rsidP="00454DE6"/>
    <w:p w14:paraId="7DAF6D8A" w14:textId="3258A435" w:rsidR="004A3C24" w:rsidRDefault="0004782A" w:rsidP="002D2E5E">
      <w:pPr>
        <w:pStyle w:val="Heading2"/>
      </w:pPr>
      <w:bookmarkStart w:id="10" w:name="_Toc520046702"/>
      <w:r>
        <w:t xml:space="preserve">Web </w:t>
      </w:r>
      <w:r w:rsidR="002D2E5E">
        <w:t>Team Structure</w:t>
      </w:r>
      <w:bookmarkEnd w:id="10"/>
    </w:p>
    <w:p w14:paraId="42C2A546" w14:textId="1DC582D6"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w:t>
      </w:r>
      <w:r w:rsidR="004342BB">
        <w:t>of</w:t>
      </w:r>
      <w:r w:rsidR="00771F18">
        <w:t xml:space="preserve"> the web team has some of the biggest influence on HX’s success.  </w:t>
      </w:r>
    </w:p>
    <w:p w14:paraId="215A252D" w14:textId="77777777" w:rsidR="00771F18" w:rsidRDefault="00771F18" w:rsidP="00771F18"/>
    <w:p w14:paraId="54B814D4" w14:textId="013ACDAC" w:rsidR="00771F18" w:rsidRDefault="0016228A" w:rsidP="00750827">
      <w:r>
        <w:t xml:space="preserve">The entire team is </w:t>
      </w:r>
      <w:r w:rsidR="00771F18">
        <w:t>split up into smaller sub-teams</w:t>
      </w:r>
      <w:r>
        <w:t xml:space="preserve"> known as pods</w:t>
      </w:r>
      <w:r w:rsidR="004342BB">
        <w:t xml:space="preserve">. </w:t>
      </w:r>
      <w:r w:rsidR="00771F18">
        <w:t>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projects. </w:t>
      </w:r>
    </w:p>
    <w:p w14:paraId="5553102E" w14:textId="77777777" w:rsidR="00750827" w:rsidRDefault="00750827" w:rsidP="00750827"/>
    <w:p w14:paraId="43909809" w14:textId="4CAD6754" w:rsidR="00F1361A" w:rsidRDefault="00F1361A" w:rsidP="00771F18">
      <w:r>
        <w:t xml:space="preserve">There’s also the concept of ‘pop-up pods’ which were created to achieve short term goals, which either didn’t fit into a single pod or needed multi-discipline engineers to achieve. An example of this is the PII pod which started when we had ~40 days to fix a data protection flaw that Google would punish u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25EB6CED" w14:textId="77777777" w:rsidR="00C2677A" w:rsidRDefault="00C2677A" w:rsidP="00C2677A"/>
    <w:p w14:paraId="3E586081" w14:textId="10710FBC" w:rsidR="00B50004" w:rsidRDefault="00B50004" w:rsidP="00B50004">
      <w:pPr>
        <w:pStyle w:val="Heading2"/>
      </w:pPr>
      <w:bookmarkStart w:id="11" w:name="_Toc520046703"/>
      <w:r>
        <w:t>Pod Structure</w:t>
      </w:r>
      <w:bookmarkEnd w:id="11"/>
    </w:p>
    <w:p w14:paraId="5F7B18BE" w14:textId="3EEF542A"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E7CA5B9" w14:textId="77777777" w:rsidR="008011C7" w:rsidRDefault="008011C7" w:rsidP="00B50004"/>
    <w:p w14:paraId="7B2698FD" w14:textId="1F6A8B65" w:rsidR="00750827" w:rsidRDefault="00750827" w:rsidP="00B50004">
      <w:r>
        <w:rPr>
          <w:b/>
          <w:bCs/>
        </w:rPr>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lastRenderedPageBreak/>
        <w:t>Software Testers</w:t>
      </w:r>
    </w:p>
    <w:p w14:paraId="72D3297F" w14:textId="56009CC5" w:rsidR="008011C7" w:rsidRDefault="00F818C6" w:rsidP="005C6E23">
      <w:r>
        <w:t>The testers within a pod are responsible for testing the work implemented by the engineers, they will ensure it works as expected in a variety</w:t>
      </w:r>
      <w:r w:rsidR="008011C7">
        <w:t xml:space="preserve"> of environments and scenarios. Their wealth of business knowledge and understanding of our complex systems is extremely useful, they will often test systems in situations engineers hadn’t considered.</w:t>
      </w:r>
    </w:p>
    <w:p w14:paraId="071F7070" w14:textId="5C2935C1" w:rsidR="008011C7" w:rsidRDefault="008011C7" w:rsidP="008011C7"/>
    <w:p w14:paraId="3EF030CA" w14:textId="6C777D86" w:rsidR="00750827" w:rsidRDefault="00750827" w:rsidP="00750827">
      <w:r>
        <w:rPr>
          <w:b/>
          <w:bCs/>
        </w:rPr>
        <w:t>Agile Coach</w:t>
      </w:r>
      <w:r w:rsidR="005C6E23">
        <w:rPr>
          <w:b/>
          <w:bCs/>
        </w:rPr>
        <w:t xml:space="preserve"> (AC)</w:t>
      </w:r>
    </w:p>
    <w:p w14:paraId="303784D4" w14:textId="6F9F3937" w:rsidR="005C6E23" w:rsidRDefault="005C6E23" w:rsidP="005242CA">
      <w:r>
        <w:t>The agile coach within a pod typically manages the workflow of the pod on a day-to-day basis. They will ensure that the agile process (</w:t>
      </w:r>
      <w:commentRangeStart w:id="12"/>
      <w:r w:rsidR="00E947AD">
        <w:rPr>
          <w:rStyle w:val="Hyperlink"/>
        </w:rPr>
        <w:fldChar w:fldCharType="begin"/>
      </w:r>
      <w:r w:rsidR="005242CA">
        <w:rPr>
          <w:rStyle w:val="Hyperlink"/>
        </w:rPr>
        <w:instrText>HYPERLINK  \l "Agile Process"</w:instrText>
      </w:r>
      <w:r w:rsidR="005242CA">
        <w:rPr>
          <w:rStyle w:val="Hyperlink"/>
        </w:rPr>
      </w:r>
      <w:r w:rsidR="00E947AD">
        <w:rPr>
          <w:rStyle w:val="Hyperlink"/>
        </w:rPr>
        <w:fldChar w:fldCharType="separate"/>
      </w:r>
      <w:r w:rsidRPr="00B879B5">
        <w:rPr>
          <w:rStyle w:val="Hyperlink"/>
        </w:rPr>
        <w:t>detaile</w:t>
      </w:r>
      <w:r w:rsidRPr="00B879B5">
        <w:rPr>
          <w:rStyle w:val="Hyperlink"/>
        </w:rPr>
        <w:t>d</w:t>
      </w:r>
      <w:r w:rsidRPr="00B879B5">
        <w:rPr>
          <w:rStyle w:val="Hyperlink"/>
        </w:rPr>
        <w:t xml:space="preserve"> in 2.3</w:t>
      </w:r>
      <w:r w:rsidR="00E947AD">
        <w:rPr>
          <w:rStyle w:val="Hyperlink"/>
        </w:rPr>
        <w:fldChar w:fldCharType="end"/>
      </w:r>
      <w:commentRangeEnd w:id="12"/>
      <w:r w:rsidR="005242CA">
        <w:rPr>
          <w:rStyle w:val="CommentReference"/>
        </w:rPr>
        <w:commentReference w:id="12"/>
      </w:r>
      <w:r>
        <w:t>) is followed and that everyone can achieve what</w:t>
      </w:r>
      <w:r w:rsidR="005242CA">
        <w:t xml:space="preserve"> they’ve set out without issue.  </w:t>
      </w:r>
    </w:p>
    <w:p w14:paraId="4A62E2D9" w14:textId="77777777" w:rsidR="005242CA" w:rsidRDefault="005242CA" w:rsidP="005242CA"/>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161D0C07" w:rsidR="00B879B5" w:rsidRDefault="00B879B5" w:rsidP="005704E2"/>
    <w:p w14:paraId="73632502" w14:textId="73290904" w:rsidR="00B20EA6" w:rsidRDefault="00B20EA6" w:rsidP="005704E2">
      <w:r>
        <w:t xml:space="preserve">Each of these roles plays a vital part of each pod at HX and together they form a strong core, enabling the pod to function efficiently and effectively. </w:t>
      </w:r>
    </w:p>
    <w:p w14:paraId="1CA75657" w14:textId="77777777" w:rsidR="00B879B5" w:rsidRDefault="00B879B5" w:rsidP="005704E2"/>
    <w:p w14:paraId="7DC4B358" w14:textId="00351659" w:rsidR="00B879B5" w:rsidRDefault="00B879B5" w:rsidP="00B879B5">
      <w:pPr>
        <w:pStyle w:val="Heading2"/>
      </w:pPr>
      <w:bookmarkStart w:id="13" w:name="_Toc520046704"/>
      <w:r>
        <w:t>Agile Process</w:t>
      </w:r>
      <w:bookmarkEnd w:id="13"/>
    </w:p>
    <w:p w14:paraId="510E9D2D" w14:textId="211D5F6F" w:rsidR="00B879B5" w:rsidRDefault="00B879B5" w:rsidP="00841C71">
      <w:r>
        <w:t>Every pod within the web tea</w:t>
      </w:r>
      <w:r w:rsidR="00841C71">
        <w:t xml:space="preserve">m uses an </w:t>
      </w:r>
      <w:r>
        <w:t xml:space="preserve">agile approach which aims to deliver work quickly in an incremental pattern. </w:t>
      </w:r>
      <w:r w:rsidR="00B20EA6">
        <w:t>This has become common practice as</w:t>
      </w:r>
      <w:r w:rsidR="00841C71">
        <w:t xml:space="preserv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4" w:name="_Toc520046705"/>
      <w:r>
        <w:t>Sprint Structure</w:t>
      </w:r>
      <w:bookmarkEnd w:id="14"/>
    </w:p>
    <w:p w14:paraId="522C152C" w14:textId="42215DA4" w:rsidR="00B879B5" w:rsidRPr="00B879B5" w:rsidRDefault="00B879B5" w:rsidP="00B879B5">
      <w:r>
        <w:t xml:space="preserve">At HX </w:t>
      </w:r>
      <w:r w:rsidR="00841C71">
        <w:t>this process</w:t>
      </w:r>
      <w:r>
        <w:t xml:space="preserve"> manifests </w:t>
      </w:r>
      <w:r w:rsidR="00B20EA6">
        <w:t>as fortnightly</w:t>
      </w:r>
      <w:r>
        <w:t xml:space="preserve">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t>
      </w:r>
      <w:bookmarkStart w:id="15" w:name="_GoBack"/>
      <w:bookmarkEnd w:id="15"/>
      <w:r>
        <w:t>-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 xml:space="preserve">Once a set of tickets have been agreed for the sprint there is then two-weeks of continuous workflow where every day the pod will meet to discuss progress. At this point </w:t>
      </w:r>
      <w:r>
        <w:lastRenderedPageBreak/>
        <w:t>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16"/>
      <w:r>
        <w:t>equilibrium</w:t>
      </w:r>
      <w:commentRangeEnd w:id="16"/>
      <w:r>
        <w:rPr>
          <w:rStyle w:val="CommentReference"/>
        </w:rPr>
        <w:commentReference w:id="16"/>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lastRenderedPageBreak/>
        <w:t>Post-sprint Retrospective</w:t>
      </w:r>
      <w:r w:rsidR="00317019">
        <w:t xml:space="preserve"> (retro)</w:t>
      </w:r>
    </w:p>
    <w:p w14:paraId="6E320145" w14:textId="666BA403"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r w:rsidR="00DE4E92">
        <w:t>.</w:t>
      </w:r>
    </w:p>
    <w:p w14:paraId="48258A97" w14:textId="77777777" w:rsidR="00A430D7" w:rsidRPr="007C522C" w:rsidRDefault="00A430D7" w:rsidP="007C522C"/>
    <w:p w14:paraId="66B4E731" w14:textId="061ED6EF" w:rsidR="00952CA6" w:rsidRDefault="00A86A0A" w:rsidP="00A86A0A">
      <w:pPr>
        <w:pStyle w:val="Heading2"/>
      </w:pPr>
      <w:bookmarkStart w:id="17" w:name="_Toc520046706"/>
      <w:r>
        <w:t>What’s it actually like?</w:t>
      </w:r>
      <w:bookmarkEnd w:id="17"/>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E947AD"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18"/>
      <w:r w:rsidR="00AF0D7B">
        <w:t>HX values</w:t>
      </w:r>
      <w:commentRangeEnd w:id="18"/>
      <w:r w:rsidR="00AF0D7B">
        <w:rPr>
          <w:rStyle w:val="CommentReference"/>
        </w:rPr>
        <w:commentReference w:id="18"/>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w:t>
      </w:r>
      <w:r>
        <w:lastRenderedPageBreak/>
        <w:t xml:space="preserve">PL time throughout the year and have found the time extremely beneficial to my own development. </w:t>
      </w:r>
    </w:p>
    <w:p w14:paraId="340166D6" w14:textId="77777777" w:rsidR="00D57E07" w:rsidRDefault="00D57E07" w:rsidP="00740C39"/>
    <w:p w14:paraId="154F221E" w14:textId="28F5DD00"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7B2C0CCF" w14:textId="63F449CC" w:rsidR="00CE2074" w:rsidRDefault="00CE2074" w:rsidP="00740C39"/>
    <w:p w14:paraId="2DC006D4" w14:textId="14EE5585" w:rsidR="00CE2074" w:rsidRDefault="00CE2074" w:rsidP="00CE2074">
      <w:pPr>
        <w:pStyle w:val="Heading2"/>
      </w:pPr>
      <w:bookmarkStart w:id="19" w:name="_Toc520046707"/>
      <w:r>
        <w:t>Timeline</w:t>
      </w:r>
      <w:bookmarkEnd w:id="19"/>
    </w:p>
    <w:p w14:paraId="507666EE" w14:textId="75EA47CF" w:rsidR="00A957A3" w:rsidRDefault="00AF2D17" w:rsidP="00AF2D17">
      <w:r>
        <w:rPr>
          <w:noProof/>
        </w:rPr>
        <w:drawing>
          <wp:anchor distT="0" distB="0" distL="114300" distR="114300" simplePos="0" relativeHeight="251691008" behindDoc="0" locked="0" layoutInCell="1" allowOverlap="1" wp14:anchorId="71DF43B3" wp14:editId="39DE3CDE">
            <wp:simplePos x="0" y="0"/>
            <wp:positionH relativeFrom="column">
              <wp:posOffset>-755015</wp:posOffset>
            </wp:positionH>
            <wp:positionV relativeFrom="paragraph">
              <wp:posOffset>531841</wp:posOffset>
            </wp:positionV>
            <wp:extent cx="7275830" cy="305054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lacement (1).png"/>
                    <pic:cNvPicPr/>
                  </pic:nvPicPr>
                  <pic:blipFill rotWithShape="1">
                    <a:blip r:embed="rId14" cstate="print">
                      <a:extLst>
                        <a:ext uri="{28A0092B-C50C-407E-A947-70E740481C1C}">
                          <a14:useLocalDpi xmlns:a14="http://schemas.microsoft.com/office/drawing/2010/main" val="0"/>
                        </a:ext>
                      </a:extLst>
                    </a:blip>
                    <a:srcRect l="495" t="10180" r="-52" b="15615"/>
                    <a:stretch/>
                  </pic:blipFill>
                  <pic:spPr bwMode="auto">
                    <a:xfrm>
                      <a:off x="0" y="0"/>
                      <a:ext cx="727583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E2074">
        <w:t>The timeline below sh</w:t>
      </w:r>
      <w:r>
        <w:t>ows an overview of which pods I spent my time in, as well as a few of the most notable events. All of which will be detailed in the sections following.</w:t>
      </w:r>
    </w:p>
    <w:p w14:paraId="4E632927" w14:textId="716DCE7A" w:rsidR="0080588D" w:rsidRDefault="0080588D" w:rsidP="00AF2D17"/>
    <w:p w14:paraId="28E9CB33" w14:textId="335FDE76" w:rsidR="00947F8F" w:rsidRDefault="00D17432" w:rsidP="00D17432">
      <w:pPr>
        <w:pStyle w:val="Heading1"/>
      </w:pPr>
      <w:bookmarkStart w:id="20" w:name="_Toc520046708"/>
      <w:r>
        <w:t>Onboarding</w:t>
      </w:r>
      <w:bookmarkEnd w:id="20"/>
    </w:p>
    <w:p w14:paraId="5DCFC799" w14:textId="16583C43" w:rsidR="00710C03" w:rsidRDefault="00D17432" w:rsidP="00AF2D17">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520C83F8" w14:textId="77777777" w:rsidR="00AF2D17" w:rsidRDefault="00AF2D17" w:rsidP="00AF2D17"/>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xml:space="preserve">, with a talk by Mark </w:t>
      </w:r>
      <w:proofErr w:type="spellStart"/>
      <w:r w:rsidR="00710C03">
        <w:t>Fermor</w:t>
      </w:r>
      <w:proofErr w:type="spellEnd"/>
      <w:r w:rsidR="00710C03">
        <w:t xml:space="preserve">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1" w:name="_Toc520046709"/>
      <w:r>
        <w:lastRenderedPageBreak/>
        <w:t>Weekly 1-2-1s</w:t>
      </w:r>
      <w:bookmarkEnd w:id="21"/>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2" w:name="_Toc520046710"/>
      <w:r>
        <w:t>Pod Rotations</w:t>
      </w:r>
      <w:bookmarkEnd w:id="22"/>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556106B6" w:rsidR="00572144" w:rsidRDefault="00572144" w:rsidP="00572144">
      <w:pPr>
        <w:pStyle w:val="Heading3"/>
      </w:pPr>
      <w:bookmarkStart w:id="23" w:name="_Toc520046711"/>
      <w:r>
        <w:t>New Products</w:t>
      </w:r>
      <w:bookmarkEnd w:id="23"/>
      <w:r>
        <w:t xml:space="preserve"> </w:t>
      </w:r>
    </w:p>
    <w:p w14:paraId="6940A16E" w14:textId="6C2B8FC2"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603F96B4"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3E93B241" w:rsidR="00884209" w:rsidRPr="00282FE8" w:rsidRDefault="00884209" w:rsidP="00282FE8"/>
    <w:p w14:paraId="12CABC0B" w14:textId="7866B097" w:rsidR="00572144" w:rsidRDefault="00572144" w:rsidP="00572144">
      <w:pPr>
        <w:pStyle w:val="Heading3"/>
      </w:pPr>
      <w:bookmarkStart w:id="24" w:name="_Toc520046712"/>
      <w:r>
        <w:lastRenderedPageBreak/>
        <w:t>API</w:t>
      </w:r>
      <w:bookmarkEnd w:id="24"/>
      <w:r>
        <w:t xml:space="preserve"> </w:t>
      </w:r>
    </w:p>
    <w:p w14:paraId="5926001E" w14:textId="0A99BF9E"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1334B8B5" w:rsidR="00DF2262" w:rsidRDefault="00DF2262" w:rsidP="00C85A64"/>
    <w:p w14:paraId="11A469CE" w14:textId="38A8AE6A"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4F7B7D14" w:rsidR="00DF2262" w:rsidRDefault="00DF2262" w:rsidP="00C85A64"/>
    <w:p w14:paraId="23FA41B6" w14:textId="50E0C933"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0B338FDE" w:rsidR="002A63F9" w:rsidRDefault="002A63F9" w:rsidP="00C85A64"/>
    <w:p w14:paraId="02F1971A" w14:textId="4EAE9B85"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60927713" w:rsidR="00266D1B" w:rsidRDefault="00266D1B" w:rsidP="00266D1B"/>
    <w:p w14:paraId="68CBFCC5" w14:textId="1A65EB79" w:rsidR="00266D1B" w:rsidRDefault="00266D1B" w:rsidP="00266D1B">
      <w:r w:rsidRPr="00266D1B">
        <w:rPr>
          <w:noProof/>
        </w:rPr>
        <w:drawing>
          <wp:anchor distT="0" distB="0" distL="114300" distR="114300" simplePos="0" relativeHeight="251660288" behindDoc="0" locked="0" layoutInCell="1" allowOverlap="1" wp14:anchorId="4F64C47A" wp14:editId="58BF2D8C">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7CD11A3D"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3E0A7B86" w:rsidR="00266D1B" w:rsidRPr="00C85A64" w:rsidRDefault="00266D1B" w:rsidP="00C85A64"/>
    <w:p w14:paraId="31CEFD80" w14:textId="053DF544" w:rsidR="00572144" w:rsidRPr="00572144" w:rsidRDefault="00572144" w:rsidP="00572144">
      <w:pPr>
        <w:pStyle w:val="Heading3"/>
      </w:pPr>
      <w:bookmarkStart w:id="25" w:name="_Toc520046713"/>
      <w:r>
        <w:t>Customer Experience</w:t>
      </w:r>
      <w:bookmarkEnd w:id="25"/>
    </w:p>
    <w:p w14:paraId="281B52C2" w14:textId="01044C78"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0BFEC04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220075">
        <w:t>I even received feedback from Tom about this:</w:t>
      </w:r>
    </w:p>
    <w:p w14:paraId="6FDA57F8" w14:textId="29F67727" w:rsidR="00220075" w:rsidRDefault="00220075" w:rsidP="00220075">
      <w:pPr>
        <w:ind w:left="709" w:right="662"/>
        <w:rPr>
          <w:i/>
          <w:iCs/>
        </w:rPr>
      </w:pPr>
      <w:r>
        <w:rPr>
          <w:i/>
          <w:iCs/>
        </w:rPr>
        <w:t>“</w:t>
      </w:r>
      <w:r w:rsidRPr="00220075">
        <w:rPr>
          <w:i/>
          <w:iCs/>
        </w:rPr>
        <w:t>When he was on rotation we had some small tasks within render, I started to explain to him how the system fits together but he had already figured it out before I was finished speaking.</w:t>
      </w:r>
      <w:r>
        <w:rPr>
          <w:i/>
          <w:iCs/>
        </w:rPr>
        <w:t xml:space="preserve">” </w:t>
      </w:r>
    </w:p>
    <w:p w14:paraId="48C10674" w14:textId="74800F5D" w:rsidR="00220075" w:rsidRPr="00220075" w:rsidRDefault="00220075" w:rsidP="00220075">
      <w:pPr>
        <w:ind w:left="709" w:right="662"/>
        <w:rPr>
          <w:i/>
          <w:iCs/>
        </w:rPr>
      </w:pPr>
      <w:r>
        <w:rPr>
          <w:i/>
          <w:iCs/>
        </w:rPr>
        <w:t>– Tom Price</w:t>
      </w:r>
    </w:p>
    <w:p w14:paraId="0D903ACC" w14:textId="5D42FE89" w:rsidR="00BD6B5D" w:rsidRDefault="00BD6B5D" w:rsidP="00694BA6"/>
    <w:p w14:paraId="4B03DFDD" w14:textId="7B445B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earliest opportunity. My final product could have been a lot worse had I not sought out </w:t>
      </w:r>
      <w:r w:rsidR="00CF1E8D">
        <w:rPr>
          <w:noProof/>
        </w:rPr>
        <mc:AlternateContent>
          <mc:Choice Requires="wps">
            <w:drawing>
              <wp:anchor distT="0" distB="0" distL="114300" distR="114300" simplePos="0" relativeHeight="251693056" behindDoc="0" locked="0" layoutInCell="1" allowOverlap="1" wp14:anchorId="550C0DCE" wp14:editId="23BEA189">
                <wp:simplePos x="0" y="0"/>
                <wp:positionH relativeFrom="column">
                  <wp:posOffset>802640</wp:posOffset>
                </wp:positionH>
                <wp:positionV relativeFrom="paragraph">
                  <wp:posOffset>2788631</wp:posOffset>
                </wp:positionV>
                <wp:extent cx="628015" cy="248920"/>
                <wp:effectExtent l="0" t="0" r="0" b="5080"/>
                <wp:wrapNone/>
                <wp:docPr id="25" name="Text Box 25"/>
                <wp:cNvGraphicFramePr/>
                <a:graphic xmlns:a="http://schemas.openxmlformats.org/drawingml/2006/main">
                  <a:graphicData uri="http://schemas.microsoft.com/office/word/2010/wordprocessingShape">
                    <wps:wsp>
                      <wps:cNvSpPr txBox="1"/>
                      <wps:spPr>
                        <a:xfrm>
                          <a:off x="0" y="0"/>
                          <a:ext cx="628015" cy="248920"/>
                        </a:xfrm>
                        <a:prstGeom prst="rect">
                          <a:avLst/>
                        </a:prstGeom>
                        <a:solidFill>
                          <a:schemeClr val="lt1"/>
                        </a:solidFill>
                        <a:ln w="6350">
                          <a:noFill/>
                        </a:ln>
                      </wps:spPr>
                      <wps:txbx>
                        <w:txbxContent>
                          <w:p w14:paraId="7C5FC7D5" w14:textId="0E05BB2C" w:rsidR="00307CF5" w:rsidRPr="00CF1E8D" w:rsidRDefault="00307CF5">
                            <w:pPr>
                              <w:rPr>
                                <w:sz w:val="18"/>
                                <w:szCs w:val="18"/>
                              </w:rPr>
                            </w:pPr>
                            <w:r w:rsidRPr="00CF1E8D">
                              <w:rPr>
                                <w:sz w:val="18"/>
                                <w:szCs w:val="18"/>
                              </w:rPr>
                              <w:t>Bef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50C0DCE" id="_x0000_t202" coordsize="21600,21600" o:spt="202" path="m,l,21600r21600,l21600,xe">
                <v:stroke joinstyle="miter"/>
                <v:path gradientshapeok="t" o:connecttype="rect"/>
              </v:shapetype>
              <v:shape id="Text Box 25" o:spid="_x0000_s1026" type="#_x0000_t202" style="position:absolute;margin-left:63.2pt;margin-top:219.6pt;width:49.45pt;height:19.6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" fillcolor="white [3201]" stroked="f" strokeweight=".5pt">
                <v:textbox>
                  <w:txbxContent>
                    <w:p w14:paraId="7C5FC7D5" w14:textId="0E05BB2C" w:rsidR="00307CF5" w:rsidRPr="00CF1E8D" w:rsidRDefault="00307CF5">
                      <w:pPr>
                        <w:rPr>
                          <w:sz w:val="18"/>
                          <w:szCs w:val="18"/>
                        </w:rPr>
                      </w:pPr>
                      <w:r w:rsidRPr="00CF1E8D">
                        <w:rPr>
                          <w:sz w:val="18"/>
                          <w:szCs w:val="18"/>
                        </w:rPr>
                        <w:t>Before</w:t>
                      </w:r>
                    </w:p>
                  </w:txbxContent>
                </v:textbox>
              </v:shape>
            </w:pict>
          </mc:Fallback>
        </mc:AlternateContent>
      </w:r>
      <w:r w:rsidR="00CF1E8D">
        <w:rPr>
          <w:noProof/>
        </w:rPr>
        <mc:AlternateContent>
          <mc:Choice Requires="wps">
            <w:drawing>
              <wp:anchor distT="0" distB="0" distL="114300" distR="114300" simplePos="0" relativeHeight="251695104" behindDoc="0" locked="0" layoutInCell="1" allowOverlap="1" wp14:anchorId="77B3C609" wp14:editId="0884194E">
                <wp:simplePos x="0" y="0"/>
                <wp:positionH relativeFrom="column">
                  <wp:posOffset>4442460</wp:posOffset>
                </wp:positionH>
                <wp:positionV relativeFrom="paragraph">
                  <wp:posOffset>2807335</wp:posOffset>
                </wp:positionV>
                <wp:extent cx="628015" cy="25717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628015" cy="257175"/>
                        </a:xfrm>
                        <a:prstGeom prst="rect">
                          <a:avLst/>
                        </a:prstGeom>
                        <a:solidFill>
                          <a:schemeClr val="lt1"/>
                        </a:solidFill>
                        <a:ln w="6350">
                          <a:noFill/>
                        </a:ln>
                      </wps:spPr>
                      <wps:txbx>
                        <w:txbxContent>
                          <w:p w14:paraId="76F9BF93" w14:textId="67DA26B7" w:rsidR="00307CF5" w:rsidRPr="00CF1E8D" w:rsidRDefault="00307CF5" w:rsidP="00CF1E8D">
                            <w:pPr>
                              <w:rPr>
                                <w:sz w:val="18"/>
                                <w:szCs w:val="18"/>
                              </w:rPr>
                            </w:pPr>
                            <w:r w:rsidRPr="00CF1E8D">
                              <w:rPr>
                                <w:sz w:val="18"/>
                                <w:szCs w:val="18"/>
                              </w:rPr>
                              <w:t>Af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3C609" id="Text Box 27" o:spid="_x0000_s1027" type="#_x0000_t202" style="position:absolute;margin-left:349.8pt;margin-top:221.05pt;width:49.45pt;height:20.2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" fillcolor="white [3201]" stroked="f" strokeweight=".5pt">
                <v:textbox>
                  <w:txbxContent>
                    <w:p w14:paraId="76F9BF93" w14:textId="67DA26B7" w:rsidR="00307CF5" w:rsidRPr="00CF1E8D" w:rsidRDefault="00307CF5" w:rsidP="00CF1E8D">
                      <w:pPr>
                        <w:rPr>
                          <w:sz w:val="18"/>
                          <w:szCs w:val="18"/>
                        </w:rPr>
                      </w:pPr>
                      <w:r w:rsidRPr="00CF1E8D">
                        <w:rPr>
                          <w:sz w:val="18"/>
                          <w:szCs w:val="18"/>
                        </w:rPr>
                        <w:t>After</w:t>
                      </w:r>
                    </w:p>
                  </w:txbxContent>
                </v:textbox>
              </v:shape>
            </w:pict>
          </mc:Fallback>
        </mc:AlternateContent>
      </w:r>
      <w:r w:rsidR="00240AD3" w:rsidRPr="00240AD3">
        <w:drawing>
          <wp:anchor distT="0" distB="0" distL="114300" distR="114300" simplePos="0" relativeHeight="251692032" behindDoc="0" locked="0" layoutInCell="1" allowOverlap="1" wp14:anchorId="5E9681E8" wp14:editId="7EC9D13E">
            <wp:simplePos x="0" y="0"/>
            <wp:positionH relativeFrom="column">
              <wp:posOffset>-343881</wp:posOffset>
            </wp:positionH>
            <wp:positionV relativeFrom="paragraph">
              <wp:posOffset>1007110</wp:posOffset>
            </wp:positionV>
            <wp:extent cx="2964815" cy="1673860"/>
            <wp:effectExtent l="63500" t="63500" r="57785" b="660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64815" cy="1673860"/>
                    </a:xfrm>
                    <a:prstGeom prst="rect">
                      <a:avLst/>
                    </a:prstGeom>
                    <a:effectLst>
                      <a:glow rad="63500">
                        <a:schemeClr val="accent3">
                          <a:satMod val="175000"/>
                          <a:alpha val="40000"/>
                        </a:schemeClr>
                      </a:glow>
                    </a:effectLst>
                  </pic:spPr>
                </pic:pic>
              </a:graphicData>
            </a:graphic>
            <wp14:sizeRelH relativeFrom="page">
              <wp14:pctWidth>0</wp14:pctWidth>
            </wp14:sizeRelH>
            <wp14:sizeRelV relativeFrom="page">
              <wp14:pctHeight>0</wp14:pctHeight>
            </wp14:sizeRelV>
          </wp:anchor>
        </w:drawing>
      </w:r>
      <w:r w:rsidR="00240AD3" w:rsidRPr="00EE5BC3">
        <w:rPr>
          <w:noProof/>
        </w:rPr>
        <w:drawing>
          <wp:anchor distT="0" distB="0" distL="114300" distR="114300" simplePos="0" relativeHeight="251661312" behindDoc="1" locked="0" layoutInCell="1" allowOverlap="1" wp14:anchorId="52792AF8" wp14:editId="76B129C6">
            <wp:simplePos x="0" y="0"/>
            <wp:positionH relativeFrom="column">
              <wp:posOffset>3171479</wp:posOffset>
            </wp:positionH>
            <wp:positionV relativeFrom="paragraph">
              <wp:posOffset>923290</wp:posOffset>
            </wp:positionV>
            <wp:extent cx="3174365" cy="1828800"/>
            <wp:effectExtent l="63500" t="63500" r="64135" b="6350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74365" cy="1828800"/>
                    </a:xfrm>
                    <a:prstGeom prst="rect">
                      <a:avLst/>
                    </a:prstGeom>
                    <a:effectLst>
                      <a:glow rad="63500">
                        <a:schemeClr val="accent3">
                          <a:satMod val="175000"/>
                          <a:alpha val="40000"/>
                        </a:schemeClr>
                      </a:glow>
                    </a:effectLst>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31904EDA" w:rsidR="00EE5BC3" w:rsidRDefault="00EE5BC3" w:rsidP="00694BA6"/>
    <w:p w14:paraId="712C4945" w14:textId="41B3F241" w:rsidR="00BD6B5D" w:rsidRDefault="00BD6B5D" w:rsidP="00694BA6"/>
    <w:p w14:paraId="3E420A73" w14:textId="4D088E54" w:rsidR="00EE5BC3" w:rsidRDefault="00EE5BC3" w:rsidP="00710C03"/>
    <w:p w14:paraId="5C49078D" w14:textId="78B3A0A8" w:rsidR="00220075" w:rsidRDefault="00220075" w:rsidP="00710C03"/>
    <w:p w14:paraId="1E275793" w14:textId="665776B2" w:rsidR="00220075" w:rsidRDefault="00220075" w:rsidP="00710C03"/>
    <w:p w14:paraId="1E2C2B54" w14:textId="4497CA61" w:rsidR="00220075" w:rsidRDefault="00220075" w:rsidP="00710C03"/>
    <w:p w14:paraId="0E3BB3C6" w14:textId="77777777" w:rsidR="00220075" w:rsidRDefault="00220075"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26" w:name="_Toc520046714"/>
      <w:r>
        <w:t>Finishing off</w:t>
      </w:r>
      <w:bookmarkEnd w:id="26"/>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27" w:name="_Toc520046715"/>
      <w:r>
        <w:lastRenderedPageBreak/>
        <w:t>Customer Experience</w:t>
      </w:r>
      <w:bookmarkEnd w:id="27"/>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28" w:name="_Toc520046716"/>
      <w:commentRangeStart w:id="29"/>
      <w:r>
        <w:t>Background</w:t>
      </w:r>
      <w:commentRangeEnd w:id="29"/>
      <w:r>
        <w:rPr>
          <w:rStyle w:val="CommentReference"/>
          <w:rFonts w:asciiTheme="minorHAnsi" w:eastAsiaTheme="minorHAnsi" w:hAnsiTheme="minorHAnsi" w:cstheme="minorBidi"/>
          <w:color w:val="auto"/>
        </w:rPr>
        <w:commentReference w:id="29"/>
      </w:r>
      <w:bookmarkEnd w:id="28"/>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0" w:name="_Toc520046717"/>
      <w:r>
        <w:t>People</w:t>
      </w:r>
      <w:bookmarkEnd w:id="30"/>
    </w:p>
    <w:p w14:paraId="27418550" w14:textId="64C9CE06" w:rsidR="008D7939" w:rsidRDefault="008D7939" w:rsidP="006F0CDD">
      <w:r>
        <w:t>The pod had a fairly typical structure and process according to the agile process I’ve already described</w:t>
      </w:r>
      <w:r w:rsidR="00240AD3">
        <w:t xml:space="preserve"> </w:t>
      </w:r>
      <w:hyperlink w:anchor="Agile Process" w:history="1">
        <w:r w:rsidR="00240AD3" w:rsidRPr="00240AD3">
          <w:rPr>
            <w:rStyle w:val="Hyperlink"/>
          </w:rPr>
          <w:t>abo</w:t>
        </w:r>
        <w:r w:rsidR="00240AD3" w:rsidRPr="00240AD3">
          <w:rPr>
            <w:rStyle w:val="Hyperlink"/>
          </w:rPr>
          <w:t>v</w:t>
        </w:r>
        <w:r w:rsidR="00240AD3" w:rsidRPr="00240AD3">
          <w:rPr>
            <w:rStyle w:val="Hyperlink"/>
          </w:rPr>
          <w:t>e</w:t>
        </w:r>
      </w:hyperlink>
      <w:r>
        <w:t>, originally consisting of:</w:t>
      </w:r>
    </w:p>
    <w:p w14:paraId="42E49CA7" w14:textId="78C894BE" w:rsidR="008D7939" w:rsidRDefault="008D7939" w:rsidP="008D7939">
      <w:pPr>
        <w:pStyle w:val="ListParagraph"/>
        <w:numPr>
          <w:ilvl w:val="0"/>
          <w:numId w:val="27"/>
        </w:numPr>
      </w:pPr>
      <w:r>
        <w:t xml:space="preserve">Mark </w:t>
      </w:r>
      <w:proofErr w:type="spellStart"/>
      <w:r>
        <w:t>Cridland</w:t>
      </w:r>
      <w:proofErr w:type="spellEnd"/>
      <w:r>
        <w:t xml:space="preserve">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 xml:space="preserve">Adrian </w:t>
      </w:r>
      <w:proofErr w:type="spellStart"/>
      <w:r>
        <w:t>Kateliev</w:t>
      </w:r>
      <w:proofErr w:type="spellEnd"/>
      <w:r>
        <w:t xml:space="preserve"> (Remote Engineer – Bulgaria)</w:t>
      </w:r>
    </w:p>
    <w:p w14:paraId="745D33FE" w14:textId="269C0507" w:rsidR="008D7939" w:rsidRDefault="008D7939" w:rsidP="008D7939">
      <w:pPr>
        <w:pStyle w:val="ListParagraph"/>
        <w:numPr>
          <w:ilvl w:val="0"/>
          <w:numId w:val="27"/>
        </w:numPr>
      </w:pPr>
      <w:proofErr w:type="spellStart"/>
      <w:r>
        <w:t>Kiril</w:t>
      </w:r>
      <w:proofErr w:type="spellEnd"/>
      <w:r>
        <w:t xml:space="preserve"> </w:t>
      </w:r>
      <w:proofErr w:type="spellStart"/>
      <w:r>
        <w:t>Panchev</w:t>
      </w:r>
      <w:proofErr w:type="spellEnd"/>
      <w:r>
        <w:t xml:space="preserve">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1" w:name="_Toc520046718"/>
      <w:r>
        <w:t>Notable events</w:t>
      </w:r>
      <w:bookmarkEnd w:id="31"/>
    </w:p>
    <w:p w14:paraId="5C0473E3" w14:textId="124A0FA7" w:rsidR="00A80354" w:rsidRDefault="00A80354" w:rsidP="00A80354">
      <w:r>
        <w:t>During my 7 months with the pod there ar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2" w:name="_Toc520046719"/>
      <w:r>
        <w:t>Void of Tom Price</w:t>
      </w:r>
      <w:bookmarkEnd w:id="32"/>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3"/>
      <w:r w:rsidR="00583295">
        <w:t xml:space="preserve">in my investment. </w:t>
      </w:r>
      <w:commentRangeEnd w:id="33"/>
      <w:r w:rsidR="00583295">
        <w:rPr>
          <w:rStyle w:val="CommentReference"/>
        </w:rPr>
        <w:commentReference w:id="33"/>
      </w:r>
    </w:p>
    <w:p w14:paraId="39673B2C" w14:textId="77777777" w:rsidR="006F0CDD" w:rsidRDefault="006F0CDD" w:rsidP="006F0CDD"/>
    <w:p w14:paraId="02B7D497" w14:textId="51417860" w:rsidR="00821304" w:rsidRDefault="00821304" w:rsidP="00821304">
      <w:pPr>
        <w:pStyle w:val="Heading3"/>
      </w:pPr>
      <w:bookmarkStart w:id="34" w:name="_Toc520046720"/>
      <w:r>
        <w:t xml:space="preserve">Welcoming of Jordan </w:t>
      </w:r>
      <w:proofErr w:type="spellStart"/>
      <w:r>
        <w:t>Clague</w:t>
      </w:r>
      <w:bookmarkEnd w:id="34"/>
      <w:proofErr w:type="spellEnd"/>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487D9682" w14:textId="5CFD56A5" w:rsidR="00483D16" w:rsidRPr="00821304" w:rsidRDefault="0000004B" w:rsidP="00240AD3">
      <w:r>
        <w:t xml:space="preserve">This feedback amplified the overall experience and proved that my focus on improving my communication </w:t>
      </w:r>
      <w:r w:rsidR="006D590D">
        <w:t xml:space="preserve">was paying off. I appreciated the opportunity to gain experience as a mentor. </w:t>
      </w:r>
    </w:p>
    <w:p w14:paraId="2B2D44DE" w14:textId="77777777" w:rsidR="00821304" w:rsidRDefault="00821304" w:rsidP="006F0CDD"/>
    <w:p w14:paraId="0112B6F1" w14:textId="3355507B" w:rsidR="00402D95" w:rsidRDefault="00940275" w:rsidP="00402D95">
      <w:pPr>
        <w:pStyle w:val="Heading2"/>
      </w:pPr>
      <w:bookmarkStart w:id="35" w:name="_Toc520046721"/>
      <w:r>
        <w:t>What I did</w:t>
      </w:r>
      <w:bookmarkEnd w:id="35"/>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w:t>
      </w:r>
      <w:r>
        <w:lastRenderedPageBreak/>
        <w:t xml:space="preserve">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w:t>
      </w:r>
      <w:proofErr w:type="spellStart"/>
      <w:r>
        <w:t>hammertime</w:t>
      </w:r>
      <w:proofErr w:type="spellEnd"/>
      <w:r>
        <w:t xml:space="preserve"> and some of our own purpose built microservices. </w:t>
      </w:r>
    </w:p>
    <w:p w14:paraId="6EC274E5" w14:textId="1C9DF129" w:rsidR="00C03BBB" w:rsidRDefault="00C03BBB" w:rsidP="00A04800"/>
    <w:p w14:paraId="20C08337" w14:textId="19A82CCA" w:rsidR="00D17432" w:rsidRDefault="00E20776" w:rsidP="00E20776">
      <w:r>
        <w:t xml:space="preserve">I also managed to get involved with some quite long-term projects during my time in the pod. Including the Booking History Service which was a </w:t>
      </w:r>
      <w:proofErr w:type="gramStart"/>
      <w:r>
        <w:t>2-3 month</w:t>
      </w:r>
      <w:proofErr w:type="gramEnd"/>
      <w:r>
        <w:t xml:space="preserve"> project that started as early as my second CEX sprint. This project and others that I worked on are detailed in the </w:t>
      </w:r>
      <w:hyperlink w:anchor="Projects" w:history="1">
        <w:r w:rsidRPr="00E20776">
          <w:rPr>
            <w:rStyle w:val="Hyperlink"/>
          </w:rPr>
          <w:t>projects</w:t>
        </w:r>
      </w:hyperlink>
      <w:r>
        <w:t xml:space="preserve"> section of this report.  </w:t>
      </w:r>
    </w:p>
    <w:p w14:paraId="63CB0CC2" w14:textId="3CF64B44" w:rsidR="00E20776" w:rsidRDefault="00E20776" w:rsidP="00E20776"/>
    <w:p w14:paraId="4FB250BC" w14:textId="51D9758F" w:rsidR="003A2BB7" w:rsidRDefault="00796336" w:rsidP="00796336">
      <w:pPr>
        <w:pStyle w:val="Heading2"/>
      </w:pPr>
      <w:bookmarkStart w:id="36" w:name="_Toc520046722"/>
      <w:r>
        <w:t>Thoughts and feelings</w:t>
      </w:r>
      <w:bookmarkEnd w:id="36"/>
    </w:p>
    <w:p w14:paraId="6B1E87C3" w14:textId="38E8BDD1" w:rsidR="00F4768B" w:rsidRDefault="00796336" w:rsidP="00F4768B">
      <w:r>
        <w:t>The time I spent with the CEX pod was extremely valuable. It shaped me a lot as an early engineer and helped highlight my initial strengths and weaknesses</w:t>
      </w:r>
      <w:r w:rsidR="00F4768B">
        <w:t>, which I managed to work on and significantly improve during my service. Especially my communication skills, the easy-going nature of my fellow pod members really helped me come out of my shell.</w:t>
      </w:r>
    </w:p>
    <w:p w14:paraId="53C6C52E" w14:textId="0B874FC7" w:rsidR="00F4768B" w:rsidRDefault="00F4768B" w:rsidP="00F4768B"/>
    <w:p w14:paraId="610C4581" w14:textId="334D14AF" w:rsidR="00F4768B" w:rsidRDefault="00F4768B" w:rsidP="00F4768B">
      <w:r>
        <w:t xml:space="preserve">The varied opportunities that this pod provided also gave me a lot of broad knowledge at an early stage which was extremely useful. Thanks to the mostly self-driven booking history project I managed to learn early on the microservice architecture at HX. Whilst the work for the CC and direct customers helped expand my front-end skills in a range of different systems. </w:t>
      </w:r>
    </w:p>
    <w:p w14:paraId="2F1F52EB" w14:textId="65B87777" w:rsidR="00F4768B" w:rsidRDefault="00F4768B" w:rsidP="00F4768B"/>
    <w:p w14:paraId="70CC08F0" w14:textId="4945C980" w:rsidR="00F4768B" w:rsidRDefault="00F4768B" w:rsidP="00F4768B">
      <w:r>
        <w:t>I’ve always said that CEX would have been a fantastic permanent pod if I was at HX as a full-time engineer. The work isn’t always exciting but the people in the pod made it an absolute blast, with many a fun pod lunch had. However, due to the fact I was at HX on placement I believe I could have benefitted more form moving pods earlier. By the time I’d stayed in the pod for 5 or 6 months</w:t>
      </w:r>
      <w:r w:rsidR="00C06FEA">
        <w:t xml:space="preserve"> the majority of the work became trivial to complete and didn’t teach me much. I would have appreciated a chance to experience another pod and learn even more. </w:t>
      </w:r>
    </w:p>
    <w:p w14:paraId="07AD8235" w14:textId="77777777" w:rsidR="00F4768B" w:rsidRDefault="00F4768B" w:rsidP="00F4768B"/>
    <w:p w14:paraId="77EADB12" w14:textId="54C40BF1" w:rsidR="00BB1974" w:rsidRDefault="00C06FEA" w:rsidP="00C06FEA">
      <w:r>
        <w:t xml:space="preserve">Overall, my time with CEX was a great experience. I feel that it is a fantastic pod to start in due to variety of work that is completed across many projects. It’s a great way to develop a broad understanding of HX systems. Even though my work in the pod eventually felt stale the people I was surrounded with made it all worthwhile and kept it enjoyable. I’m thankful for how the team aspects contributed to my communication skills and the broad initial education it gave me, all of which have helped me going forwards. </w:t>
      </w:r>
      <w:r w:rsidR="00F4768B">
        <w:t xml:space="preserve"> </w:t>
      </w:r>
    </w:p>
    <w:p w14:paraId="4BB03ED6" w14:textId="56690A4F" w:rsidR="00C521E8" w:rsidRDefault="00B5018A" w:rsidP="00B5018A">
      <w:pPr>
        <w:pStyle w:val="Heading1"/>
      </w:pPr>
      <w:bookmarkStart w:id="37" w:name="_Toc520046723"/>
      <w:r>
        <w:t>Tech Foundations</w:t>
      </w:r>
      <w:r w:rsidR="00707E04">
        <w:t xml:space="preserve"> (Dev</w:t>
      </w:r>
      <w:r w:rsidR="00583B1C">
        <w:t xml:space="preserve"> stream</w:t>
      </w:r>
      <w:r w:rsidR="00707E04">
        <w:t>)</w:t>
      </w:r>
      <w:bookmarkEnd w:id="37"/>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38" w:name="_Toc520046724"/>
      <w:r>
        <w:t>Background</w:t>
      </w:r>
      <w:bookmarkEnd w:id="38"/>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nding our offering to the team. This included our own in-house self-built CI service, dockyard-deploy scripts, dockyard-tools like dockyard-</w:t>
      </w:r>
      <w:proofErr w:type="spellStart"/>
      <w:r w:rsidR="007F47AF">
        <w:t>rpc</w:t>
      </w:r>
      <w:proofErr w:type="spellEnd"/>
      <w:r w:rsidR="007F47AF">
        <w:t xml:space="preserve"> and many others. </w:t>
      </w:r>
    </w:p>
    <w:p w14:paraId="092D6E4D" w14:textId="77777777" w:rsidR="006B02C8" w:rsidRDefault="006B02C8" w:rsidP="006B02C8"/>
    <w:p w14:paraId="2EED3732" w14:textId="789B87B2" w:rsidR="006B02C8" w:rsidRDefault="006B02C8" w:rsidP="006B02C8">
      <w:pPr>
        <w:pStyle w:val="Heading3"/>
      </w:pPr>
      <w:bookmarkStart w:id="39" w:name="_Toc520046725"/>
      <w:r>
        <w:t>People</w:t>
      </w:r>
      <w:bookmarkEnd w:id="39"/>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 xml:space="preserve">Steve </w:t>
      </w:r>
      <w:proofErr w:type="spellStart"/>
      <w:r>
        <w:t>Coppin</w:t>
      </w:r>
      <w:proofErr w:type="spellEnd"/>
      <w:r>
        <w:t>-Smith (“Pod Lead”)</w:t>
      </w:r>
    </w:p>
    <w:p w14:paraId="548B3094" w14:textId="2FDE256D" w:rsidR="003A27CE" w:rsidRDefault="003A27CE" w:rsidP="003A27CE">
      <w:pPr>
        <w:pStyle w:val="ListParagraph"/>
        <w:numPr>
          <w:ilvl w:val="0"/>
          <w:numId w:val="27"/>
        </w:numPr>
      </w:pPr>
      <w:r>
        <w:t xml:space="preserve">Oliver </w:t>
      </w:r>
      <w:proofErr w:type="spellStart"/>
      <w:r>
        <w:t>Rumbelow</w:t>
      </w:r>
      <w:proofErr w:type="spellEnd"/>
      <w:r>
        <w:t xml:space="preserve"> (Engineer)</w:t>
      </w:r>
    </w:p>
    <w:p w14:paraId="784EA5E7" w14:textId="2DA766E8" w:rsidR="003A27CE" w:rsidRDefault="003A27CE" w:rsidP="003A27CE">
      <w:pPr>
        <w:pStyle w:val="ListParagraph"/>
        <w:numPr>
          <w:ilvl w:val="0"/>
          <w:numId w:val="27"/>
        </w:numPr>
      </w:pPr>
      <w:r>
        <w:t xml:space="preserve">Mark </w:t>
      </w:r>
      <w:proofErr w:type="spellStart"/>
      <w:r>
        <w:t>Fermor</w:t>
      </w:r>
      <w:proofErr w:type="spellEnd"/>
      <w:r>
        <w:t xml:space="preserve"> (Site Reliability Engineer)</w:t>
      </w:r>
    </w:p>
    <w:p w14:paraId="7C3F90EA" w14:textId="13390DD6" w:rsidR="003A27CE" w:rsidRDefault="003A27CE" w:rsidP="003A27CE">
      <w:pPr>
        <w:pStyle w:val="ListParagraph"/>
        <w:numPr>
          <w:ilvl w:val="0"/>
          <w:numId w:val="27"/>
        </w:numPr>
      </w:pPr>
      <w:proofErr w:type="spellStart"/>
      <w:r>
        <w:t>Khusro</w:t>
      </w:r>
      <w:proofErr w:type="spellEnd"/>
      <w:r>
        <w:t xml:space="preserve">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lastRenderedPageBreak/>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40" w:name="_Toc520046726"/>
      <w:r>
        <w:t>Process</w:t>
      </w:r>
      <w:bookmarkEnd w:id="40"/>
    </w:p>
    <w:p w14:paraId="517EEB6D" w14:textId="5C4F5879" w:rsidR="00BF119E" w:rsidRDefault="004C19F9" w:rsidP="00BF119E">
      <w:r>
        <w:t xml:space="preserve">The process within dev foundations was a complete contrast to what I had experienced in CEX and how the majority of the web team operates. We didn’t use </w:t>
      </w:r>
      <w:proofErr w:type="spellStart"/>
      <w:r>
        <w:t>jira</w:t>
      </w:r>
      <w:proofErr w:type="spellEnd"/>
      <w:r>
        <w:t xml:space="preserve">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w:t>
      </w:r>
      <w:proofErr w:type="spellStart"/>
      <w:r w:rsidR="00F97EE3">
        <w:t>todo</w:t>
      </w:r>
      <w:proofErr w:type="spellEnd"/>
      <w:r w:rsidR="00F97EE3">
        <w:t xml:space="preserve"> list in slack. </w:t>
      </w:r>
    </w:p>
    <w:p w14:paraId="710C2E96" w14:textId="77777777" w:rsidR="00EF5371" w:rsidRDefault="00EF5371" w:rsidP="00EF5371"/>
    <w:p w14:paraId="7B642C92" w14:textId="4D0ED573" w:rsidR="00EF5371" w:rsidRDefault="00EF5371" w:rsidP="00EF5371">
      <w:pPr>
        <w:pStyle w:val="Heading2"/>
      </w:pPr>
      <w:bookmarkStart w:id="41" w:name="_Toc520046727"/>
      <w:r>
        <w:t>What I did</w:t>
      </w:r>
      <w:bookmarkEnd w:id="41"/>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w:t>
      </w:r>
      <w:commentRangeStart w:id="42"/>
      <w:r w:rsidR="009C4455">
        <w:t xml:space="preserve">projects </w:t>
      </w:r>
      <w:commentRangeEnd w:id="42"/>
      <w:r w:rsidR="009C4455">
        <w:rPr>
          <w:rStyle w:val="CommentReference"/>
        </w:rPr>
        <w:commentReference w:id="42"/>
      </w:r>
      <w:r w:rsidR="009C4455">
        <w:t xml:space="preserve">section. </w:t>
      </w:r>
    </w:p>
    <w:p w14:paraId="7468159D" w14:textId="5108AAFD" w:rsidR="00EF5371" w:rsidRDefault="00EF5371" w:rsidP="009C4455"/>
    <w:p w14:paraId="11A88842" w14:textId="1E33BD90" w:rsidR="00635EA6" w:rsidRDefault="00FA2991" w:rsidP="00274B6D">
      <w:pPr>
        <w:pStyle w:val="Heading2"/>
      </w:pPr>
      <w:bookmarkStart w:id="43" w:name="_Toc520046728"/>
      <w:r>
        <w:lastRenderedPageBreak/>
        <w:t>Notable events</w:t>
      </w:r>
      <w:bookmarkEnd w:id="43"/>
    </w:p>
    <w:p w14:paraId="41FC0BEA" w14:textId="139482DB" w:rsidR="00274B6D" w:rsidRDefault="00274B6D" w:rsidP="00274B6D">
      <w:r>
        <w:t xml:space="preserve">I felt my time within dev foundations was actually a lot less eventful than CEX,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44" w:name="_Toc520046729"/>
      <w:r>
        <w:t>Steve’s sudden resignation</w:t>
      </w:r>
      <w:bookmarkEnd w:id="44"/>
    </w:p>
    <w:p w14:paraId="22B73E14" w14:textId="6FB5D731" w:rsidR="000B5C66" w:rsidRDefault="0064476D" w:rsidP="000B5C66">
      <w:r>
        <w:t xml:space="preserve">Steve’s resignation came in extremely short notice and was a shock to all but his closest friends. He spoke to us privately on the day of the announcement to explain some of his reasoning before almost disappearing within the same day, taking his last bits of annual leave before he went. I didn’t see this coming even though I’d </w:t>
      </w:r>
      <w:r w:rsidR="00A706E2">
        <w:t xml:space="preserve">personally </w:t>
      </w:r>
      <w:r>
        <w:t>observed some of the areas that frustrated him, i</w:t>
      </w:r>
      <w:r w:rsidR="00A706E2">
        <w:t xml:space="preserve">ncluding the </w:t>
      </w:r>
      <w:commentRangeStart w:id="45"/>
      <w:r w:rsidR="00A706E2">
        <w:t xml:space="preserve">bastardised </w:t>
      </w:r>
      <w:commentRangeEnd w:id="45"/>
      <w:r w:rsidR="000B5C66">
        <w:rPr>
          <w:rStyle w:val="CommentReference"/>
        </w:rPr>
        <w:commentReference w:id="45"/>
      </w:r>
      <w:r w:rsidR="00A706E2">
        <w:t xml:space="preserve">agile process that was too far from the original agile manifesto for his liking. He’d done an amazing job of applying a more barebones process to our pod, but the business </w:t>
      </w:r>
      <w:r w:rsidR="000B5C66">
        <w:t xml:space="preserve">wouldn’t let this approach spread further. </w:t>
      </w:r>
    </w:p>
    <w:p w14:paraId="2E0D5808" w14:textId="77777777" w:rsidR="000B5C66" w:rsidRDefault="000B5C66" w:rsidP="00FA2991"/>
    <w:p w14:paraId="49593424" w14:textId="4FBB41E7" w:rsidR="00A706E2" w:rsidRDefault="00A706E2" w:rsidP="00FA2991">
      <w:r>
        <w:t xml:space="preserve">I was concerned initially about the pod without </w:t>
      </w:r>
      <w:proofErr w:type="gramStart"/>
      <w:r>
        <w:t>Steve</w:t>
      </w:r>
      <w:proofErr w:type="gramEnd"/>
      <w:r>
        <w:t xml:space="preserve"> but he truly had made us highly autonomous in a way that would allow us to continue without him. So far, we’ve clearly managed to prove that we’re capable of this to our stakeholders as we still operate without a pod lead to this day.</w:t>
      </w:r>
    </w:p>
    <w:p w14:paraId="5DDC1A73" w14:textId="77777777" w:rsidR="00A706E2" w:rsidRDefault="00A706E2" w:rsidP="00FA2991"/>
    <w:p w14:paraId="771A5C70" w14:textId="39317CD2" w:rsidR="00A706E2" w:rsidRDefault="00A706E2" w:rsidP="00A706E2">
      <w:commentRangeStart w:id="46"/>
      <w:r>
        <w:t>This entire experience was surprising since it came out of the blue,</w:t>
      </w:r>
      <w:commentRangeEnd w:id="46"/>
      <w:r w:rsidR="000B5C66">
        <w:rPr>
          <w:rStyle w:val="CommentReference"/>
        </w:rPr>
        <w:commentReference w:id="46"/>
      </w:r>
      <w:r>
        <w:t xml:space="preserve"> </w:t>
      </w:r>
      <w:commentRangeStart w:id="47"/>
      <w:r>
        <w:t>but I feel the fact I’ve managed to continue delivering and supporting my teammates is a testament to how the year has shaped me</w:t>
      </w:r>
      <w:commentRangeEnd w:id="47"/>
      <w:r w:rsidR="000B5C66">
        <w:rPr>
          <w:rStyle w:val="CommentReference"/>
        </w:rPr>
        <w:commentReference w:id="47"/>
      </w:r>
      <w:r>
        <w:t>. It shows the level of confidence, self-organisation and drive I’ve developed to be able to continue thriving in an autonomous workflow independently.</w:t>
      </w:r>
      <w:r w:rsidR="000B5C66">
        <w:t xml:space="preserve"> Steve even provided me feedback upon his departure that reassured me about the value I brought to the pod. This left me in a confident position to carry on without him. </w:t>
      </w:r>
    </w:p>
    <w:p w14:paraId="288E138D" w14:textId="77777777" w:rsidR="00A706E2" w:rsidRDefault="00A706E2" w:rsidP="00A706E2"/>
    <w:p w14:paraId="6E0C68FE" w14:textId="6D24CF1B" w:rsidR="00FA2991" w:rsidRPr="00FA2991" w:rsidRDefault="00FA2991" w:rsidP="00FA2991">
      <w:pPr>
        <w:pStyle w:val="Heading2"/>
      </w:pPr>
      <w:bookmarkStart w:id="48" w:name="_Toc520046730"/>
      <w:r>
        <w:t>Thoughts and feelings</w:t>
      </w:r>
      <w:bookmarkEnd w:id="48"/>
    </w:p>
    <w:p w14:paraId="03A7DFA3" w14:textId="58F48688" w:rsidR="00EF5371" w:rsidRDefault="000B5C66" w:rsidP="00B5018A">
      <w:r>
        <w:t xml:space="preserve">Overall, I feel that the dev foundations pod has given me exactly the technical challenge I was looking for. It’s been an incredible experience to work alongside such talented engineers and gain insight into the deeper world of infrastructure. </w:t>
      </w:r>
      <w:r w:rsidR="002A339F">
        <w:t xml:space="preserve">I’ve benefitted hugely in terms of knowledge but also the confidence it’s given me, being able to hold my own even surrounded by some of HXs most experienced technical engineers. I have faith in myself, my work and the rest of my career in this area thanks to the opportunity. </w:t>
      </w:r>
    </w:p>
    <w:p w14:paraId="2FC8A6F5" w14:textId="77777777" w:rsidR="000B5C66" w:rsidRDefault="000B5C66" w:rsidP="00B5018A"/>
    <w:p w14:paraId="72F7E7A3" w14:textId="46C6B3C0"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w:t>
      </w:r>
      <w:proofErr w:type="spellStart"/>
      <w:r w:rsidR="00682160">
        <w:t>kubernetes</w:t>
      </w:r>
      <w:proofErr w:type="spellEnd"/>
      <w:r w:rsidR="00682160">
        <w:t xml:space="preserve"> and cloud architecture. All of which play a hugely important part in our systems and many of those in use in the modern world outside of HX. </w:t>
      </w:r>
      <w:r w:rsidR="002A339F">
        <w:t xml:space="preserve">I’m happy to have had the opportunity to learn so much about modern infrastructure that’s becoming used globally. </w:t>
      </w:r>
    </w:p>
    <w:p w14:paraId="37D9F83B" w14:textId="77777777" w:rsidR="002A339F" w:rsidRDefault="002A339F" w:rsidP="002A339F"/>
    <w:p w14:paraId="4014CDB2" w14:textId="7923EC78" w:rsidR="002A339F" w:rsidRDefault="002A339F" w:rsidP="002A339F">
      <w:r w:rsidRPr="002A339F">
        <w:rPr>
          <w:highlight w:val="yellow"/>
        </w:rPr>
        <w:lastRenderedPageBreak/>
        <w:t>{</w:t>
      </w:r>
      <w:proofErr w:type="gramStart"/>
      <w:r w:rsidRPr="002A339F">
        <w:rPr>
          <w:highlight w:val="yellow"/>
        </w:rPr>
        <w:t>{{ Maybe</w:t>
      </w:r>
      <w:proofErr w:type="gramEnd"/>
      <w:r w:rsidRPr="002A339F">
        <w:rPr>
          <w:highlight w:val="yellow"/>
        </w:rPr>
        <w:t xml:space="preserve"> needs expanding }}}</w:t>
      </w:r>
      <w:r>
        <w:t xml:space="preserve"> </w:t>
      </w:r>
    </w:p>
    <w:p w14:paraId="75623EEA" w14:textId="77777777" w:rsidR="002A339F" w:rsidRDefault="002A339F" w:rsidP="002A339F"/>
    <w:p w14:paraId="5514A020" w14:textId="476596C1" w:rsidR="00A56A48" w:rsidRDefault="00A56A48">
      <w:r>
        <w:br w:type="page"/>
      </w:r>
    </w:p>
    <w:p w14:paraId="1F5545C1" w14:textId="7ADC25C1" w:rsidR="002A339F" w:rsidRDefault="00A56A48" w:rsidP="00A56A48">
      <w:pPr>
        <w:pStyle w:val="Heading1"/>
      </w:pPr>
      <w:bookmarkStart w:id="49" w:name="_Toc520046731"/>
      <w:r>
        <w:lastRenderedPageBreak/>
        <w:t>Projects</w:t>
      </w:r>
      <w:bookmarkEnd w:id="49"/>
    </w:p>
    <w:p w14:paraId="5131B43B" w14:textId="4BAFC64A" w:rsidR="00A56A48" w:rsidRDefault="00517CC4" w:rsidP="00A56A48">
      <w:r>
        <w:t xml:space="preserve">Whilst quite a lot of my work was typical day-to-day based business as usual tickets I have also been involved a variety of projects. This section will detail some of the key projects that I felt shaped my year and made substantial contributions to my development. </w:t>
      </w:r>
    </w:p>
    <w:p w14:paraId="6202969F" w14:textId="77777777" w:rsidR="00517CC4" w:rsidRDefault="00517CC4" w:rsidP="00A56A48"/>
    <w:p w14:paraId="6AA153A6" w14:textId="7A26D9EE" w:rsidR="00A56A48" w:rsidRDefault="00A56A48" w:rsidP="00A56A48">
      <w:pPr>
        <w:pStyle w:val="Heading2"/>
      </w:pPr>
      <w:bookmarkStart w:id="50" w:name="_Toc520046732"/>
      <w:r>
        <w:t>Booking History</w:t>
      </w:r>
      <w:bookmarkEnd w:id="50"/>
    </w:p>
    <w:p w14:paraId="4F07C04D" w14:textId="27748FBA" w:rsidR="00517CC4" w:rsidRDefault="00517CC4" w:rsidP="00517CC4">
      <w:r>
        <w:t>One of my earliest projects was the new booking history service, this was handed over to me from Tom Price and ended up being my sole focus for my first two to three months at HX.</w:t>
      </w:r>
    </w:p>
    <w:p w14:paraId="77692DB3" w14:textId="77777777" w:rsidR="00517CC4" w:rsidRDefault="00517CC4" w:rsidP="00517CC4"/>
    <w:p w14:paraId="190B232B" w14:textId="77777777" w:rsidR="00517CC4" w:rsidRDefault="00517CC4" w:rsidP="00517CC4">
      <w:r>
        <w:t xml:space="preserve">The booking history service aimed to form a new centralised source of booking information. 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5B50D4E7" w14:textId="77777777" w:rsidR="00517CC4" w:rsidRPr="00DE7B97" w:rsidRDefault="00517CC4" w:rsidP="00517CC4">
      <w:pPr>
        <w:pStyle w:val="Heading4"/>
        <w:numPr>
          <w:ilvl w:val="0"/>
          <w:numId w:val="0"/>
        </w:numPr>
        <w:rPr>
          <w:i w:val="0"/>
          <w:iCs w:val="0"/>
        </w:rPr>
      </w:pPr>
    </w:p>
    <w:p w14:paraId="4704892B" w14:textId="77777777" w:rsidR="00517CC4" w:rsidRDefault="00517CC4" w:rsidP="00517CC4">
      <w:r>
        <w:t xml:space="preserve">With this aim in mind the solution took the form of a microservice using our in-house dockyard a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140F1C01" w14:textId="77777777" w:rsidR="00517CC4" w:rsidRDefault="00517CC4" w:rsidP="00517CC4"/>
    <w:p w14:paraId="22B1FCA0" w14:textId="77777777" w:rsidR="00517CC4" w:rsidRDefault="00517CC4" w:rsidP="00517CC4">
      <w:r>
        <w:t xml:space="preserve">When Tom handed over to me the service had actually already been started by him, but he hadn’t pushed too far into it. He talked me through it during the handover I arranged which enabled me to pick up exactly where it had been left. </w:t>
      </w:r>
    </w:p>
    <w:p w14:paraId="21354AB0" w14:textId="77777777" w:rsidR="00517CC4" w:rsidRDefault="00517CC4" w:rsidP="00517CC4">
      <w:r>
        <w:t>The overall design of the service included listening to events from our in-house purpose-built data pipeline and populate a MySQL database with the information provided. The pipeline provided a way of sending and receiving events, where we would be relying on the “</w:t>
      </w:r>
      <w:proofErr w:type="spellStart"/>
      <w:r>
        <w:t>server_ecommerce</w:t>
      </w:r>
      <w:proofErr w:type="spellEnd"/>
      <w:r>
        <w:t xml:space="preserve">” event being sent when a booking is made. We would need to listen for these events and extract data from them, which would be stored into the database. </w:t>
      </w:r>
    </w:p>
    <w:p w14:paraId="147EFD22" w14:textId="77777777" w:rsidR="00517CC4" w:rsidRDefault="00517CC4" w:rsidP="00517CC4"/>
    <w:p w14:paraId="66C1C7DB" w14:textId="77777777" w:rsidR="00517CC4" w:rsidRDefault="00517CC4" w:rsidP="00517CC4">
      <w:pPr>
        <w:pStyle w:val="Heading3"/>
      </w:pPr>
      <w:bookmarkStart w:id="51" w:name="_Toc520046733"/>
      <w:r>
        <w:t>Challenges</w:t>
      </w:r>
      <w:bookmarkEnd w:id="51"/>
    </w:p>
    <w:p w14:paraId="331D19D7" w14:textId="77777777" w:rsidR="00517CC4" w:rsidRDefault="00517CC4" w:rsidP="00517CC4">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E751B8D" w14:textId="77777777" w:rsidR="00517CC4" w:rsidRDefault="00517CC4" w:rsidP="00517CC4"/>
    <w:p w14:paraId="6DAEF73E" w14:textId="77777777" w:rsidR="00517CC4" w:rsidRDefault="00517CC4" w:rsidP="00517CC4">
      <w:r>
        <w:lastRenderedPageBreak/>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6C4FEBA6" w14:textId="77777777" w:rsidR="00517CC4" w:rsidRDefault="00517CC4" w:rsidP="00517CC4"/>
    <w:p w14:paraId="51102F52" w14:textId="77777777" w:rsidR="00517CC4" w:rsidRDefault="00517CC4" w:rsidP="00517CC4">
      <w:pPr>
        <w:pStyle w:val="Heading4"/>
      </w:pPr>
      <w:r>
        <w:t>Duplicate Events</w:t>
      </w:r>
    </w:p>
    <w:p w14:paraId="74F44BE8" w14:textId="77777777" w:rsidR="00517CC4" w:rsidRDefault="00517CC4" w:rsidP="00517CC4">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struggled to come up with anything. I can remember looping in more experienced engineers, including those who created the data pipeline and the microservice architecture and none of them had an answer for me either. </w:t>
      </w:r>
    </w:p>
    <w:p w14:paraId="5B10EB6E" w14:textId="77777777" w:rsidR="00517CC4" w:rsidRDefault="00517CC4" w:rsidP="00517CC4"/>
    <w:p w14:paraId="3324C762" w14:textId="77777777" w:rsidR="00517CC4" w:rsidRDefault="00517CC4" w:rsidP="00517CC4">
      <w:r>
        <w:t xml:space="preserve">Eventually my suspicions lead to there being a deeper issue within CHIPS, moreover surrounding the webhooks that CHIPS </w:t>
      </w:r>
      <w:proofErr w:type="gramStart"/>
      <w:r>
        <w:t>sends</w:t>
      </w:r>
      <w:proofErr w:type="gramEnd"/>
      <w:r>
        <w:t xml:space="preserve"> to our systems when a booking is made. This would fall on the external </w:t>
      </w:r>
      <w:proofErr w:type="spellStart"/>
      <w:r>
        <w:t>Chauntry</w:t>
      </w:r>
      <w:proofErr w:type="spellEnd"/>
      <w:r>
        <w:t xml:space="preserve"> team to be fixed, but unfortunately, they were completely occupied with the ongoing thunderbird project. This meant that the problem wouldn’t be fixed at its core for a long while, we had to work our way around this. </w:t>
      </w:r>
    </w:p>
    <w:p w14:paraId="2501CE13" w14:textId="77777777" w:rsidR="00517CC4" w:rsidRDefault="00517CC4" w:rsidP="00517CC4"/>
    <w:p w14:paraId="514B6FB7" w14:textId="77777777" w:rsidR="00517CC4" w:rsidRDefault="00517CC4" w:rsidP="00517CC4">
      <w:r>
        <w:t xml:space="preserve">My original proposed solution was to implement a cache 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starting it and everyone agreed that it was a sensible solution. However, once this had been implemented and tested it proved to be only partially effective. This puzzled me for a few days, as well as the engineers I spoke to about it. On paper and during local testing this change was undeniably a suitable solution. However, it just didn’t behave correctly in production, we suspected this was to do with the fact the service ran across multiple instances in production causing a race condition. At this point I’d become frustrated with the project, I constantly kicked myself for not being able to provide a perfect solution. </w:t>
      </w:r>
    </w:p>
    <w:p w14:paraId="56099DE4" w14:textId="77777777" w:rsidR="00517CC4" w:rsidRDefault="00517CC4" w:rsidP="00517CC4"/>
    <w:p w14:paraId="49FB0892" w14:textId="77777777" w:rsidR="00517CC4" w:rsidRPr="00E772DC" w:rsidRDefault="00517CC4" w:rsidP="00517CC4">
      <w:r>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w:t>
      </w:r>
      <w:proofErr w:type="spellStart"/>
      <w:r>
        <w:t>Chauntry</w:t>
      </w:r>
      <w:proofErr w:type="spellEnd"/>
      <w:r>
        <w:t xml:space="preserve"> team being completely occupied. </w:t>
      </w:r>
    </w:p>
    <w:p w14:paraId="3E84B396" w14:textId="77777777" w:rsidR="00517CC4" w:rsidRDefault="00517CC4" w:rsidP="00517CC4"/>
    <w:p w14:paraId="03EA6693" w14:textId="77777777" w:rsidR="00517CC4" w:rsidRDefault="00517CC4" w:rsidP="00517CC4">
      <w:pPr>
        <w:pStyle w:val="Heading4"/>
      </w:pPr>
      <w:r>
        <w:lastRenderedPageBreak/>
        <w:t>Stakeholder Pressure</w:t>
      </w:r>
    </w:p>
    <w:p w14:paraId="526DCA27" w14:textId="77777777" w:rsidR="00517CC4" w:rsidRDefault="00517CC4" w:rsidP="00517CC4">
      <w:r>
        <w:t xml:space="preserve">During the difficulty with the duplicated events there was also pressure from above, 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58F10F36" w14:textId="77777777" w:rsidR="00517CC4" w:rsidRDefault="00517CC4" w:rsidP="00517CC4"/>
    <w:p w14:paraId="32E16AAD" w14:textId="77777777" w:rsidR="00517CC4" w:rsidRDefault="00517CC4" w:rsidP="00517CC4">
      <w:pPr>
        <w:pStyle w:val="Heading3"/>
      </w:pPr>
      <w:bookmarkStart w:id="52" w:name="_Toc520046734"/>
      <w:r>
        <w:t>Thoughts and feelings</w:t>
      </w:r>
      <w:bookmarkEnd w:id="52"/>
    </w:p>
    <w:p w14:paraId="0CC64372" w14:textId="77777777" w:rsidR="00517CC4" w:rsidRDefault="00517CC4" w:rsidP="00517CC4">
      <w:r>
        <w:t xml:space="preserve">This pro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2D1622AA" w14:textId="77777777" w:rsidR="00517CC4" w:rsidRDefault="00517CC4" w:rsidP="00517CC4"/>
    <w:p w14:paraId="453C9AB7" w14:textId="77777777" w:rsidR="00517CC4" w:rsidRDefault="00517CC4" w:rsidP="00517CC4">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410838D8" w14:textId="77777777" w:rsidR="00517CC4" w:rsidRDefault="00517CC4" w:rsidP="00517CC4"/>
    <w:p w14:paraId="3F836DE8" w14:textId="33193313" w:rsidR="00DE2717" w:rsidRDefault="00517CC4" w:rsidP="00D1729F">
      <w:r>
        <w:t xml:space="preserve">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 different more positive light. Especially considering this was a problem that experienced engineers couldn’t figure out and agreed with my proposals on. </w:t>
      </w:r>
    </w:p>
    <w:p w14:paraId="44000301" w14:textId="77777777" w:rsidR="00DE2717" w:rsidRPr="00DE2717" w:rsidRDefault="00DE2717" w:rsidP="00DE2717"/>
    <w:p w14:paraId="4A12EEEE" w14:textId="68C92296" w:rsidR="00A56A48" w:rsidRDefault="00A56A48" w:rsidP="00A56A48">
      <w:pPr>
        <w:pStyle w:val="Heading2"/>
      </w:pPr>
      <w:bookmarkStart w:id="53" w:name="_Toc520046735"/>
      <w:r>
        <w:t>Reviews</w:t>
      </w:r>
      <w:bookmarkEnd w:id="53"/>
    </w:p>
    <w:p w14:paraId="5B201016" w14:textId="77777777" w:rsidR="00D1729F" w:rsidRDefault="00D1729F" w:rsidP="00D1729F">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7816015E" w14:textId="77777777" w:rsidR="00D1729F" w:rsidRDefault="00D1729F" w:rsidP="00D1729F"/>
    <w:p w14:paraId="7F3F6A22" w14:textId="77777777" w:rsidR="00D1729F" w:rsidRDefault="00D1729F" w:rsidP="00D1729F">
      <w:r>
        <w:t>Towards the end of my time in the pod I got involved with investigating issues surrounding reviews on the website. Our stakeholders wanted us to only show reviews that were within the past two years, rather than since the products conception. Sounds simple enough, right?</w:t>
      </w:r>
    </w:p>
    <w:p w14:paraId="3ED78546" w14:textId="77777777" w:rsidR="00D1729F" w:rsidRDefault="00D1729F" w:rsidP="00D1729F"/>
    <w:p w14:paraId="6D20B00F" w14:textId="77777777" w:rsidR="00D1729F" w:rsidRDefault="00D1729F" w:rsidP="00D1729F">
      <w:r>
        <w:lastRenderedPageBreak/>
        <w:t xml:space="preserve">Unfortunately, this ended up being a complicated issue riddled with challenges caused by legacy tech. 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1A0F234A" w14:textId="77777777" w:rsidR="00D1729F" w:rsidRDefault="00D1729F" w:rsidP="00D1729F"/>
    <w:p w14:paraId="51C9A0D4" w14:textId="77777777" w:rsidR="00D1729F" w:rsidRDefault="00D1729F" w:rsidP="00D1729F">
      <w:r>
        <w:t xml:space="preserve">Rather than containing a persistent store of all reviews the database stored a calculated result which was deleted and replaced daily by a </w:t>
      </w:r>
      <w:proofErr w:type="spellStart"/>
      <w:r>
        <w:t>cron</w:t>
      </w:r>
      <w:proofErr w:type="spellEnd"/>
      <w:r>
        <w:t xml:space="preserve">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3F2BC1C7" w14:textId="77777777" w:rsidR="00D1729F" w:rsidRDefault="00D1729F" w:rsidP="00D1729F"/>
    <w:p w14:paraId="0CB5C431" w14:textId="77777777" w:rsidR="00D1729F" w:rsidRDefault="00D1729F" w:rsidP="00D1729F">
      <w:r>
        <w:t>Due to these complications I ended up having to leave the pod without finishing the project. This was disappointing, it’s not easy to walk away from a project and not have closure on it. I did manage to reduce the frustration of this by arranging a handover to Jordan who’d joined the pod two months prior. I have since seen him carry the project to completion, which laid the project to rest once and for all in my mind.</w:t>
      </w:r>
    </w:p>
    <w:p w14:paraId="3434378F" w14:textId="77777777" w:rsidR="00D1729F" w:rsidRDefault="00D1729F" w:rsidP="00D1729F"/>
    <w:p w14:paraId="524445C9" w14:textId="77777777" w:rsidR="00D1729F" w:rsidRDefault="00D1729F" w:rsidP="00D1729F">
      <w:r>
        <w:t xml:space="preserve">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 started sending people to me. It was also a final proof for my communication-based objectives at the time, since there were a lot of new faces involved seeking updates, explanations and discussions from/with me. </w:t>
      </w:r>
    </w:p>
    <w:p w14:paraId="0740C7A9" w14:textId="77777777" w:rsidR="00D1729F" w:rsidRPr="00D1729F" w:rsidRDefault="00D1729F" w:rsidP="00D1729F"/>
    <w:p w14:paraId="116FF71E" w14:textId="77777777" w:rsidR="00DE7B97" w:rsidRPr="00DE7B97" w:rsidRDefault="00DE7B97" w:rsidP="00DE7B97"/>
    <w:p w14:paraId="6516BFCE" w14:textId="38AB1A57" w:rsidR="00A56A48" w:rsidRDefault="002E73B2" w:rsidP="00DE7B97">
      <w:pPr>
        <w:pStyle w:val="Heading2"/>
      </w:pPr>
      <w:bookmarkStart w:id="54" w:name="_Toc520046736"/>
      <w:r>
        <w:t>Microservice</w:t>
      </w:r>
      <w:r w:rsidR="00A56A48">
        <w:t xml:space="preserve"> Re-homing</w:t>
      </w:r>
      <w:bookmarkEnd w:id="54"/>
    </w:p>
    <w:p w14:paraId="38075954" w14:textId="7E5F96E8" w:rsidR="002E73B2" w:rsidRDefault="002E73B2" w:rsidP="002E73B2">
      <w:r>
        <w:t xml:space="preserve">Ever since the earliest design of microservices they’ve been imagined as belonging to a specific team, we call these owners. This ownership is significant for who maintains and takes responsibility for each service, whilst also correlating to significance in the architecture running them. This originally meant that from point of conception this owner was set in stone, due to the declarative infrastructure supporting them which wasn’t easy to move around. </w:t>
      </w:r>
    </w:p>
    <w:p w14:paraId="26870F33" w14:textId="77777777" w:rsidR="002E73B2" w:rsidRDefault="002E73B2" w:rsidP="002E73B2"/>
    <w:p w14:paraId="046AB241" w14:textId="169080ED" w:rsidR="002E73B2" w:rsidRDefault="002E73B2" w:rsidP="002E73B2">
      <w:r>
        <w:t xml:space="preserve">However, with the businesses shift towards shorter-term mission-based pods which could come and go dynamically, there would be issues with the long-term ownership model. With this now becoming more necessary I took charge of investigating the possibility of re-homing services. </w:t>
      </w:r>
    </w:p>
    <w:p w14:paraId="40AEBE51" w14:textId="77777777" w:rsidR="002E73B2" w:rsidRDefault="002E73B2" w:rsidP="002E73B2"/>
    <w:p w14:paraId="0AC80870" w14:textId="0996233E" w:rsidR="002E73B2" w:rsidRDefault="003B3836" w:rsidP="002E73B2">
      <w:r>
        <w:t>I spent time plotting out all different dependent areas which stored and relied on information about who the owner was. I narrowed it down to this list:</w:t>
      </w:r>
    </w:p>
    <w:p w14:paraId="5FD2C974" w14:textId="57DDC376" w:rsidR="003B3836" w:rsidRDefault="003B3836" w:rsidP="003B3836">
      <w:pPr>
        <w:pStyle w:val="ListParagraph"/>
        <w:numPr>
          <w:ilvl w:val="0"/>
          <w:numId w:val="27"/>
        </w:numPr>
      </w:pPr>
      <w:r>
        <w:t>Grafana Dashboard</w:t>
      </w:r>
    </w:p>
    <w:p w14:paraId="6257A83B" w14:textId="21DDD7FA" w:rsidR="003B3836" w:rsidRDefault="003B3836" w:rsidP="003B3836">
      <w:pPr>
        <w:pStyle w:val="ListParagraph"/>
        <w:numPr>
          <w:ilvl w:val="0"/>
          <w:numId w:val="27"/>
        </w:numPr>
      </w:pPr>
      <w:proofErr w:type="spellStart"/>
      <w:r>
        <w:t>Github</w:t>
      </w:r>
      <w:proofErr w:type="spellEnd"/>
      <w:r>
        <w:t xml:space="preserve"> Teams</w:t>
      </w:r>
    </w:p>
    <w:p w14:paraId="56B3655D" w14:textId="502C1AC0" w:rsidR="003B3836" w:rsidRDefault="003B3836" w:rsidP="003B3836">
      <w:pPr>
        <w:pStyle w:val="ListParagraph"/>
        <w:numPr>
          <w:ilvl w:val="0"/>
          <w:numId w:val="27"/>
        </w:numPr>
      </w:pPr>
      <w:proofErr w:type="spellStart"/>
      <w:r>
        <w:t>Package.json</w:t>
      </w:r>
      <w:proofErr w:type="spellEnd"/>
    </w:p>
    <w:p w14:paraId="3B448EEE" w14:textId="0DF987AE" w:rsidR="003B3836" w:rsidRDefault="003B3836" w:rsidP="003B3836">
      <w:pPr>
        <w:pStyle w:val="ListParagraph"/>
        <w:numPr>
          <w:ilvl w:val="0"/>
          <w:numId w:val="27"/>
        </w:numPr>
      </w:pPr>
      <w:proofErr w:type="spellStart"/>
      <w:r>
        <w:t>Sumologic</w:t>
      </w:r>
      <w:proofErr w:type="spellEnd"/>
      <w:r>
        <w:t xml:space="preserve"> collectors</w:t>
      </w:r>
    </w:p>
    <w:p w14:paraId="470B0CDE" w14:textId="22CFCEC7" w:rsidR="003B3836" w:rsidRDefault="003B3836" w:rsidP="003B3836">
      <w:pPr>
        <w:pStyle w:val="ListParagraph"/>
        <w:numPr>
          <w:ilvl w:val="0"/>
          <w:numId w:val="27"/>
        </w:numPr>
      </w:pPr>
      <w:r>
        <w:t>Database instances</w:t>
      </w:r>
    </w:p>
    <w:p w14:paraId="38D6C852" w14:textId="26198B8E" w:rsidR="003B3836" w:rsidRDefault="003B3836" w:rsidP="003B3836">
      <w:r>
        <w:t xml:space="preserve">I then explored the APIs for each of these areas and managed to build a proof-of-concept script for almost all of them, showing that re-homing would be a definitely possibility. The only thing that seemed more difficult was re-allocating the databases, which I’ve detailed further in the challenges section. </w:t>
      </w:r>
    </w:p>
    <w:p w14:paraId="6977C7B5" w14:textId="77777777" w:rsidR="003B3836" w:rsidRDefault="003B3836" w:rsidP="003B3836"/>
    <w:p w14:paraId="3335541B" w14:textId="101D43C6" w:rsidR="003B3836" w:rsidRDefault="003B3836" w:rsidP="003B3836">
      <w:r>
        <w:t>Having shown the pod my initial investigation into this they were happy with my evidence that re-homing would be possible, although it was never going to be easy. I stepped forward and started working on it right away, turning my proof-of-concept into a fully-fledged process. I appreciated that the pod had enough trust to leave this in my hands even though I’d only been with the pod for a few months.</w:t>
      </w:r>
    </w:p>
    <w:p w14:paraId="4DBDB4FB" w14:textId="3CC9BE5B" w:rsidR="003B3836" w:rsidRDefault="003B3836" w:rsidP="003B3836"/>
    <w:p w14:paraId="01D4E7EA" w14:textId="44B6C160" w:rsidR="003B3836" w:rsidRDefault="008354EE" w:rsidP="003B3836">
      <w:r>
        <w:t>Eventually, I had the entire script built and working as an RPC endpoint in the access service. I spent time testing this before taking it to our demo and proudly showing the stakeholder</w:t>
      </w:r>
      <w:r w:rsidR="00307C6E">
        <w:t>s</w:t>
      </w:r>
      <w:r>
        <w:t xml:space="preserve"> what I’d achieved. It felt great to be able to tackle real problems for t</w:t>
      </w:r>
      <w:r w:rsidR="00307C6E">
        <w:t>he pod and have a large impact.</w:t>
      </w:r>
    </w:p>
    <w:p w14:paraId="32255E96" w14:textId="77777777" w:rsidR="00307C6E" w:rsidRDefault="00307C6E" w:rsidP="003B3836"/>
    <w:p w14:paraId="6062BE57" w14:textId="2EE2A8E9" w:rsidR="00307C6E" w:rsidRDefault="00307C6E" w:rsidP="00307C6E">
      <w:r>
        <w:t xml:space="preserve">I was also tasked with making a workplace post about the project. I had this edited by Steve and he had nothing but praise for the writing, and the post seemed well received by the web team. This was a nice confirmation of my written communication and helped prove that I had improved in these areas.  It also boosted my recognition across the web team as now everyone comes to me for all things access-service and service re-homing. It’s nice to receive </w:t>
      </w:r>
      <w:r w:rsidR="00042A66">
        <w:t>appreciation</w:t>
      </w:r>
      <w:r>
        <w:t xml:space="preserve"> for work that I’ve achieved and know</w:t>
      </w:r>
      <w:r w:rsidR="00042A66">
        <w:t>ing</w:t>
      </w:r>
      <w:r>
        <w:t xml:space="preserve"> it’s having the desired impact. </w:t>
      </w:r>
    </w:p>
    <w:p w14:paraId="47C280D7" w14:textId="77777777" w:rsidR="00307C6E" w:rsidRDefault="00307C6E" w:rsidP="003B3836"/>
    <w:p w14:paraId="00363CDF" w14:textId="4BCB33DE" w:rsidR="003B3836" w:rsidRDefault="003B3836" w:rsidP="003B3836">
      <w:pPr>
        <w:pStyle w:val="Heading3"/>
      </w:pPr>
      <w:bookmarkStart w:id="55" w:name="_Toc520046737"/>
      <w:r>
        <w:t>Challenges</w:t>
      </w:r>
      <w:bookmarkEnd w:id="55"/>
    </w:p>
    <w:p w14:paraId="302057A5" w14:textId="5FE4CE31" w:rsidR="001E0B65" w:rsidRDefault="00042A66" w:rsidP="001E0B65">
      <w:r>
        <w:t>Throughout the project the complications of database re-homing loomed over my head. In the initial design of microservices lead to there being a database instance per pod, which hosted a database per-service within it. The diagram below explains this structure a little further:</w:t>
      </w:r>
    </w:p>
    <w:p w14:paraId="7D9E1760" w14:textId="06E23BE4" w:rsidR="00042A66" w:rsidRDefault="00F45B1D" w:rsidP="002E73B2">
      <w:r>
        <w:rPr>
          <w:noProof/>
        </w:rPr>
        <mc:AlternateContent>
          <mc:Choice Requires="wps">
            <w:drawing>
              <wp:anchor distT="0" distB="0" distL="114300" distR="114300" simplePos="0" relativeHeight="251669504" behindDoc="0" locked="0" layoutInCell="1" allowOverlap="1" wp14:anchorId="3F2ADA54" wp14:editId="1D24FD6E">
                <wp:simplePos x="0" y="0"/>
                <wp:positionH relativeFrom="column">
                  <wp:posOffset>1238250</wp:posOffset>
                </wp:positionH>
                <wp:positionV relativeFrom="paragraph">
                  <wp:posOffset>1440180</wp:posOffset>
                </wp:positionV>
                <wp:extent cx="1140460" cy="479425"/>
                <wp:effectExtent l="0" t="0" r="15240" b="15875"/>
                <wp:wrapNone/>
                <wp:docPr id="11" name="Rounded Rectangle 11"/>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01E8A75" w14:textId="16773590" w:rsidR="00307CF5" w:rsidRPr="00042A66" w:rsidRDefault="00307CF5" w:rsidP="00042A66">
                            <w:pPr>
                              <w:jc w:val="center"/>
                            </w:pPr>
                            <w:r>
                              <w:t>infrastructure-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2ADA54" id="Rounded Rectangle 11" o:spid="_x0000_s1028" style="position:absolute;margin-left:97.5pt;margin-top:113.4pt;width:89.8pt;height: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" fillcolor="#ffc000 [3207]" strokecolor="#7f5f00 [1607]" strokeweight="1pt">
                <v:stroke joinstyle="miter"/>
                <v:textbox>
                  <w:txbxContent>
                    <w:p w14:paraId="101E8A75" w14:textId="16773590" w:rsidR="00307CF5" w:rsidRPr="00042A66" w:rsidRDefault="00307CF5" w:rsidP="00042A66">
                      <w:pPr>
                        <w:jc w:val="center"/>
                      </w:pPr>
                      <w:r>
                        <w:t>infrastructure-service</w:t>
                      </w:r>
                    </w:p>
                  </w:txbxContent>
                </v:textbox>
              </v:roundrect>
            </w:pict>
          </mc:Fallback>
        </mc:AlternateContent>
      </w:r>
      <w:r>
        <w:rPr>
          <w:noProof/>
        </w:rPr>
        <mc:AlternateContent>
          <mc:Choice Requires="wps">
            <w:drawing>
              <wp:anchor distT="0" distB="0" distL="114300" distR="114300" simplePos="0" relativeHeight="251686912" behindDoc="0" locked="0" layoutInCell="1" allowOverlap="1" wp14:anchorId="70AA510D" wp14:editId="6D381FB3">
                <wp:simplePos x="0" y="0"/>
                <wp:positionH relativeFrom="column">
                  <wp:posOffset>3162935</wp:posOffset>
                </wp:positionH>
                <wp:positionV relativeFrom="paragraph">
                  <wp:posOffset>264160</wp:posOffset>
                </wp:positionV>
                <wp:extent cx="2996565" cy="4070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96565" cy="407035"/>
                        </a:xfrm>
                        <a:prstGeom prst="rect">
                          <a:avLst/>
                        </a:prstGeom>
                        <a:noFill/>
                        <a:ln w="6350">
                          <a:noFill/>
                        </a:ln>
                      </wps:spPr>
                      <wps:txbx>
                        <w:txbxContent>
                          <w:p w14:paraId="3AAD43D9" w14:textId="67341C8D" w:rsidR="00307CF5" w:rsidRDefault="00307CF5" w:rsidP="00F45B1D">
                            <w:r>
                              <w:t>Customer Experience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0AA510D" id="Text Box 21" o:spid="_x0000_s1029" type="#_x0000_t202" style="position:absolute;margin-left:249.05pt;margin-top:20.8pt;width:235.95pt;height:32.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" filled="f" stroked="f" strokeweight=".5pt">
                <v:textbox>
                  <w:txbxContent>
                    <w:p w14:paraId="3AAD43D9" w14:textId="67341C8D" w:rsidR="00307CF5" w:rsidRDefault="00307CF5" w:rsidP="00F45B1D">
                      <w:r>
                        <w:t>Customer Experiences’ Database Instance</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8F3BABB" wp14:editId="0E97B645">
                <wp:simplePos x="0" y="0"/>
                <wp:positionH relativeFrom="column">
                  <wp:posOffset>497205</wp:posOffset>
                </wp:positionH>
                <wp:positionV relativeFrom="paragraph">
                  <wp:posOffset>264795</wp:posOffset>
                </wp:positionV>
                <wp:extent cx="2652395" cy="4070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652395" cy="407035"/>
                        </a:xfrm>
                        <a:prstGeom prst="rect">
                          <a:avLst/>
                        </a:prstGeom>
                        <a:noFill/>
                        <a:ln w="6350">
                          <a:noFill/>
                        </a:ln>
                      </wps:spPr>
                      <wps:txbx>
                        <w:txbxContent>
                          <w:p w14:paraId="57818F79" w14:textId="0A6D6BBA" w:rsidR="00307CF5" w:rsidRDefault="00307CF5" w:rsidP="00F45B1D">
                            <w:r>
                              <w:t>Dev Foundation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F3BABB" id="Text Box 20" o:spid="_x0000_s1030" type="#_x0000_t202" style="position:absolute;margin-left:39.15pt;margin-top:20.85pt;width:208.85pt;height:32.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" filled="f" stroked="f" strokeweight=".5pt">
                <v:textbox>
                  <w:txbxContent>
                    <w:p w14:paraId="57818F79" w14:textId="0A6D6BBA" w:rsidR="00307CF5" w:rsidRDefault="00307CF5" w:rsidP="00F45B1D">
                      <w:r>
                        <w:t>Dev Foundations’ Database instanc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6EB6BB3" wp14:editId="4A8294EA">
                <wp:simplePos x="0" y="0"/>
                <wp:positionH relativeFrom="column">
                  <wp:posOffset>633095</wp:posOffset>
                </wp:positionH>
                <wp:positionV relativeFrom="paragraph">
                  <wp:posOffset>543560</wp:posOffset>
                </wp:positionV>
                <wp:extent cx="2317115" cy="1819275"/>
                <wp:effectExtent l="12700" t="0" r="6985" b="9525"/>
                <wp:wrapNone/>
                <wp:docPr id="6" name="Hexagon 6"/>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5D33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 o:spid="_x0000_s1026" type="#_x0000_t9" style="position:absolute;margin-left:49.85pt;margin-top:42.8pt;width:182.45pt;height:14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" adj="4240" fillcolor="#4472c4 [3204]" strokecolor="#1f3763 [1604]" strokeweight="1pt">
                <v:fill opacity="43947f"/>
              </v:shape>
            </w:pict>
          </mc:Fallback>
        </mc:AlternateContent>
      </w:r>
      <w:r>
        <w:rPr>
          <w:noProof/>
        </w:rPr>
        <mc:AlternateContent>
          <mc:Choice Requires="wps">
            <w:drawing>
              <wp:anchor distT="0" distB="0" distL="114300" distR="114300" simplePos="0" relativeHeight="251665408" behindDoc="0" locked="0" layoutInCell="1" allowOverlap="1" wp14:anchorId="19EDC4F9" wp14:editId="34F2325B">
                <wp:simplePos x="0" y="0"/>
                <wp:positionH relativeFrom="column">
                  <wp:posOffset>1240155</wp:posOffset>
                </wp:positionH>
                <wp:positionV relativeFrom="paragraph">
                  <wp:posOffset>753745</wp:posOffset>
                </wp:positionV>
                <wp:extent cx="1140460" cy="479425"/>
                <wp:effectExtent l="0" t="0" r="15240" b="15875"/>
                <wp:wrapNone/>
                <wp:docPr id="8" name="Rounded Rectangle 8"/>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1AF801B" w14:textId="0E614F8E" w:rsidR="00307CF5" w:rsidRPr="00042A66" w:rsidRDefault="00307CF5" w:rsidP="00042A66">
                            <w:pPr>
                              <w:jc w:val="center"/>
                            </w:pPr>
                            <w:r>
                              <w:t>a</w:t>
                            </w:r>
                            <w:r w:rsidRPr="00042A66">
                              <w:t>ccess-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EDC4F9" id="Rounded Rectangle 8" o:spid="_x0000_s1031" style="position:absolute;margin-left:97.65pt;margin-top:59.35pt;width:89.8pt;height:3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" fillcolor="#ffc000 [3207]" strokecolor="#7f5f00 [1607]" strokeweight="1pt">
                <v:stroke joinstyle="miter"/>
                <v:textbox>
                  <w:txbxContent>
                    <w:p w14:paraId="11AF801B" w14:textId="0E614F8E" w:rsidR="00307CF5" w:rsidRPr="00042A66" w:rsidRDefault="00307CF5" w:rsidP="00042A66">
                      <w:pPr>
                        <w:jc w:val="center"/>
                      </w:pPr>
                      <w:r>
                        <w:t>a</w:t>
                      </w:r>
                      <w:r w:rsidRPr="00042A66">
                        <w:t>ccess-service</w:t>
                      </w:r>
                    </w:p>
                  </w:txbxContent>
                </v:textbox>
              </v:roundrect>
            </w:pict>
          </mc:Fallback>
        </mc:AlternateContent>
      </w:r>
      <w:r>
        <w:rPr>
          <w:noProof/>
        </w:rPr>
        <mc:AlternateContent>
          <mc:Choice Requires="wps">
            <w:drawing>
              <wp:anchor distT="0" distB="0" distL="114300" distR="114300" simplePos="0" relativeHeight="251673600" behindDoc="0" locked="0" layoutInCell="1" allowOverlap="1" wp14:anchorId="5C0612AC" wp14:editId="5F756009">
                <wp:simplePos x="0" y="0"/>
                <wp:positionH relativeFrom="column">
                  <wp:posOffset>3945255</wp:posOffset>
                </wp:positionH>
                <wp:positionV relativeFrom="paragraph">
                  <wp:posOffset>1512570</wp:posOffset>
                </wp:positionV>
                <wp:extent cx="1267460" cy="479425"/>
                <wp:effectExtent l="0" t="0" r="15240" b="15875"/>
                <wp:wrapNone/>
                <wp:docPr id="13" name="Rounded Rectangle 13"/>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76F8907" w14:textId="5E1D6883" w:rsidR="00307CF5" w:rsidRPr="00042A66" w:rsidRDefault="00307CF5" w:rsidP="00042A66">
                            <w:r>
                              <w:t>contac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612AC" id="Rounded Rectangle 13" o:spid="_x0000_s1032" style="position:absolute;margin-left:310.65pt;margin-top:119.1pt;width:99.8pt;height:3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" fillcolor="#ffc000 [3207]" strokecolor="#7f5f00 [1607]" strokeweight="1pt">
                <v:stroke joinstyle="miter"/>
                <v:textbox>
                  <w:txbxContent>
                    <w:p w14:paraId="676F8907" w14:textId="5E1D6883" w:rsidR="00307CF5" w:rsidRPr="00042A66" w:rsidRDefault="00307CF5" w:rsidP="00042A66">
                      <w:r>
                        <w:t>contact-service</w:t>
                      </w:r>
                    </w:p>
                  </w:txbxContent>
                </v:textbox>
              </v:roundrect>
            </w:pict>
          </mc:Fallback>
        </mc:AlternateContent>
      </w:r>
      <w:r>
        <w:rPr>
          <w:noProof/>
        </w:rPr>
        <mc:AlternateContent>
          <mc:Choice Requires="wps">
            <w:drawing>
              <wp:anchor distT="0" distB="0" distL="114300" distR="114300" simplePos="0" relativeHeight="251680768" behindDoc="0" locked="0" layoutInCell="1" allowOverlap="1" wp14:anchorId="7D20DDFE" wp14:editId="1C00A2E1">
                <wp:simplePos x="0" y="0"/>
                <wp:positionH relativeFrom="column">
                  <wp:posOffset>405765</wp:posOffset>
                </wp:positionH>
                <wp:positionV relativeFrom="paragraph">
                  <wp:posOffset>3119755</wp:posOffset>
                </wp:positionV>
                <wp:extent cx="1674495" cy="4070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4167680C" w14:textId="4433B13F" w:rsidR="00307CF5" w:rsidRDefault="00307CF5" w:rsidP="00042A66">
                            <w:r>
                              <w:t>- Service’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0DDFE" id="Text Box 17" o:spid="_x0000_s1033" type="#_x0000_t202" style="position:absolute;margin-left:31.95pt;margin-top:245.65pt;width:131.85pt;height:32.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" filled="f" stroked="f" strokeweight=".5pt">
                <v:textbox>
                  <w:txbxContent>
                    <w:p w14:paraId="4167680C" w14:textId="4433B13F" w:rsidR="00307CF5" w:rsidRDefault="00307CF5" w:rsidP="00042A66">
                      <w:r>
                        <w:t>- Service’s databas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5D7E31BD" wp14:editId="7C1DBDA0">
                <wp:simplePos x="0" y="0"/>
                <wp:positionH relativeFrom="column">
                  <wp:posOffset>351790</wp:posOffset>
                </wp:positionH>
                <wp:positionV relativeFrom="paragraph">
                  <wp:posOffset>2733040</wp:posOffset>
                </wp:positionV>
                <wp:extent cx="1674495" cy="4070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3DE03CC3" w14:textId="1CBC5627" w:rsidR="00307CF5" w:rsidRDefault="00307CF5" w:rsidP="00042A66">
                            <w:r>
                              <w:t>-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7E31BD" id="Text Box 16" o:spid="_x0000_s1034" type="#_x0000_t202" style="position:absolute;margin-left:27.7pt;margin-top:215.2pt;width:131.85pt;height:32.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" filled="f" stroked="f" strokeweight=".5pt">
                <v:textbox>
                  <w:txbxContent>
                    <w:p w14:paraId="3DE03CC3" w14:textId="1CBC5627" w:rsidR="00307CF5" w:rsidRDefault="00307CF5" w:rsidP="00042A66">
                      <w:r>
                        <w:t>- Database instance</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B7833F6" wp14:editId="52395279">
                <wp:simplePos x="0" y="0"/>
                <wp:positionH relativeFrom="column">
                  <wp:posOffset>-8890</wp:posOffset>
                </wp:positionH>
                <wp:positionV relativeFrom="paragraph">
                  <wp:posOffset>2733040</wp:posOffset>
                </wp:positionV>
                <wp:extent cx="316865" cy="271145"/>
                <wp:effectExtent l="12700" t="0" r="26035" b="8255"/>
                <wp:wrapNone/>
                <wp:docPr id="14" name="Hexagon 14"/>
                <wp:cNvGraphicFramePr/>
                <a:graphic xmlns:a="http://schemas.openxmlformats.org/drawingml/2006/main">
                  <a:graphicData uri="http://schemas.microsoft.com/office/word/2010/wordprocessingShape">
                    <wps:wsp>
                      <wps:cNvSpPr/>
                      <wps:spPr>
                        <a:xfrm>
                          <a:off x="0" y="0"/>
                          <a:ext cx="316865" cy="27114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EBAAA" id="Hexagon 14" o:spid="_x0000_s1026" type="#_x0000_t9" style="position:absolute;margin-left:-.7pt;margin-top:215.2pt;width:24.95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" adj="4621" fillcolor="#4472c4 [3204]" strokecolor="#1f3763 [1604]" strokeweight="1pt">
                <v:fill opacity="43947f"/>
              </v:shape>
            </w:pict>
          </mc:Fallback>
        </mc:AlternateContent>
      </w:r>
      <w:r>
        <w:rPr>
          <w:noProof/>
        </w:rPr>
        <mc:AlternateContent>
          <mc:Choice Requires="wps">
            <w:drawing>
              <wp:anchor distT="0" distB="0" distL="114300" distR="114300" simplePos="0" relativeHeight="251677696" behindDoc="0" locked="0" layoutInCell="1" allowOverlap="1" wp14:anchorId="23AD59D5" wp14:editId="3A044E36">
                <wp:simplePos x="0" y="0"/>
                <wp:positionH relativeFrom="column">
                  <wp:posOffset>-8890</wp:posOffset>
                </wp:positionH>
                <wp:positionV relativeFrom="paragraph">
                  <wp:posOffset>3140710</wp:posOffset>
                </wp:positionV>
                <wp:extent cx="361950" cy="217170"/>
                <wp:effectExtent l="0" t="0" r="19050" b="11430"/>
                <wp:wrapNone/>
                <wp:docPr id="15" name="Rounded Rectangle 15"/>
                <wp:cNvGraphicFramePr/>
                <a:graphic xmlns:a="http://schemas.openxmlformats.org/drawingml/2006/main">
                  <a:graphicData uri="http://schemas.microsoft.com/office/word/2010/wordprocessingShape">
                    <wps:wsp>
                      <wps:cNvSpPr/>
                      <wps:spPr>
                        <a:xfrm>
                          <a:off x="0" y="0"/>
                          <a:ext cx="361950" cy="21717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7FD359" w14:textId="1E073C84" w:rsidR="00307CF5" w:rsidRPr="00042A66" w:rsidRDefault="00307CF5" w:rsidP="00042A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D59D5" id="Rounded Rectangle 15" o:spid="_x0000_s1035" style="position:absolute;margin-left:-.7pt;margin-top:247.3pt;width:28.5pt;height:17.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" fillcolor="#ffc000 [3207]" strokecolor="#7f5f00 [1607]" strokeweight="1pt">
                <v:stroke joinstyle="miter"/>
                <v:textbox>
                  <w:txbxContent>
                    <w:p w14:paraId="347FD359" w14:textId="1E073C84" w:rsidR="00307CF5" w:rsidRPr="00042A66" w:rsidRDefault="00307CF5" w:rsidP="00042A66">
                      <w:pPr>
                        <w:jc w:val="center"/>
                      </w:pPr>
                    </w:p>
                  </w:txbxContent>
                </v:textbox>
              </v:roundrect>
            </w:pict>
          </mc:Fallback>
        </mc:AlternateContent>
      </w:r>
      <w:r>
        <w:rPr>
          <w:noProof/>
        </w:rPr>
        <mc:AlternateContent>
          <mc:Choice Requires="wps">
            <w:drawing>
              <wp:anchor distT="0" distB="0" distL="114300" distR="114300" simplePos="0" relativeHeight="251682816" behindDoc="0" locked="0" layoutInCell="1" allowOverlap="1" wp14:anchorId="4FBBE8F8" wp14:editId="00B850E7">
                <wp:simplePos x="0" y="0"/>
                <wp:positionH relativeFrom="column">
                  <wp:posOffset>-15875</wp:posOffset>
                </wp:positionH>
                <wp:positionV relativeFrom="paragraph">
                  <wp:posOffset>2378075</wp:posOffset>
                </wp:positionV>
                <wp:extent cx="1674495" cy="4070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052060DA" w14:textId="6756D9B0" w:rsidR="00307CF5" w:rsidRDefault="00307CF5" w:rsidP="00042A66">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BBE8F8" id="Text Box 19" o:spid="_x0000_s1036" type="#_x0000_t202" style="position:absolute;margin-left:-1.25pt;margin-top:187.25pt;width:131.85pt;height:32.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" filled="f" stroked="f" strokeweight=".5pt">
                <v:textbox>
                  <w:txbxContent>
                    <w:p w14:paraId="052060DA" w14:textId="6756D9B0" w:rsidR="00307CF5" w:rsidRDefault="00307CF5" w:rsidP="00042A66">
                      <w:r>
                        <w:t>Key</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91803A8" wp14:editId="7FD09A31">
                <wp:simplePos x="0" y="0"/>
                <wp:positionH relativeFrom="column">
                  <wp:posOffset>3946525</wp:posOffset>
                </wp:positionH>
                <wp:positionV relativeFrom="paragraph">
                  <wp:posOffset>880745</wp:posOffset>
                </wp:positionV>
                <wp:extent cx="1267460" cy="479425"/>
                <wp:effectExtent l="0" t="0" r="15240" b="15875"/>
                <wp:wrapNone/>
                <wp:docPr id="12" name="Rounded Rectangle 12"/>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D9980C4" w14:textId="7F9F6FDD" w:rsidR="00307CF5" w:rsidRPr="00042A66" w:rsidRDefault="00307CF5" w:rsidP="00042A66">
                            <w:r>
                              <w:t>booking-history-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803A8" id="Rounded Rectangle 12" o:spid="_x0000_s1037" style="position:absolute;margin-left:310.75pt;margin-top:69.35pt;width:99.8pt;height:3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" fillcolor="#ffc000 [3207]" strokecolor="#7f5f00 [1607]" strokeweight="1pt">
                <v:stroke joinstyle="miter"/>
                <v:textbox>
                  <w:txbxContent>
                    <w:p w14:paraId="2D9980C4" w14:textId="7F9F6FDD" w:rsidR="00307CF5" w:rsidRPr="00042A66" w:rsidRDefault="00307CF5" w:rsidP="00042A66">
                      <w:r>
                        <w:t>booking-history-service</w:t>
                      </w:r>
                    </w:p>
                  </w:txbxContent>
                </v:textbox>
              </v:roundrect>
            </w:pict>
          </mc:Fallback>
        </mc:AlternateContent>
      </w:r>
    </w:p>
    <w:p w14:paraId="1524399A" w14:textId="167FF97D" w:rsidR="00042A66" w:rsidRDefault="00042A66" w:rsidP="002E73B2">
      <w:r>
        <w:rPr>
          <w:noProof/>
        </w:rPr>
        <mc:AlternateContent>
          <mc:Choice Requires="wps">
            <w:drawing>
              <wp:anchor distT="0" distB="0" distL="114300" distR="114300" simplePos="0" relativeHeight="251667456" behindDoc="0" locked="0" layoutInCell="1" allowOverlap="1" wp14:anchorId="38E71E7E" wp14:editId="23E2373F">
                <wp:simplePos x="0" y="0"/>
                <wp:positionH relativeFrom="column">
                  <wp:posOffset>3366135</wp:posOffset>
                </wp:positionH>
                <wp:positionV relativeFrom="paragraph">
                  <wp:posOffset>266863</wp:posOffset>
                </wp:positionV>
                <wp:extent cx="2317115" cy="1819275"/>
                <wp:effectExtent l="12700" t="0" r="6985" b="9525"/>
                <wp:wrapNone/>
                <wp:docPr id="9" name="Hexagon 9"/>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9720E" id="Hexagon 9" o:spid="_x0000_s1026" type="#_x0000_t9" style="position:absolute;margin-left:265.05pt;margin-top:21pt;width:182.45pt;height:14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" adj="4240" fillcolor="#4472c4 [3204]" strokecolor="#1f3763 [1604]" strokeweight="1pt">
                <v:fill opacity="43947f"/>
              </v:shape>
            </w:pict>
          </mc:Fallback>
        </mc:AlternateContent>
      </w:r>
    </w:p>
    <w:p w14:paraId="0759A539" w14:textId="5D8AE65E" w:rsidR="00042A66" w:rsidRDefault="00042A66" w:rsidP="002E73B2"/>
    <w:p w14:paraId="50990EF4" w14:textId="0EC4F479" w:rsidR="002E73B2" w:rsidRDefault="002E73B2" w:rsidP="002E73B2"/>
    <w:p w14:paraId="4C9A9C93" w14:textId="44AA3884" w:rsidR="002E73B2" w:rsidRDefault="002E73B2" w:rsidP="002E73B2"/>
    <w:p w14:paraId="1C18D7DA" w14:textId="6876DE4D" w:rsidR="00042A66" w:rsidRDefault="00042A66" w:rsidP="002E73B2"/>
    <w:p w14:paraId="59439B6C" w14:textId="19261862" w:rsidR="00042A66" w:rsidRDefault="00042A66" w:rsidP="002E73B2"/>
    <w:p w14:paraId="11AE70C4" w14:textId="14D576B1" w:rsidR="00042A66" w:rsidRDefault="00042A66" w:rsidP="002E73B2"/>
    <w:p w14:paraId="2CFFB84A" w14:textId="77F335D1" w:rsidR="00042A66" w:rsidRDefault="00042A66" w:rsidP="002E73B2"/>
    <w:p w14:paraId="20FC0DBA" w14:textId="0EA5118F" w:rsidR="00042A66" w:rsidRDefault="00042A66" w:rsidP="002E73B2"/>
    <w:p w14:paraId="786D9997" w14:textId="658D5570" w:rsidR="00042A66" w:rsidRDefault="00042A66" w:rsidP="002E73B2"/>
    <w:p w14:paraId="380A7946" w14:textId="77777777" w:rsidR="00042A66" w:rsidRDefault="00042A66" w:rsidP="002E73B2"/>
    <w:p w14:paraId="464404BF" w14:textId="77777777" w:rsidR="00042A66" w:rsidRDefault="00042A66" w:rsidP="002E73B2"/>
    <w:p w14:paraId="0FE65B99" w14:textId="77777777" w:rsidR="00F45B1D" w:rsidRDefault="00F45B1D" w:rsidP="002E73B2"/>
    <w:p w14:paraId="3DD12014" w14:textId="351123C5" w:rsidR="00042A66" w:rsidRDefault="00042A66" w:rsidP="002E73B2">
      <w:r>
        <w:t xml:space="preserve">This shows that all </w:t>
      </w:r>
      <w:r w:rsidR="00F45B1D">
        <w:t xml:space="preserve">databases are grouped into an overall database instance that is created per-team. Meaning that to move a database’s ownership it has to be transferred from one instance to another, which is complicated and leaves practically unavoidable downtime during the move. </w:t>
      </w:r>
    </w:p>
    <w:p w14:paraId="6D960A6A" w14:textId="77777777" w:rsidR="00F45B1D" w:rsidRDefault="00F45B1D" w:rsidP="002E73B2"/>
    <w:p w14:paraId="301A7A26" w14:textId="7A55D907" w:rsidR="00F45B1D" w:rsidRDefault="00F45B1D" w:rsidP="002E73B2">
      <w:r>
        <w:t xml:space="preserve">I spent some time drafting ideas on a way to write a completely down-time free moving mechanism, but it was extremely complex. I arranged one or two meetings with the pod to discuss this around a whiteboard. In these sessions we eventually agreed that it was too much investment at this point. Instead settling with leaving the databases for how they are. There’s no technical limitation that means the databases </w:t>
      </w:r>
      <w:r>
        <w:rPr>
          <w:b/>
          <w:bCs/>
        </w:rPr>
        <w:t>have</w:t>
      </w:r>
      <w:r>
        <w:t xml:space="preserve"> to be moved, but with a multi-tenancy instance setup there can be negative effects. For example, if one of the services on the instance has an extremely busy database and the load is too much all co-tenant databases could be affected. This is why they were originally grouped by team, it would be the team’s own fault if their other databases were affected. We’d now be leaving it up to luck which databases are co-tenants on each instance. One day we might come back to this if it becomes </w:t>
      </w:r>
      <w:r w:rsidR="00CB14A2">
        <w:t>an issue</w:t>
      </w:r>
      <w:r>
        <w:t xml:space="preserve"> but it’s functional as is for now. </w:t>
      </w:r>
    </w:p>
    <w:p w14:paraId="2F51AF0D" w14:textId="77777777" w:rsidR="00F45B1D" w:rsidRDefault="00F45B1D" w:rsidP="002E73B2"/>
    <w:p w14:paraId="6BB548C8" w14:textId="779C2652" w:rsidR="00F45B1D" w:rsidRDefault="00F45B1D" w:rsidP="00F45B1D">
      <w:pPr>
        <w:pStyle w:val="Heading3"/>
      </w:pPr>
      <w:bookmarkStart w:id="56" w:name="_Toc520046738"/>
      <w:r>
        <w:t>Thoughts and Feelings</w:t>
      </w:r>
      <w:bookmarkEnd w:id="56"/>
    </w:p>
    <w:p w14:paraId="64F38E81" w14:textId="01E082EB" w:rsidR="00A8558B" w:rsidRDefault="00A8558B" w:rsidP="0074395C">
      <w:r>
        <w:t xml:space="preserve">This project stands out as one of the more impactful things I got to do at HX. It completely changed the previous approach to microservice ownership, shifting the singular responsibility into dynamic responsibility across the web team, leaving pods open to pick up and own services fluidly.  </w:t>
      </w:r>
    </w:p>
    <w:p w14:paraId="1D0B3136" w14:textId="516BB52B" w:rsidR="00A8558B" w:rsidRDefault="00A8558B" w:rsidP="0074395C"/>
    <w:p w14:paraId="2C120737" w14:textId="4709E06D" w:rsidR="00A8558B" w:rsidRDefault="00A8558B" w:rsidP="0074395C">
      <w:r>
        <w:t>Due to the fact this was one of my earlier pieces of work in dev foundations it also established my place as a vital contributor. Building this trust and respect within the pod has proved useful ever since, being able to confidently speak my mind and know the pod will</w:t>
      </w:r>
      <w:r w:rsidR="008F7E02">
        <w:t xml:space="preserve"> fully</w:t>
      </w:r>
      <w:r>
        <w:t xml:space="preserve"> consider what I say. It’s fair to say this could have been much harder without opportunities like this, especially being surrounded by engineers with vastly more experience than me in an extremely technical pod.  </w:t>
      </w:r>
    </w:p>
    <w:p w14:paraId="4182165F" w14:textId="60F395CE" w:rsidR="00A8558B" w:rsidRDefault="00A8558B" w:rsidP="0074395C"/>
    <w:p w14:paraId="1DE2B6B4" w14:textId="477150F7" w:rsidR="00A8558B" w:rsidRDefault="008F7E02" w:rsidP="008F7E02">
      <w:r>
        <w:lastRenderedPageBreak/>
        <w:t xml:space="preserve">I also managed to demonstrate my problem solving and decision-making skills throughout the investigative stages of the project. Especially when I took the initiative to host meetings to discuss the database problem. </w:t>
      </w:r>
    </w:p>
    <w:p w14:paraId="613BE4E0" w14:textId="51C85AB6" w:rsidR="008F7E02" w:rsidRDefault="008F7E02" w:rsidP="008F7E02"/>
    <w:p w14:paraId="5913883E" w14:textId="5BD4834B" w:rsidR="00E947AD" w:rsidRDefault="008F7E02" w:rsidP="00E67156">
      <w:r>
        <w:t xml:space="preserve">Overall, I feel this project was valuable to the business and even more worthwhile for my own development. I got to independently experience a complex issue all the way from investigation, design and final implementation. Carrying a project like this through from start to finish on my own </w:t>
      </w:r>
      <w:r w:rsidR="00E67156">
        <w:t xml:space="preserve">so early in my career reassures my confidence and trust in myself. </w:t>
      </w:r>
    </w:p>
    <w:p w14:paraId="344AA07D" w14:textId="62BD95E1" w:rsidR="0074395C" w:rsidRDefault="0074395C" w:rsidP="0074395C"/>
    <w:p w14:paraId="1E2BCAEE" w14:textId="77777777" w:rsidR="006E6CD5" w:rsidRPr="00DE7B97" w:rsidRDefault="006E6CD5" w:rsidP="0074395C"/>
    <w:p w14:paraId="250ECCCD" w14:textId="56B069D9" w:rsidR="00A56A48" w:rsidRDefault="00A56A48" w:rsidP="00A56A48">
      <w:pPr>
        <w:pStyle w:val="Heading2"/>
      </w:pPr>
      <w:bookmarkStart w:id="57" w:name="_Toc520046739"/>
      <w:r>
        <w:t>Dependency Graphing</w:t>
      </w:r>
      <w:bookmarkEnd w:id="57"/>
    </w:p>
    <w:p w14:paraId="48D99AD3" w14:textId="7F7CE34B" w:rsidR="005A6917" w:rsidRDefault="005A6917" w:rsidP="005A6917">
      <w:r>
        <w:t xml:space="preserve">Seeing as we have over 100 microservices deployed into our live environments it can be hard to keep track of, especially for the majority of services that communicate with each other via RPC. There had been quite a few expedites recently in which confusing cross-communication had obscured where the issue was coming from, and as such we needed to provide something to help engineers understand what’s actually going on. </w:t>
      </w:r>
    </w:p>
    <w:p w14:paraId="75289F04" w14:textId="32695683" w:rsidR="005A6917" w:rsidRDefault="005A6917" w:rsidP="005A6917"/>
    <w:p w14:paraId="13803D15" w14:textId="77777777" w:rsidR="005A6917" w:rsidRDefault="005A6917" w:rsidP="005A6917">
      <w:r>
        <w:t xml:space="preserve">To do this I took up a challenge of mapping out all communications that are occurring via RPC. Luckily, all services which use RPC do so through the node-toolbox, which we created, meaning I could be certain that the metrics would be stored for all of these requests. This made my life easier as the data was already prepared in a suitable format, I just had to work on pulling it out of Prometheus and displaying it for users. </w:t>
      </w:r>
    </w:p>
    <w:p w14:paraId="4BD27FAF" w14:textId="77777777" w:rsidR="005A6917" w:rsidRDefault="005A6917" w:rsidP="005A6917"/>
    <w:p w14:paraId="0E28B563" w14:textId="7188D5C9" w:rsidR="005A6917" w:rsidRDefault="005A6917" w:rsidP="005A6917">
      <w:r>
        <w:t xml:space="preserve">I spent a while investigating which graphing tools we could use including CLI tools, </w:t>
      </w:r>
      <w:r w:rsidR="00137B70">
        <w:t>online APIs and actual modules. Steve was pushing for me to learn and use D3, but the learning curve seemed too steep for it to actually be worthwhile. I sought alternatives and found a dependency wheel tool that could generate a D3 dependency wheel for me. The result of this can be seen below:</w:t>
      </w:r>
    </w:p>
    <w:p w14:paraId="08E50033" w14:textId="297E7BBA" w:rsidR="00137B70" w:rsidRDefault="00137B70" w:rsidP="005A6917">
      <w:r w:rsidRPr="00137B70">
        <w:lastRenderedPageBreak/>
        <w:drawing>
          <wp:anchor distT="0" distB="0" distL="114300" distR="114300" simplePos="0" relativeHeight="251687936" behindDoc="1" locked="0" layoutInCell="1" allowOverlap="1" wp14:anchorId="15447F52" wp14:editId="78595068">
            <wp:simplePos x="0" y="0"/>
            <wp:positionH relativeFrom="page">
              <wp:posOffset>1394234</wp:posOffset>
            </wp:positionH>
            <wp:positionV relativeFrom="paragraph">
              <wp:posOffset>635</wp:posOffset>
            </wp:positionV>
            <wp:extent cx="4980940" cy="4164330"/>
            <wp:effectExtent l="0" t="0" r="0" b="1270"/>
            <wp:wrapTight wrapText="bothSides">
              <wp:wrapPolygon edited="0">
                <wp:start x="0" y="0"/>
                <wp:lineTo x="0" y="21541"/>
                <wp:lineTo x="21534" y="21541"/>
                <wp:lineTo x="2153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980940" cy="4164330"/>
                    </a:xfrm>
                    <a:prstGeom prst="rect">
                      <a:avLst/>
                    </a:prstGeom>
                  </pic:spPr>
                </pic:pic>
              </a:graphicData>
            </a:graphic>
            <wp14:sizeRelH relativeFrom="margin">
              <wp14:pctWidth>0</wp14:pctWidth>
            </wp14:sizeRelH>
            <wp14:sizeRelV relativeFrom="margin">
              <wp14:pctHeight>0</wp14:pctHeight>
            </wp14:sizeRelV>
          </wp:anchor>
        </w:drawing>
      </w:r>
    </w:p>
    <w:p w14:paraId="03313155" w14:textId="113E3FC1" w:rsidR="00137B70" w:rsidRDefault="00137B70" w:rsidP="005A6917"/>
    <w:p w14:paraId="1C209999" w14:textId="77777777" w:rsidR="00137B70" w:rsidRDefault="00137B70" w:rsidP="005A6917"/>
    <w:p w14:paraId="5324BB23" w14:textId="156E9487" w:rsidR="005A6917" w:rsidRDefault="005A6917" w:rsidP="005A6917"/>
    <w:p w14:paraId="4E44C480" w14:textId="6C2778D6" w:rsidR="00137B70" w:rsidRDefault="00137B70" w:rsidP="005A6917"/>
    <w:p w14:paraId="41539FAE" w14:textId="4021BAB1" w:rsidR="00137B70" w:rsidRDefault="00137B70" w:rsidP="005A6917"/>
    <w:p w14:paraId="6903E207" w14:textId="55031C8E" w:rsidR="00137B70" w:rsidRDefault="00137B70" w:rsidP="005A6917"/>
    <w:p w14:paraId="736B50A5" w14:textId="7701BAB5" w:rsidR="00137B70" w:rsidRDefault="00137B70" w:rsidP="005A6917"/>
    <w:p w14:paraId="186499D5" w14:textId="666E3F64" w:rsidR="00137B70" w:rsidRDefault="00137B70" w:rsidP="005A6917"/>
    <w:p w14:paraId="2E82D651" w14:textId="6C64A5FC" w:rsidR="00137B70" w:rsidRDefault="00137B70" w:rsidP="005A6917"/>
    <w:p w14:paraId="6C40961A" w14:textId="04CB5078" w:rsidR="00137B70" w:rsidRDefault="00137B70" w:rsidP="005A6917"/>
    <w:p w14:paraId="06DACA2A" w14:textId="128A5413" w:rsidR="00137B70" w:rsidRDefault="00137B70" w:rsidP="005A6917"/>
    <w:p w14:paraId="5FC813D3" w14:textId="19AD64F7" w:rsidR="00137B70" w:rsidRDefault="00137B70" w:rsidP="005A6917"/>
    <w:p w14:paraId="2C070D02" w14:textId="258ABED3" w:rsidR="00137B70" w:rsidRDefault="00137B70" w:rsidP="005A6917"/>
    <w:p w14:paraId="56C767DD" w14:textId="3AE86081" w:rsidR="00137B70" w:rsidRDefault="00137B70" w:rsidP="005A6917"/>
    <w:p w14:paraId="4A193447" w14:textId="35F126D8" w:rsidR="00137B70" w:rsidRDefault="00137B70" w:rsidP="005A6917"/>
    <w:p w14:paraId="7F6BEB7B" w14:textId="740EB31F" w:rsidR="00137B70" w:rsidRDefault="00137B70" w:rsidP="00137B70">
      <w:pPr>
        <w:ind w:left="993" w:right="946"/>
      </w:pPr>
      <w:r>
        <w:t>(Each service could be hovered to obscure the other lines for clarity)</w:t>
      </w:r>
    </w:p>
    <w:p w14:paraId="059CE7B0" w14:textId="48004D3E" w:rsidR="00137B70" w:rsidRDefault="00137B70" w:rsidP="005A6917"/>
    <w:p w14:paraId="4EA01C9D" w14:textId="71666224" w:rsidR="001E0DC5" w:rsidRDefault="001E0DC5" w:rsidP="005A6917">
      <w:r>
        <w:t xml:space="preserve">At this point Steve </w:t>
      </w:r>
      <w:r w:rsidR="00915AE2">
        <w:t xml:space="preserve">chatted to me and he had envisioned more capability from the graph, rather than just showing exactly which services are communicating. He continued to push for a D3 graph, but I refuted that it was necessary, even questioning whether this was becoming more of a vanity project not worth the time investment. However, I was convinced that we could gain value from showing more information especially as a live graphic, I just didn’t believe D3 was necessary. </w:t>
      </w:r>
    </w:p>
    <w:p w14:paraId="7FD00100" w14:textId="69C35C00" w:rsidR="00915AE2" w:rsidRDefault="00915AE2" w:rsidP="005A6917"/>
    <w:p w14:paraId="54B37DE1" w14:textId="7282542E" w:rsidR="00915AE2" w:rsidRDefault="00915AE2" w:rsidP="00915AE2">
      <w:r>
        <w:t xml:space="preserve">I sought alternatives and eventually settled on Vis.js after testing it to build a simple node graph. This proof-of-concept was proof enough that the Vis.js library would be suitable, so I moved on to preparing the data. </w:t>
      </w:r>
    </w:p>
    <w:p w14:paraId="4A80510F" w14:textId="37B27821" w:rsidR="00915AE2" w:rsidRDefault="00915AE2" w:rsidP="005A6917"/>
    <w:p w14:paraId="43A8FA9F" w14:textId="13B3F5CA" w:rsidR="00915AE2" w:rsidRDefault="00915AE2" w:rsidP="002E2D0C">
      <w:r>
        <w:t xml:space="preserve">The data was in a static format that wasn’t necessarily built for live display which meant I had to be a little creative. I settled for two different Prometheus queries, one to pull back </w:t>
      </w:r>
      <w:r>
        <w:rPr>
          <w:i/>
          <w:iCs/>
        </w:rPr>
        <w:t>ALL</w:t>
      </w:r>
      <w:r w:rsidRPr="00915AE2">
        <w:t xml:space="preserve"> of the RPC events and another to fetch only the ones that occurred in the last 10 minutes. I used the exhaustive list of events to build up the structure of the graph as a holistic view of our systems. I then used the 10-minute data as a layer on top of the graph to visualise recent traffic, including colouring lines based on traffic and success rate, and showing a breakdown of which RPC functions were being called. As shown below:</w:t>
      </w:r>
    </w:p>
    <w:p w14:paraId="79E8FCA1" w14:textId="77777777" w:rsidR="00915AE2" w:rsidRPr="00915AE2" w:rsidRDefault="00915AE2" w:rsidP="00915AE2">
      <w:pPr>
        <w:jc w:val="both"/>
      </w:pPr>
    </w:p>
    <w:p w14:paraId="3097C191" w14:textId="69473C12" w:rsidR="00915AE2" w:rsidRPr="00915AE2" w:rsidRDefault="00915AE2" w:rsidP="00915AE2">
      <w:pPr>
        <w:jc w:val="both"/>
      </w:pPr>
      <w:r w:rsidRPr="00915AE2">
        <w:lastRenderedPageBreak/>
        <w:drawing>
          <wp:inline distT="0" distB="0" distL="0" distR="0" wp14:anchorId="6CD8651D" wp14:editId="43F2819E">
            <wp:extent cx="5731510" cy="33083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308350"/>
                    </a:xfrm>
                    <a:prstGeom prst="rect">
                      <a:avLst/>
                    </a:prstGeom>
                  </pic:spPr>
                </pic:pic>
              </a:graphicData>
            </a:graphic>
          </wp:inline>
        </w:drawing>
      </w:r>
    </w:p>
    <w:p w14:paraId="358974A3" w14:textId="111839B9" w:rsidR="00915AE2" w:rsidRDefault="00915AE2" w:rsidP="00915AE2">
      <w:pPr>
        <w:jc w:val="both"/>
      </w:pPr>
    </w:p>
    <w:p w14:paraId="696B3B75" w14:textId="5789EAD1" w:rsidR="00915AE2" w:rsidRDefault="00915AE2" w:rsidP="002E2D0C">
      <w:r>
        <w:t>This shows how the final version of the graph looked with each node being a service, each line representing communication between services</w:t>
      </w:r>
      <w:r w:rsidR="002E2D0C">
        <w:t>,</w:t>
      </w:r>
      <w:r>
        <w:t xml:space="preserve"> </w:t>
      </w:r>
      <w:r w:rsidR="002E2D0C">
        <w:t>and colours</w:t>
      </w:r>
      <w:r>
        <w:t xml:space="preserve"> </w:t>
      </w:r>
      <w:r w:rsidR="002E2D0C">
        <w:t xml:space="preserve">representing success rates and traffic volume. </w:t>
      </w:r>
    </w:p>
    <w:p w14:paraId="71C3A2E6" w14:textId="794D3F79" w:rsidR="002E2D0C" w:rsidRDefault="002E2D0C" w:rsidP="002E2D0C"/>
    <w:p w14:paraId="2DCD495A" w14:textId="678E34FF" w:rsidR="002E2D0C" w:rsidRDefault="002E2D0C" w:rsidP="002E2D0C">
      <w:r>
        <w:t>I was further asked to do a presentation of this for the backend-guild and also post about it on workplace. Both of which were well received as demonstrated by some feedback below:</w:t>
      </w:r>
    </w:p>
    <w:p w14:paraId="5593FD3E" w14:textId="77777777" w:rsidR="002E2D0C" w:rsidRDefault="002E2D0C" w:rsidP="002E2D0C"/>
    <w:p w14:paraId="2F08708F" w14:textId="6AB30FBF" w:rsidR="002E2D0C" w:rsidRPr="002E2D0C" w:rsidRDefault="002E2D0C" w:rsidP="002E2D0C">
      <w:pPr>
        <w:ind w:left="709" w:right="662"/>
        <w:rPr>
          <w:i/>
          <w:iCs/>
        </w:rPr>
      </w:pPr>
      <w:r>
        <w:rPr>
          <w:i/>
          <w:iCs/>
        </w:rPr>
        <w:t>“</w:t>
      </w:r>
      <w:r w:rsidRPr="002E2D0C">
        <w:rPr>
          <w:i/>
          <w:iCs/>
        </w:rPr>
        <w:t xml:space="preserve">Good presentation, showcasing the solution and explaining the problems it solved. Clear and detailed demonstration </w:t>
      </w:r>
      <w:r>
        <w:rPr>
          <w:i/>
          <w:iCs/>
        </w:rPr>
        <w:t xml:space="preserve">of the features of the system.”    </w:t>
      </w:r>
      <w:r w:rsidRPr="002E2D0C">
        <w:t>- Pedro Romano</w:t>
      </w:r>
    </w:p>
    <w:p w14:paraId="2BC46906" w14:textId="7270156F" w:rsidR="00915AE2" w:rsidRDefault="00915AE2" w:rsidP="00915AE2">
      <w:pPr>
        <w:jc w:val="both"/>
      </w:pPr>
    </w:p>
    <w:p w14:paraId="50F3379D" w14:textId="09237114" w:rsidR="002E2D0C" w:rsidRDefault="002E2D0C" w:rsidP="002E2D0C">
      <w:pPr>
        <w:pStyle w:val="Heading3"/>
      </w:pPr>
      <w:bookmarkStart w:id="58" w:name="_Toc520046740"/>
      <w:r>
        <w:t>Thoughts and feelings</w:t>
      </w:r>
      <w:bookmarkEnd w:id="58"/>
    </w:p>
    <w:p w14:paraId="532C3594" w14:textId="005D4712" w:rsidR="006C3169" w:rsidRDefault="006C3169" w:rsidP="006C3169">
      <w:r>
        <w:t xml:space="preserve">I enjoyed the opportunity to take on a more visual-based project for a bit of a change. I absolutely adore my work in the back-end but it’s a nice variation to have something that’s visually measurable and still serves a technical purpose. </w:t>
      </w:r>
    </w:p>
    <w:p w14:paraId="2C428547" w14:textId="217E6AF5" w:rsidR="00915AE2" w:rsidRDefault="00915AE2" w:rsidP="00915AE2">
      <w:pPr>
        <w:jc w:val="both"/>
      </w:pPr>
    </w:p>
    <w:p w14:paraId="09D9EBBC" w14:textId="35942062" w:rsidR="006C3169" w:rsidRDefault="006C3169" w:rsidP="006C3169">
      <w:r>
        <w:t>I think the areas I improved the most throughout this work were all surrounding my business-oriented skills rather than actual technical abilities. This included my decision making, presentation</w:t>
      </w:r>
      <w:r w:rsidR="006E6CD5">
        <w:t xml:space="preserve"> (evidenced above)</w:t>
      </w:r>
      <w:r>
        <w:t xml:space="preserve"> and written communication skills. </w:t>
      </w:r>
    </w:p>
    <w:p w14:paraId="2DF6AC3C" w14:textId="6B3A50DD" w:rsidR="006C3169" w:rsidRDefault="006C3169" w:rsidP="006C3169"/>
    <w:p w14:paraId="373D21AD" w14:textId="487DD2B5" w:rsidR="006C3169" w:rsidRDefault="006C3169" w:rsidP="006C3169">
      <w:r>
        <w:t>The decision making comes from the early push backs on Steve’s desperation for D3, which is something demonstrable from feedback he gave me on his departure:</w:t>
      </w:r>
    </w:p>
    <w:p w14:paraId="7B93B43D" w14:textId="77777777" w:rsidR="006C3169" w:rsidRDefault="006C3169" w:rsidP="006C3169">
      <w:pPr>
        <w:ind w:left="709" w:right="662"/>
        <w:rPr>
          <w:i/>
          <w:iCs/>
        </w:rPr>
      </w:pPr>
      <w:r>
        <w:rPr>
          <w:i/>
          <w:iCs/>
        </w:rPr>
        <w:lastRenderedPageBreak/>
        <w:t>“</w:t>
      </w:r>
      <w:r w:rsidRPr="006C3169">
        <w:rPr>
          <w:i/>
          <w:iCs/>
        </w:rPr>
        <w:t>Noticing the complexity of the work was growing, John approached me to explore and challenge the value, given the growing cost. Just one example of when he impressed me in this area.</w:t>
      </w:r>
      <w:r>
        <w:rPr>
          <w:i/>
          <w:iCs/>
        </w:rPr>
        <w:t xml:space="preserve">” </w:t>
      </w:r>
    </w:p>
    <w:p w14:paraId="501D4717" w14:textId="020E59B2" w:rsidR="006C3169" w:rsidRPr="006C3169" w:rsidRDefault="006C3169" w:rsidP="006C3169">
      <w:pPr>
        <w:ind w:left="709" w:right="662"/>
      </w:pPr>
      <w:r w:rsidRPr="006C3169">
        <w:t>– Steve CS</w:t>
      </w:r>
    </w:p>
    <w:p w14:paraId="05FD5628" w14:textId="6C76794D" w:rsidR="00915AE2" w:rsidRDefault="00915AE2" w:rsidP="00915AE2">
      <w:pPr>
        <w:jc w:val="both"/>
      </w:pPr>
    </w:p>
    <w:p w14:paraId="18187A88" w14:textId="581E200F" w:rsidR="006C3169" w:rsidRDefault="006E6CD5" w:rsidP="00915AE2">
      <w:pPr>
        <w:jc w:val="both"/>
      </w:pPr>
      <w:r>
        <w:t xml:space="preserve">My written communication was evidenced in a well-received workplace post I made about the service after it was released, shown in the screenshots below. </w:t>
      </w:r>
    </w:p>
    <w:p w14:paraId="11256A21" w14:textId="563DAEF8" w:rsidR="006E6CD5" w:rsidRDefault="006E6CD5" w:rsidP="00915AE2">
      <w:pPr>
        <w:jc w:val="both"/>
      </w:pPr>
      <w:r w:rsidRPr="006E6CD5">
        <w:drawing>
          <wp:anchor distT="0" distB="0" distL="114300" distR="114300" simplePos="0" relativeHeight="251688960" behindDoc="0" locked="0" layoutInCell="1" allowOverlap="1" wp14:anchorId="0D67DE5E" wp14:editId="0DD93CD7">
            <wp:simplePos x="0" y="0"/>
            <wp:positionH relativeFrom="column">
              <wp:posOffset>1158843</wp:posOffset>
            </wp:positionH>
            <wp:positionV relativeFrom="paragraph">
              <wp:posOffset>271780</wp:posOffset>
            </wp:positionV>
            <wp:extent cx="3238500" cy="46863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238500" cy="4686300"/>
                    </a:xfrm>
                    <a:prstGeom prst="rect">
                      <a:avLst/>
                    </a:prstGeom>
                  </pic:spPr>
                </pic:pic>
              </a:graphicData>
            </a:graphic>
            <wp14:sizeRelH relativeFrom="page">
              <wp14:pctWidth>0</wp14:pctWidth>
            </wp14:sizeRelH>
            <wp14:sizeRelV relativeFrom="page">
              <wp14:pctHeight>0</wp14:pctHeight>
            </wp14:sizeRelV>
          </wp:anchor>
        </w:drawing>
      </w:r>
    </w:p>
    <w:p w14:paraId="3C34800E" w14:textId="176E31D8" w:rsidR="006E6CD5" w:rsidRDefault="006E6CD5" w:rsidP="00915AE2">
      <w:pPr>
        <w:jc w:val="both"/>
      </w:pPr>
    </w:p>
    <w:p w14:paraId="797AE576" w14:textId="2CA0CC0B" w:rsidR="006E6CD5" w:rsidRDefault="006E6CD5" w:rsidP="00915AE2">
      <w:pPr>
        <w:jc w:val="both"/>
      </w:pPr>
      <w:r>
        <w:t xml:space="preserve">Simon Wood in the reply above is one of Dev Foundations’ stakeholders so his response is particularly </w:t>
      </w:r>
      <w:r w:rsidR="003F5B08">
        <w:t>pleasing</w:t>
      </w:r>
      <w:r>
        <w:t xml:space="preserve">. </w:t>
      </w:r>
    </w:p>
    <w:p w14:paraId="0961C7DB" w14:textId="073CE039" w:rsidR="006E6CD5" w:rsidRDefault="006E6CD5" w:rsidP="00915AE2">
      <w:pPr>
        <w:jc w:val="both"/>
      </w:pPr>
    </w:p>
    <w:p w14:paraId="59FB3B4A" w14:textId="4E5D0CB7" w:rsidR="0046397B" w:rsidRDefault="006E6CD5" w:rsidP="006E6CD5">
      <w:r>
        <w:t xml:space="preserve">Overall, I feel that this project offered me a chance to be more creative whilst still having some technical complexity. It struck a good balance of front-end visuals and back-end data scraping and transformation. I really enjoyed combining these skillsets to provide a tool which people have already told me has shown its value. </w:t>
      </w:r>
    </w:p>
    <w:p w14:paraId="161E6558" w14:textId="77777777" w:rsidR="0046397B" w:rsidRDefault="0046397B" w:rsidP="00A56A48"/>
    <w:p w14:paraId="3583BF7F" w14:textId="516EC7BB" w:rsidR="00A56A48" w:rsidRDefault="00A56A48" w:rsidP="00A56A48">
      <w:pPr>
        <w:pStyle w:val="Heading1"/>
      </w:pPr>
      <w:bookmarkStart w:id="59" w:name="_Toc520046741"/>
      <w:r>
        <w:lastRenderedPageBreak/>
        <w:t>Other notable events</w:t>
      </w:r>
      <w:bookmarkEnd w:id="59"/>
    </w:p>
    <w:p w14:paraId="50D9FEFE" w14:textId="334B37D9" w:rsidR="00853B82" w:rsidRDefault="00853B82" w:rsidP="00EA2CAD">
      <w:r>
        <w:t xml:space="preserve">HX always aims to move at a fast pace embracing change, so I have seen my fair share of events over the past year. Including the ongoing erection of a third office on the Hythe campus. I’ve detailed some of the most impactful events below, as well as some personal events that didn’t fit into my singular pod timelines. </w:t>
      </w:r>
    </w:p>
    <w:p w14:paraId="4030B866" w14:textId="77777777" w:rsidR="00EA2CAD" w:rsidRPr="00EA2CAD" w:rsidRDefault="00EA2CAD" w:rsidP="00EA2CAD"/>
    <w:p w14:paraId="4427A46D" w14:textId="280D6AA9" w:rsidR="00A56A48" w:rsidRDefault="00A56A48" w:rsidP="00A56A48">
      <w:pPr>
        <w:pStyle w:val="Heading2"/>
      </w:pPr>
      <w:bookmarkStart w:id="60" w:name="_Toc520046742"/>
      <w:proofErr w:type="spellStart"/>
      <w:r>
        <w:t>Chauntry</w:t>
      </w:r>
      <w:proofErr w:type="spellEnd"/>
      <w:r>
        <w:t xml:space="preserve"> Acquisition</w:t>
      </w:r>
      <w:bookmarkEnd w:id="60"/>
    </w:p>
    <w:p w14:paraId="25C1AEA3" w14:textId="4A3B036F" w:rsidR="00EA2CAD" w:rsidRDefault="00853B82" w:rsidP="00EA2CAD">
      <w:r>
        <w:t xml:space="preserve">In a </w:t>
      </w:r>
      <w:proofErr w:type="spellStart"/>
      <w:r>
        <w:t>shoutout</w:t>
      </w:r>
      <w:proofErr w:type="spellEnd"/>
      <w:r>
        <w:t xml:space="preserve"> on the 9</w:t>
      </w:r>
      <w:r w:rsidRPr="00853B82">
        <w:rPr>
          <w:vertAlign w:val="superscript"/>
        </w:rPr>
        <w:t>th</w:t>
      </w:r>
      <w:r>
        <w:t xml:space="preserve"> of November it was revealed that HX had acquired our long-standing partner </w:t>
      </w:r>
      <w:proofErr w:type="spellStart"/>
      <w:r>
        <w:t>Chauntry</w:t>
      </w:r>
      <w:proofErr w:type="spellEnd"/>
      <w:r>
        <w:t xml:space="preserve">. As a company they offer parking reservation systems and have close ties to over 800 car parks worldwide. We’ve been working with them since 1992 as they supply us with CHIPS, our booking system which is at the core of all of our technology. </w:t>
      </w:r>
    </w:p>
    <w:p w14:paraId="54FF9243" w14:textId="781151E6" w:rsidR="00853B82" w:rsidRDefault="00853B82" w:rsidP="00EA2CAD"/>
    <w:p w14:paraId="352E242A" w14:textId="15A6BE80" w:rsidR="00853B82" w:rsidRDefault="00853B82" w:rsidP="00F671C2">
      <w:r>
        <w:t>I was initially unsure of the acquisition a</w:t>
      </w:r>
      <w:r w:rsidR="00F671C2">
        <w:t>s our current CHIPS system feels</w:t>
      </w:r>
      <w:r>
        <w:t xml:space="preserve"> very legacy and outdated, this move to me signalled that we would never be moving away from it. </w:t>
      </w:r>
      <w:r w:rsidR="00F671C2">
        <w:t xml:space="preserve">When I took a step back and thought about it I realised we probably would have never migrated anyway, at least now we’d be in an advantageous position to push for improvements to it. </w:t>
      </w:r>
    </w:p>
    <w:p w14:paraId="0A057D91" w14:textId="77777777" w:rsidR="00F671C2" w:rsidRPr="00EA2CAD" w:rsidRDefault="00F671C2" w:rsidP="00F671C2"/>
    <w:p w14:paraId="3FDBD26C" w14:textId="702F4B32" w:rsidR="00A56A48" w:rsidRDefault="00A56A48" w:rsidP="00A56A48">
      <w:pPr>
        <w:pStyle w:val="Heading2"/>
      </w:pPr>
      <w:bookmarkStart w:id="61" w:name="_Toc520046743"/>
      <w:r>
        <w:t>Purple Parking Acquisition</w:t>
      </w:r>
      <w:bookmarkEnd w:id="61"/>
    </w:p>
    <w:p w14:paraId="6164A3E4" w14:textId="5B1DFA48" w:rsidR="00D470D5" w:rsidRDefault="00006B5C" w:rsidP="00D470D5">
      <w:r>
        <w:t>In a press piece on the 2</w:t>
      </w:r>
      <w:r w:rsidRPr="00006B5C">
        <w:rPr>
          <w:vertAlign w:val="superscript"/>
        </w:rPr>
        <w:t>nd</w:t>
      </w:r>
      <w:r>
        <w:t xml:space="preserve"> of November it was announced that HX was taking control of some of Purple Parking’s assets and website, following failure to find a buyer for the entire business. This would allow HX to utilise purple parking’s website to continue selling our own products, maintaining customers that previously had loyalty to Purple Parking. A pop-up pod was made for about a month to convert the Purple Parking website to use our backend, allowing us to collect and fulfil all new bookings being made. </w:t>
      </w:r>
    </w:p>
    <w:p w14:paraId="281792EB" w14:textId="2B6C1764" w:rsidR="00006B5C" w:rsidRDefault="00006B5C" w:rsidP="00D470D5"/>
    <w:p w14:paraId="575BDEB9" w14:textId="1CD4AA9A" w:rsidR="00D470D5" w:rsidRDefault="00006B5C" w:rsidP="00416797">
      <w:r>
        <w:t>This acquisition seemed like a no-brainer deal for HX. With the im</w:t>
      </w:r>
      <w:r w:rsidR="00416797">
        <w:t>plementation mentioned above we literally started</w:t>
      </w:r>
      <w:r>
        <w:t xml:space="preserve"> selling our products via their website, util</w:t>
      </w:r>
      <w:r w:rsidR="00416797">
        <w:t>ising their brand and assets to gain additional business from Purple Parking’s existing customer base. Who would say no?</w:t>
      </w:r>
    </w:p>
    <w:p w14:paraId="25A1A05A" w14:textId="77777777" w:rsidR="00416797" w:rsidRPr="00D470D5" w:rsidRDefault="00416797" w:rsidP="00416797"/>
    <w:p w14:paraId="1BB693CF" w14:textId="44915E55" w:rsidR="00945C46" w:rsidRDefault="00A56A48" w:rsidP="00945C46">
      <w:pPr>
        <w:pStyle w:val="Heading2"/>
      </w:pPr>
      <w:bookmarkStart w:id="62" w:name="_Toc520046744"/>
      <w:r>
        <w:t>GDPR Enforcement</w:t>
      </w:r>
      <w:bookmarkEnd w:id="62"/>
    </w:p>
    <w:p w14:paraId="03285C2F" w14:textId="00537039" w:rsidR="00416797" w:rsidRDefault="00416797" w:rsidP="00416797">
      <w:r>
        <w:t xml:space="preserve">A big legal event for the company was the incoming enforcement of GDPR as set out by EU regulations. GDPR stands for General Data Protection Regulation and laid out rules that give customers greater control over their data usage, including the right to be forgotten. </w:t>
      </w:r>
    </w:p>
    <w:p w14:paraId="1C04E0F3" w14:textId="02369D98" w:rsidR="00416797" w:rsidRDefault="00416797" w:rsidP="00416797"/>
    <w:p w14:paraId="04488233" w14:textId="7FAFCC2F" w:rsidR="00416797" w:rsidRDefault="00416797" w:rsidP="00416797">
      <w:r>
        <w:t>HX had to work hard to be compliant with these regulations in time for the enforcement date on the 25</w:t>
      </w:r>
      <w:r w:rsidRPr="00416797">
        <w:rPr>
          <w:vertAlign w:val="superscript"/>
        </w:rPr>
        <w:t>th</w:t>
      </w:r>
      <w:r>
        <w:t xml:space="preserve"> May 2018. I wasn’t directly involved with much of the process, besides a script I started working on to detect which services could be using customer data. However, there was a big business push to be compliant on time, especially by the data-products and data-platform teams. </w:t>
      </w:r>
    </w:p>
    <w:p w14:paraId="19D0F0BA" w14:textId="77777777" w:rsidR="00416797" w:rsidRPr="00416797" w:rsidRDefault="00416797" w:rsidP="00416797"/>
    <w:p w14:paraId="37B7F4CE" w14:textId="16392542" w:rsidR="00A70E63" w:rsidRDefault="00A70E63" w:rsidP="00A70E63">
      <w:pPr>
        <w:pStyle w:val="Heading2"/>
      </w:pPr>
      <w:bookmarkStart w:id="63" w:name="_Toc520046745"/>
      <w:r>
        <w:lastRenderedPageBreak/>
        <w:t>Conference Day Presentation</w:t>
      </w:r>
      <w:bookmarkEnd w:id="63"/>
    </w:p>
    <w:p w14:paraId="5E875AAE" w14:textId="18E28F2B" w:rsidR="00416797" w:rsidRDefault="00416797" w:rsidP="00416797">
      <w:r>
        <w:t xml:space="preserve">HX hosts an internal conference day around every 6 months, inviting all of the web team to attend talks, presentations and roundtables presented by colleagues. Myself and Rosie Watson, a fellow IP, were asked to do a talk about being IPs which we agreed to as it seemed like </w:t>
      </w:r>
      <w:r w:rsidR="00A94E76">
        <w:t xml:space="preserve">good way to wrap-up our year. </w:t>
      </w:r>
    </w:p>
    <w:p w14:paraId="469B24C2" w14:textId="48DE12E6" w:rsidR="00A94E76" w:rsidRDefault="00A94E76" w:rsidP="00416797"/>
    <w:p w14:paraId="0392AD40" w14:textId="12ED8108" w:rsidR="00A94E76" w:rsidRDefault="00A94E76" w:rsidP="00A94E76">
      <w:r w:rsidRPr="00A94E76">
        <w:drawing>
          <wp:anchor distT="0" distB="0" distL="114300" distR="114300" simplePos="0" relativeHeight="251689984" behindDoc="0" locked="0" layoutInCell="1" allowOverlap="1" wp14:anchorId="11DEFC0E" wp14:editId="2D1D1519">
            <wp:simplePos x="0" y="0"/>
            <wp:positionH relativeFrom="column">
              <wp:posOffset>913130</wp:posOffset>
            </wp:positionH>
            <wp:positionV relativeFrom="paragraph">
              <wp:posOffset>1429385</wp:posOffset>
            </wp:positionV>
            <wp:extent cx="4079793" cy="3060071"/>
            <wp:effectExtent l="101600" t="101600" r="99060" b="10223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79793" cy="3060071"/>
                    </a:xfrm>
                    <a:prstGeom prst="rect">
                      <a:avLst/>
                    </a:prstGeom>
                    <a:effectLst>
                      <a:glow rad="101600">
                        <a:schemeClr val="accent3">
                          <a:satMod val="175000"/>
                          <a:alpha val="40000"/>
                        </a:schemeClr>
                      </a:glow>
                    </a:effectLst>
                  </pic:spPr>
                </pic:pic>
              </a:graphicData>
            </a:graphic>
            <wp14:sizeRelH relativeFrom="page">
              <wp14:pctWidth>0</wp14:pctWidth>
            </wp14:sizeRelH>
            <wp14:sizeRelV relativeFrom="page">
              <wp14:pctHeight>0</wp14:pctHeight>
            </wp14:sizeRelV>
          </wp:anchor>
        </w:drawing>
      </w:r>
      <w:r>
        <w:t>Although we found the requested topic a bit boring as a starting point. We instead decided to relate our talk back to our favourite board game, Articulate, as well as playing a HX version in our talk. The game focuses on the ability to explain words to team-mates without using</w:t>
      </w:r>
      <w:r w:rsidR="00D7099F">
        <w:t xml:space="preserve"> the actual word on the card. W</w:t>
      </w:r>
      <w:r>
        <w:t>e felt this related well to what it’s like to start as an IP</w:t>
      </w:r>
      <w:r w:rsidR="00D7099F">
        <w:t>,</w:t>
      </w:r>
      <w:r>
        <w:t xml:space="preserve"> </w:t>
      </w:r>
      <w:r w:rsidR="00D7099F">
        <w:t>j</w:t>
      </w:r>
      <w:r>
        <w:t xml:space="preserve">oining into a world of jargon where things must be deeply broken down for us. We felt this would relate to other members of the team and help us show what we found beneficial, so they could improve their articulation going forwards. </w:t>
      </w:r>
    </w:p>
    <w:p w14:paraId="666696A3" w14:textId="347A5830" w:rsidR="00416797" w:rsidRDefault="00416797" w:rsidP="00416797"/>
    <w:p w14:paraId="309E3625" w14:textId="77777777" w:rsidR="005121D7" w:rsidRDefault="00A94E76" w:rsidP="00416797">
      <w:r>
        <w:t>Our talk went extremely well, and it boosted my confidence in my presentation and communication skills, two areas that I’d previously recognised as weaknesses. We received some lovely feedback that fu</w:t>
      </w:r>
      <w:r w:rsidR="005121D7">
        <w:t>rther confirmed this as shown below:</w:t>
      </w:r>
    </w:p>
    <w:p w14:paraId="10EE4BBC" w14:textId="77777777" w:rsidR="005121D7" w:rsidRDefault="005121D7" w:rsidP="005121D7">
      <w:pPr>
        <w:ind w:left="709" w:right="662"/>
        <w:rPr>
          <w:i/>
          <w:iCs/>
        </w:rPr>
      </w:pPr>
      <w:r>
        <w:rPr>
          <w:i/>
          <w:iCs/>
        </w:rPr>
        <w:t>“Great balance between informative and fun” – Becky Cox</w:t>
      </w:r>
    </w:p>
    <w:p w14:paraId="126122BA" w14:textId="4FD936F7" w:rsidR="00416797" w:rsidRDefault="005121D7" w:rsidP="005121D7">
      <w:pPr>
        <w:ind w:left="709" w:right="662"/>
        <w:rPr>
          <w:i/>
          <w:iCs/>
        </w:rPr>
      </w:pPr>
      <w:r w:rsidRPr="005121D7">
        <w:rPr>
          <w:i/>
          <w:iCs/>
        </w:rPr>
        <w:t>“It’s very courageous for IPs to stand up and do a talk in front of other employees, well done, really enjoyed it.”  - Nathan Scott</w:t>
      </w:r>
    </w:p>
    <w:p w14:paraId="43089158" w14:textId="751CD09A" w:rsidR="005121D7" w:rsidRDefault="005121D7" w:rsidP="005121D7">
      <w:pPr>
        <w:ind w:right="95"/>
      </w:pPr>
    </w:p>
    <w:p w14:paraId="6D7B8ECA" w14:textId="4BCD1819" w:rsidR="005121D7" w:rsidRPr="005121D7" w:rsidRDefault="005121D7" w:rsidP="005121D7">
      <w:pPr>
        <w:ind w:right="95"/>
      </w:pPr>
      <w:r>
        <w:t xml:space="preserve">In the end, I was very glad we took this opportunity as much as it made me nervous at first. Pushing through and delivering a great talk made it all worthwhile. </w:t>
      </w:r>
    </w:p>
    <w:p w14:paraId="09DEFFF6" w14:textId="16224A55" w:rsidR="00416797" w:rsidRPr="00416797" w:rsidRDefault="00416797" w:rsidP="00416797"/>
    <w:p w14:paraId="09315260" w14:textId="2AEE27E4" w:rsidR="00A70E63" w:rsidRDefault="00A70E63" w:rsidP="00A70E63">
      <w:pPr>
        <w:pStyle w:val="Heading2"/>
      </w:pPr>
      <w:bookmarkStart w:id="64" w:name="_Toc520046746"/>
      <w:r>
        <w:lastRenderedPageBreak/>
        <w:t>Contract Extension</w:t>
      </w:r>
      <w:bookmarkEnd w:id="64"/>
    </w:p>
    <w:p w14:paraId="2063EBCB" w14:textId="3DEBB5AA" w:rsidR="005121D7" w:rsidRDefault="0059353A" w:rsidP="00396E29">
      <w:r>
        <w:t>Around May 8</w:t>
      </w:r>
      <w:r w:rsidRPr="0059353A">
        <w:rPr>
          <w:vertAlign w:val="superscript"/>
        </w:rPr>
        <w:t>th</w:t>
      </w:r>
      <w:r>
        <w:t xml:space="preserve"> I was taken aside for a </w:t>
      </w:r>
      <w:r w:rsidR="00396E29">
        <w:t>five-minute</w:t>
      </w:r>
      <w:r>
        <w:t xml:space="preserve"> chat with my manager, Luke, not really knowing what to expect. </w:t>
      </w:r>
      <w:r w:rsidR="00396E29">
        <w:t>It turned out to be the good news that they wanted to offer me a contract extension until August 31</w:t>
      </w:r>
      <w:r w:rsidR="00396E29" w:rsidRPr="00396E29">
        <w:rPr>
          <w:vertAlign w:val="superscript"/>
        </w:rPr>
        <w:t>st</w:t>
      </w:r>
      <w:r w:rsidR="00396E29">
        <w:t xml:space="preserve">. This was </w:t>
      </w:r>
      <w:r w:rsidR="007B51DA">
        <w:t>wonderful,</w:t>
      </w:r>
      <w:r w:rsidR="00396E29">
        <w:t xml:space="preserve"> and it excited me that I would have the opportunity to continue working at HX throughout the summer. I signed and accepted his proposal that day and everything was confirmed by May 14</w:t>
      </w:r>
      <w:r w:rsidR="00396E29" w:rsidRPr="00396E29">
        <w:rPr>
          <w:vertAlign w:val="superscript"/>
        </w:rPr>
        <w:t>th</w:t>
      </w:r>
      <w:r w:rsidR="00396E29">
        <w:t xml:space="preserve">. I’ve managed to continue on track and keep gaining experience from the extended time I’ve been given. I truly appreciate the recognition and acknowledgement of my skills that this contract extension is. </w:t>
      </w:r>
    </w:p>
    <w:p w14:paraId="22BFC8F0" w14:textId="196B6520" w:rsidR="00ED3CED" w:rsidRDefault="00ED3CED">
      <w:r>
        <w:br w:type="page"/>
      </w:r>
    </w:p>
    <w:p w14:paraId="48134442" w14:textId="77777777" w:rsidR="00396E29" w:rsidRPr="00A70E63" w:rsidRDefault="00396E29" w:rsidP="00396E29"/>
    <w:p w14:paraId="7FA71290" w14:textId="40888FF0" w:rsidR="00491A1E" w:rsidRDefault="00A56A48" w:rsidP="003F5B08">
      <w:pPr>
        <w:pStyle w:val="Heading1"/>
      </w:pPr>
      <w:bookmarkStart w:id="65" w:name="_Toc520046747"/>
      <w:r>
        <w:t>Conclusion</w:t>
      </w:r>
      <w:bookmarkEnd w:id="65"/>
    </w:p>
    <w:p w14:paraId="5EF6FD1C" w14:textId="74AD76BF" w:rsidR="0015596D" w:rsidRDefault="008F7345" w:rsidP="005704E2">
      <w:r>
        <w:t xml:space="preserve">Whilst there have absolutely been ups and downs throughout my year the experience as a whole has been fantastic. </w:t>
      </w:r>
      <w:r w:rsidR="0015596D">
        <w:t xml:space="preserve">I’ve been given opportunities to work on a variety of technology stacks taking on challenging tasks, whilst surrounded by an inviting team of incredible talent. </w:t>
      </w:r>
    </w:p>
    <w:p w14:paraId="3DB160D1" w14:textId="094FDC72" w:rsidR="0015596D" w:rsidRDefault="0015596D" w:rsidP="005704E2"/>
    <w:p w14:paraId="47B118F1" w14:textId="10454529" w:rsidR="00487A23" w:rsidRDefault="00487A23" w:rsidP="00487A23">
      <w:r>
        <w:t xml:space="preserve">I came into this year as naive student with no previous work experience and no clue what to expect, but I came out as a well-rounded engineer having overcome challenges I never </w:t>
      </w:r>
      <w:r w:rsidR="00055818">
        <w:t>imagined</w:t>
      </w:r>
      <w:r>
        <w:t xml:space="preserve">.  Part of my naivety was starting my year with very few goals, mainly focusing on gaining experience in the industry and confirming that this was the career I wanted. However, thanks to the </w:t>
      </w:r>
      <w:r w:rsidR="00F8370D">
        <w:t>help and guidance from my manager I managed to find more fulfilling goals early on.</w:t>
      </w:r>
      <w:r>
        <w:t xml:space="preserve"> This included goals surrounding my self-reflection and communication</w:t>
      </w:r>
      <w:r w:rsidR="001033EC">
        <w:t>, which became core focuses of my time at HX</w:t>
      </w:r>
      <w:r>
        <w:t xml:space="preserve">. </w:t>
      </w:r>
    </w:p>
    <w:p w14:paraId="57C8A6BA" w14:textId="77777777" w:rsidR="00487A23" w:rsidRDefault="00487A23" w:rsidP="005704E2"/>
    <w:p w14:paraId="7DC4EEC0" w14:textId="3A70BECB" w:rsidR="0015596D" w:rsidRDefault="0015596D" w:rsidP="00C259BB">
      <w:r>
        <w:t xml:space="preserve">As a result of </w:t>
      </w:r>
      <w:r w:rsidR="00F8370D">
        <w:t xml:space="preserve">this year </w:t>
      </w:r>
      <w:r>
        <w:t>my business, communication and technical skills have all improved tenfold. I’m thankful to have had the opportunity to work for such a self-development focused company, where constant feedback has helped me find weaknesses, identify new strengths and ultimately shaped my growth. If it wasn’</w:t>
      </w:r>
      <w:r w:rsidR="00AC70AC">
        <w:t xml:space="preserve">t for this environment </w:t>
      </w:r>
      <w:r>
        <w:t xml:space="preserve">I doubt I would have gained quite as much as I did during my placement year. </w:t>
      </w:r>
    </w:p>
    <w:p w14:paraId="125436FC" w14:textId="43CE0EBB" w:rsidR="00586769" w:rsidRDefault="00586769" w:rsidP="00C259BB"/>
    <w:p w14:paraId="229F6B1E" w14:textId="4B1EDF8D" w:rsidR="00055818" w:rsidRDefault="00586769" w:rsidP="00055818">
      <w:r>
        <w:t xml:space="preserve">My technical skills have been enhanced through the work that I’ve done and the learning </w:t>
      </w:r>
      <w:r w:rsidR="0041180C">
        <w:t>opportunities</w:t>
      </w:r>
      <w:r>
        <w:t xml:space="preserve"> </w:t>
      </w:r>
      <w:r w:rsidR="0041180C">
        <w:t>I’ve taken</w:t>
      </w:r>
      <w:r>
        <w:t xml:space="preserve">. I’ve dabbled in so many technologies and </w:t>
      </w:r>
      <w:r w:rsidR="0041180C">
        <w:t xml:space="preserve">codebases that I’d never experienced before and broadened my horizons vastly. My coding abilities on the front and back end have both substantially improved and I’ve been able to employ them in tandem, something I hadn’t really tried before. It’s helped me hugely to be able see these areas come together and </w:t>
      </w:r>
      <w:r w:rsidR="00055818">
        <w:t xml:space="preserve">work as a full stack developer. My work in Dev Foundations has also given me a wealth of infrastructural and deep architectural knowledge that I would have never had otherwise. I’m glad to be walking away with such a vast array of learnings that I can apply throughout my future. </w:t>
      </w:r>
    </w:p>
    <w:p w14:paraId="7A7300D5" w14:textId="28F3D8B3" w:rsidR="00055818" w:rsidRDefault="00055818" w:rsidP="00055818"/>
    <w:p w14:paraId="4FC32CBF" w14:textId="2FB70146" w:rsidR="009A27AE" w:rsidRDefault="00055818" w:rsidP="002D30FC">
      <w:r>
        <w:t xml:space="preserve">Communication was one of my weaknesses coming into this year, but I feel confident in my abilities now. The year has truly pulled me out of my shell and encouraged me to be </w:t>
      </w:r>
      <w:r w:rsidR="009A27AE">
        <w:t>comfortable</w:t>
      </w:r>
      <w:r>
        <w:t xml:space="preserve"> </w:t>
      </w:r>
      <w:r w:rsidR="009A27AE">
        <w:t xml:space="preserve">around colleagues in all contexts. I think that I’ve adapted well to face-to-face communication in the office, being more than happy to approach anyone for help when necessary. As well as learning how to best utilise my written communication for discussions and knowledge sharing. </w:t>
      </w:r>
      <w:r w:rsidR="002D30FC">
        <w:t xml:space="preserve">These improvements have already helped me to work more constructively, comfortably asking questions and challenging others when necessary. I believe these skills will continue to serve me in all aspects of life and push forward my potential in my career. </w:t>
      </w:r>
    </w:p>
    <w:p w14:paraId="1AB8AE6D" w14:textId="3A0856D4" w:rsidR="002D30FC" w:rsidRDefault="002D30FC" w:rsidP="002D30FC"/>
    <w:p w14:paraId="6CF7C493" w14:textId="56317D21" w:rsidR="002D30FC" w:rsidRDefault="008D531F" w:rsidP="002D30FC">
      <w:r>
        <w:t xml:space="preserve">One of the biggest things the year has taught me is the importance of self-reflection. When I first started this was a huge weakness but the focus my manager helped me place </w:t>
      </w:r>
      <w:r>
        <w:lastRenderedPageBreak/>
        <w:t>on it really saw it skyrocket. I went from struggling to explain my feelings in 1-2-1s to coming to them with a 4-page document, verbosely detailing the work I’ve done and how I’ve felt about all aspects of it. Perhaps this was even too much reflection, but it was a stark contrast to my earliest months at HX. I feel this skill has benefitted me in a personal way as well as professionally, giving me opportunities to look back and analyse how I can improve myself. This will continue to drive decisions about my career and what is best for my own development in the future.</w:t>
      </w:r>
    </w:p>
    <w:p w14:paraId="439A386D" w14:textId="0E73747C" w:rsidR="008D531F" w:rsidRDefault="008D531F" w:rsidP="002D30FC"/>
    <w:p w14:paraId="7E486613" w14:textId="489671DC" w:rsidR="008D531F" w:rsidRDefault="008D531F" w:rsidP="002D30FC">
      <w:r>
        <w:t xml:space="preserve">Overall, my placement has been nothing short of amazing. The skills that I’ve developed will benefit me throughout my final year of university and far beyond into my career. I’m extremely glad I chose to participate in the programme and with such a phenomenal employer. </w:t>
      </w:r>
    </w:p>
    <w:p w14:paraId="2E48D30F" w14:textId="77777777" w:rsidR="009A27AE" w:rsidRDefault="009A27AE" w:rsidP="009A27AE"/>
    <w:p w14:paraId="5989CF98" w14:textId="0A154469" w:rsidR="003571B2" w:rsidRDefault="003571B2" w:rsidP="008D531F"/>
    <w:p w14:paraId="08321B3D" w14:textId="5082868D" w:rsidR="00F74FBF" w:rsidRDefault="00F74FBF" w:rsidP="00586769"/>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02CCE409" w:rsidR="00C335F7" w:rsidRPr="005704E2" w:rsidRDefault="00E947AD" w:rsidP="005704E2">
      <w:hyperlink r:id="rId22"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J.J.Taylor" w:date="2018-07-22T19:19:00Z" w:initials="J">
    <w:p w14:paraId="7175C421" w14:textId="5D8CDFA3" w:rsidR="005242CA" w:rsidRDefault="005242CA" w:rsidP="005242CA">
      <w:pPr>
        <w:pStyle w:val="CommentText"/>
      </w:pPr>
      <w:r>
        <w:rPr>
          <w:rStyle w:val="CommentReference"/>
        </w:rPr>
        <w:annotationRef/>
      </w:r>
      <w:r>
        <w:t>What’s wrong with these Links?</w:t>
      </w:r>
    </w:p>
  </w:comment>
  <w:comment w:id="16" w:author="J.J.Taylor" w:date="2018-07-08T17:48:00Z" w:initials="J">
    <w:p w14:paraId="400658AD" w14:textId="77777777" w:rsidR="00307CF5" w:rsidRDefault="00307CF5">
      <w:pPr>
        <w:pStyle w:val="CommentText"/>
      </w:pPr>
      <w:r>
        <w:rPr>
          <w:rStyle w:val="CommentReference"/>
        </w:rPr>
        <w:annotationRef/>
      </w:r>
      <w:r>
        <w:t>Between achievable and …</w:t>
      </w:r>
    </w:p>
    <w:p w14:paraId="2E55EB63" w14:textId="7C614EE5" w:rsidR="00307CF5" w:rsidRDefault="00307CF5">
      <w:pPr>
        <w:pStyle w:val="CommentText"/>
      </w:pPr>
    </w:p>
  </w:comment>
  <w:comment w:id="18" w:author="J.J.Taylor" w:date="2018-07-12T22:38:00Z" w:initials="J">
    <w:p w14:paraId="0A6CED2B" w14:textId="77777777" w:rsidR="00307CF5" w:rsidRDefault="00307CF5">
      <w:pPr>
        <w:pStyle w:val="CommentText"/>
      </w:pPr>
      <w:r>
        <w:rPr>
          <w:rStyle w:val="CommentReference"/>
        </w:rPr>
        <w:annotationRef/>
      </w:r>
      <w:r>
        <w:t>I should list the values somewhere earlier on and link back to that section</w:t>
      </w:r>
    </w:p>
    <w:p w14:paraId="3522DBD8" w14:textId="0FD337A8" w:rsidR="00307CF5" w:rsidRDefault="00307CF5">
      <w:pPr>
        <w:pStyle w:val="CommentText"/>
      </w:pPr>
    </w:p>
  </w:comment>
  <w:comment w:id="29" w:author="J.J.Taylor" w:date="2018-07-17T06:50:00Z" w:initials="J">
    <w:p w14:paraId="60BFDCFC" w14:textId="77777777" w:rsidR="00307CF5" w:rsidRDefault="00307CF5">
      <w:pPr>
        <w:pStyle w:val="CommentText"/>
      </w:pPr>
      <w:r>
        <w:rPr>
          <w:rStyle w:val="CommentReference"/>
        </w:rPr>
        <w:annotationRef/>
      </w:r>
      <w:r>
        <w:t>Linespacing with the header below needs fixing</w:t>
      </w:r>
    </w:p>
    <w:p w14:paraId="2A783128" w14:textId="3B8D8F9B" w:rsidR="00307CF5" w:rsidRDefault="00307CF5">
      <w:pPr>
        <w:pStyle w:val="CommentText"/>
      </w:pPr>
    </w:p>
  </w:comment>
  <w:comment w:id="33" w:author="J.J.Taylor" w:date="2018-07-16T19:41:00Z" w:initials="J">
    <w:p w14:paraId="07AA7F10" w14:textId="77777777" w:rsidR="00307CF5" w:rsidRDefault="00307CF5">
      <w:pPr>
        <w:pStyle w:val="CommentText"/>
      </w:pPr>
      <w:r>
        <w:rPr>
          <w:rStyle w:val="CommentReference"/>
        </w:rPr>
        <w:annotationRef/>
      </w:r>
      <w:r>
        <w:t>I don’t like the end of this sentence</w:t>
      </w:r>
    </w:p>
    <w:p w14:paraId="0F9F755E" w14:textId="32D94EA6" w:rsidR="00307CF5" w:rsidRDefault="00307CF5">
      <w:pPr>
        <w:pStyle w:val="CommentText"/>
      </w:pPr>
    </w:p>
  </w:comment>
  <w:comment w:id="42" w:author="J.J.Taylor" w:date="2018-07-21T12:01:00Z" w:initials="J">
    <w:p w14:paraId="766F2602" w14:textId="0B3DADFC" w:rsidR="00307CF5" w:rsidRDefault="00307CF5" w:rsidP="009C4455">
      <w:pPr>
        <w:pStyle w:val="CommentText"/>
      </w:pPr>
      <w:r>
        <w:rPr>
          <w:rStyle w:val="CommentReference"/>
        </w:rPr>
        <w:annotationRef/>
      </w:r>
      <w:r>
        <w:t>LINK me</w:t>
      </w:r>
    </w:p>
  </w:comment>
  <w:comment w:id="45" w:author="J.J.Taylor" w:date="2018-07-21T13:30:00Z" w:initials="J">
    <w:p w14:paraId="7FC354CC" w14:textId="77777777" w:rsidR="00307CF5" w:rsidRDefault="00307CF5">
      <w:pPr>
        <w:pStyle w:val="CommentText"/>
      </w:pPr>
      <w:r>
        <w:rPr>
          <w:rStyle w:val="CommentReference"/>
        </w:rPr>
        <w:annotationRef/>
      </w:r>
      <w:r>
        <w:t>Might not want to say this without being clearer it’s his opinion otherwise I have to justify it?</w:t>
      </w:r>
    </w:p>
    <w:p w14:paraId="24D1379A" w14:textId="77777777" w:rsidR="00307CF5" w:rsidRDefault="00307CF5">
      <w:pPr>
        <w:pStyle w:val="CommentText"/>
      </w:pPr>
    </w:p>
    <w:p w14:paraId="3A8E4793" w14:textId="7BBDF364" w:rsidR="00307CF5" w:rsidRDefault="00307CF5">
      <w:pPr>
        <w:pStyle w:val="CommentText"/>
      </w:pPr>
      <w:r>
        <w:t>And it might be rude?</w:t>
      </w:r>
    </w:p>
  </w:comment>
  <w:comment w:id="46" w:author="J.J.Taylor" w:date="2018-07-21T13:26:00Z" w:initials="J">
    <w:p w14:paraId="460107F2" w14:textId="2E5E4E8B" w:rsidR="00307CF5" w:rsidRDefault="00307CF5">
      <w:pPr>
        <w:pStyle w:val="CommentText"/>
      </w:pPr>
      <w:r>
        <w:rPr>
          <w:rStyle w:val="CommentReference"/>
        </w:rPr>
        <w:annotationRef/>
      </w:r>
      <w:r>
        <w:t>Does this sound dumb? I think so…</w:t>
      </w:r>
    </w:p>
  </w:comment>
  <w:comment w:id="47" w:author="J.J.Taylor" w:date="2018-07-21T13:28:00Z" w:initials="J">
    <w:p w14:paraId="03FCE537" w14:textId="518711FE" w:rsidR="00307CF5" w:rsidRDefault="00307CF5">
      <w:pPr>
        <w:pStyle w:val="CommentText"/>
      </w:pPr>
      <w:r>
        <w:rPr>
          <w:rStyle w:val="CommentReference"/>
        </w:rPr>
        <w:annotationRef/>
      </w:r>
      <w:r>
        <w:t>Too long, run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75C421" w15:done="0"/>
  <w15:commentEx w15:paraId="2E55EB63" w15:done="0"/>
  <w15:commentEx w15:paraId="3522DBD8" w15:done="0"/>
  <w15:commentEx w15:paraId="2A783128" w15:done="0"/>
  <w15:commentEx w15:paraId="0F9F755E" w15:done="0"/>
  <w15:commentEx w15:paraId="766F2602" w15:done="0"/>
  <w15:commentEx w15:paraId="3A8E4793" w15:done="0"/>
  <w15:commentEx w15:paraId="460107F2" w15:done="0"/>
  <w15:commentEx w15:paraId="03FCE5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75C421" w16cid:durableId="1EFF5741"/>
  <w16cid:commentId w16cid:paraId="2E55EB63" w16cid:durableId="1EECCCFA"/>
  <w16cid:commentId w16cid:paraId="3522DBD8" w16cid:durableId="1EF256FB"/>
  <w16cid:commentId w16cid:paraId="2A783128" w16cid:durableId="1EF8103D"/>
  <w16cid:commentId w16cid:paraId="0F9F755E" w16cid:durableId="1EF77381"/>
  <w16cid:commentId w16cid:paraId="766F2602" w16cid:durableId="1EFD9EFF"/>
  <w16cid:commentId w16cid:paraId="3A8E4793" w16cid:durableId="1EFDB411"/>
  <w16cid:commentId w16cid:paraId="460107F2" w16cid:durableId="1EFDB320"/>
  <w16cid:commentId w16cid:paraId="03FCE537" w16cid:durableId="1EFDB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C21A3E" w14:textId="77777777" w:rsidR="00EA6585" w:rsidRDefault="00EA6585" w:rsidP="00F22D70">
      <w:pPr>
        <w:spacing w:after="0" w:line="240" w:lineRule="auto"/>
      </w:pPr>
      <w:r>
        <w:separator/>
      </w:r>
    </w:p>
  </w:endnote>
  <w:endnote w:type="continuationSeparator" w:id="0">
    <w:p w14:paraId="36EE2CC7" w14:textId="77777777" w:rsidR="00EA6585" w:rsidRDefault="00EA6585"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307CF5" w:rsidRDefault="00307CF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307CF5" w:rsidRDefault="00307C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196BD" w14:textId="77777777" w:rsidR="00EA6585" w:rsidRDefault="00EA6585" w:rsidP="00F22D70">
      <w:pPr>
        <w:spacing w:after="0" w:line="240" w:lineRule="auto"/>
      </w:pPr>
      <w:r>
        <w:separator/>
      </w:r>
    </w:p>
  </w:footnote>
  <w:footnote w:type="continuationSeparator" w:id="0">
    <w:p w14:paraId="0B5F3573" w14:textId="77777777" w:rsidR="00EA6585" w:rsidRDefault="00EA6585"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8" type="#_x0000_t75" style="width:7.25pt;height:7.2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2"/>
  </w:num>
  <w:num w:numId="5">
    <w:abstractNumId w:val="3"/>
  </w:num>
  <w:num w:numId="6">
    <w:abstractNumId w:val="29"/>
  </w:num>
  <w:num w:numId="7">
    <w:abstractNumId w:val="12"/>
  </w:num>
  <w:num w:numId="8">
    <w:abstractNumId w:val="10"/>
  </w:num>
  <w:num w:numId="9">
    <w:abstractNumId w:val="9"/>
  </w:num>
  <w:num w:numId="10">
    <w:abstractNumId w:val="30"/>
  </w:num>
  <w:num w:numId="11">
    <w:abstractNumId w:val="31"/>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6"/>
  </w:num>
  <w:num w:numId="21">
    <w:abstractNumId w:val="2"/>
  </w:num>
  <w:num w:numId="22">
    <w:abstractNumId w:val="22"/>
  </w:num>
  <w:num w:numId="23">
    <w:abstractNumId w:val="24"/>
  </w:num>
  <w:num w:numId="24">
    <w:abstractNumId w:val="14"/>
  </w:num>
  <w:num w:numId="25">
    <w:abstractNumId w:val="28"/>
  </w:num>
  <w:num w:numId="26">
    <w:abstractNumId w:val="8"/>
  </w:num>
  <w:num w:numId="27">
    <w:abstractNumId w:val="20"/>
  </w:num>
  <w:num w:numId="28">
    <w:abstractNumId w:val="1"/>
  </w:num>
  <w:num w:numId="29">
    <w:abstractNumId w:val="15"/>
  </w:num>
  <w:num w:numId="30">
    <w:abstractNumId w:val="5"/>
  </w:num>
  <w:num w:numId="31">
    <w:abstractNumId w:val="27"/>
  </w:num>
  <w:num w:numId="32">
    <w:abstractNumId w:val="25"/>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06B5C"/>
    <w:rsid w:val="0002375B"/>
    <w:rsid w:val="00034B05"/>
    <w:rsid w:val="0003752A"/>
    <w:rsid w:val="00042A66"/>
    <w:rsid w:val="0004782A"/>
    <w:rsid w:val="00055818"/>
    <w:rsid w:val="0007506C"/>
    <w:rsid w:val="0008703F"/>
    <w:rsid w:val="00091B67"/>
    <w:rsid w:val="000A5AD9"/>
    <w:rsid w:val="000A7B1A"/>
    <w:rsid w:val="000B1B7A"/>
    <w:rsid w:val="000B29F4"/>
    <w:rsid w:val="000B5C66"/>
    <w:rsid w:val="000D47F1"/>
    <w:rsid w:val="000D7852"/>
    <w:rsid w:val="000F03F4"/>
    <w:rsid w:val="000F3904"/>
    <w:rsid w:val="0010117A"/>
    <w:rsid w:val="001033EC"/>
    <w:rsid w:val="0011760D"/>
    <w:rsid w:val="001363E2"/>
    <w:rsid w:val="00137B70"/>
    <w:rsid w:val="0014770C"/>
    <w:rsid w:val="00152750"/>
    <w:rsid w:val="0015596D"/>
    <w:rsid w:val="00160DF8"/>
    <w:rsid w:val="0016228A"/>
    <w:rsid w:val="00164EBA"/>
    <w:rsid w:val="00164F0B"/>
    <w:rsid w:val="001A3040"/>
    <w:rsid w:val="001B2730"/>
    <w:rsid w:val="001C0242"/>
    <w:rsid w:val="001C3BCB"/>
    <w:rsid w:val="001D47AB"/>
    <w:rsid w:val="001D59FA"/>
    <w:rsid w:val="001E0B65"/>
    <w:rsid w:val="001E0DC5"/>
    <w:rsid w:val="001F0B09"/>
    <w:rsid w:val="00220075"/>
    <w:rsid w:val="002260A6"/>
    <w:rsid w:val="00234C42"/>
    <w:rsid w:val="00240AD3"/>
    <w:rsid w:val="00240C69"/>
    <w:rsid w:val="0024409D"/>
    <w:rsid w:val="002605EB"/>
    <w:rsid w:val="00266D1B"/>
    <w:rsid w:val="002709C8"/>
    <w:rsid w:val="00274B6D"/>
    <w:rsid w:val="00282FE8"/>
    <w:rsid w:val="00283618"/>
    <w:rsid w:val="00287F09"/>
    <w:rsid w:val="002A125E"/>
    <w:rsid w:val="002A1826"/>
    <w:rsid w:val="002A339F"/>
    <w:rsid w:val="002A62E9"/>
    <w:rsid w:val="002A63F9"/>
    <w:rsid w:val="002A7501"/>
    <w:rsid w:val="002B4AEA"/>
    <w:rsid w:val="002B5217"/>
    <w:rsid w:val="002D2E5E"/>
    <w:rsid w:val="002D30FC"/>
    <w:rsid w:val="002D4723"/>
    <w:rsid w:val="002D4B9B"/>
    <w:rsid w:val="002E2D0C"/>
    <w:rsid w:val="002E5C89"/>
    <w:rsid w:val="002E73B2"/>
    <w:rsid w:val="002F5596"/>
    <w:rsid w:val="00301671"/>
    <w:rsid w:val="00307C6E"/>
    <w:rsid w:val="00307CF5"/>
    <w:rsid w:val="00317019"/>
    <w:rsid w:val="00326D26"/>
    <w:rsid w:val="00341FB0"/>
    <w:rsid w:val="0035176F"/>
    <w:rsid w:val="00352DB5"/>
    <w:rsid w:val="003535D9"/>
    <w:rsid w:val="003571B2"/>
    <w:rsid w:val="003638A8"/>
    <w:rsid w:val="00371825"/>
    <w:rsid w:val="00373E89"/>
    <w:rsid w:val="00376AA0"/>
    <w:rsid w:val="003820AA"/>
    <w:rsid w:val="0039050D"/>
    <w:rsid w:val="00396E29"/>
    <w:rsid w:val="003A27CE"/>
    <w:rsid w:val="003A2BB7"/>
    <w:rsid w:val="003B0C4C"/>
    <w:rsid w:val="003B226B"/>
    <w:rsid w:val="003B3836"/>
    <w:rsid w:val="003D75A7"/>
    <w:rsid w:val="003F1FD2"/>
    <w:rsid w:val="003F5A9F"/>
    <w:rsid w:val="003F5B08"/>
    <w:rsid w:val="004023D5"/>
    <w:rsid w:val="00402D95"/>
    <w:rsid w:val="0041180C"/>
    <w:rsid w:val="00416797"/>
    <w:rsid w:val="0041745E"/>
    <w:rsid w:val="00424DD1"/>
    <w:rsid w:val="00430F38"/>
    <w:rsid w:val="004329FB"/>
    <w:rsid w:val="004342BB"/>
    <w:rsid w:val="00440B45"/>
    <w:rsid w:val="00453A97"/>
    <w:rsid w:val="00454A13"/>
    <w:rsid w:val="00454DE6"/>
    <w:rsid w:val="0046397B"/>
    <w:rsid w:val="00466896"/>
    <w:rsid w:val="0048058E"/>
    <w:rsid w:val="00480A84"/>
    <w:rsid w:val="00483D16"/>
    <w:rsid w:val="00484B66"/>
    <w:rsid w:val="00487A23"/>
    <w:rsid w:val="00491A1E"/>
    <w:rsid w:val="004929BC"/>
    <w:rsid w:val="004A1F02"/>
    <w:rsid w:val="004A3C24"/>
    <w:rsid w:val="004B79B0"/>
    <w:rsid w:val="004C19F9"/>
    <w:rsid w:val="004C2B19"/>
    <w:rsid w:val="004D0BE4"/>
    <w:rsid w:val="004D4856"/>
    <w:rsid w:val="004D511D"/>
    <w:rsid w:val="004D5C5E"/>
    <w:rsid w:val="004D698E"/>
    <w:rsid w:val="004E0015"/>
    <w:rsid w:val="004E3A06"/>
    <w:rsid w:val="004E69BF"/>
    <w:rsid w:val="004F4306"/>
    <w:rsid w:val="004F5CD6"/>
    <w:rsid w:val="004F798B"/>
    <w:rsid w:val="00501FB5"/>
    <w:rsid w:val="0050595C"/>
    <w:rsid w:val="005121D7"/>
    <w:rsid w:val="00517CC4"/>
    <w:rsid w:val="005242CA"/>
    <w:rsid w:val="00535B84"/>
    <w:rsid w:val="005539BE"/>
    <w:rsid w:val="00556F7B"/>
    <w:rsid w:val="00565B5D"/>
    <w:rsid w:val="00566650"/>
    <w:rsid w:val="005704E2"/>
    <w:rsid w:val="00572144"/>
    <w:rsid w:val="00572969"/>
    <w:rsid w:val="00573947"/>
    <w:rsid w:val="005828DF"/>
    <w:rsid w:val="00583295"/>
    <w:rsid w:val="00583B1C"/>
    <w:rsid w:val="00583EE2"/>
    <w:rsid w:val="00586769"/>
    <w:rsid w:val="0059353A"/>
    <w:rsid w:val="005A6917"/>
    <w:rsid w:val="005B4CF7"/>
    <w:rsid w:val="005C6E23"/>
    <w:rsid w:val="005D11EC"/>
    <w:rsid w:val="005E191E"/>
    <w:rsid w:val="005F66E8"/>
    <w:rsid w:val="00604420"/>
    <w:rsid w:val="006247D9"/>
    <w:rsid w:val="0063232D"/>
    <w:rsid w:val="00634A49"/>
    <w:rsid w:val="00635EA6"/>
    <w:rsid w:val="0064476D"/>
    <w:rsid w:val="00644CCB"/>
    <w:rsid w:val="00645BCE"/>
    <w:rsid w:val="00655ADF"/>
    <w:rsid w:val="006610E3"/>
    <w:rsid w:val="006610EC"/>
    <w:rsid w:val="00662427"/>
    <w:rsid w:val="006651FD"/>
    <w:rsid w:val="006665FB"/>
    <w:rsid w:val="0067124D"/>
    <w:rsid w:val="00682160"/>
    <w:rsid w:val="006876A2"/>
    <w:rsid w:val="00690960"/>
    <w:rsid w:val="00694BA6"/>
    <w:rsid w:val="006A38C9"/>
    <w:rsid w:val="006A4557"/>
    <w:rsid w:val="006B02C8"/>
    <w:rsid w:val="006B0C32"/>
    <w:rsid w:val="006C3169"/>
    <w:rsid w:val="006D492E"/>
    <w:rsid w:val="006D590D"/>
    <w:rsid w:val="006E318D"/>
    <w:rsid w:val="006E6CD5"/>
    <w:rsid w:val="006F0CDD"/>
    <w:rsid w:val="006F1EBC"/>
    <w:rsid w:val="0070275D"/>
    <w:rsid w:val="00707E04"/>
    <w:rsid w:val="00710C03"/>
    <w:rsid w:val="00725366"/>
    <w:rsid w:val="00732126"/>
    <w:rsid w:val="007359E5"/>
    <w:rsid w:val="00740C39"/>
    <w:rsid w:val="0074395C"/>
    <w:rsid w:val="00746673"/>
    <w:rsid w:val="00750827"/>
    <w:rsid w:val="00752B81"/>
    <w:rsid w:val="00771F18"/>
    <w:rsid w:val="00780AA9"/>
    <w:rsid w:val="00781692"/>
    <w:rsid w:val="00786D21"/>
    <w:rsid w:val="00794F30"/>
    <w:rsid w:val="00796336"/>
    <w:rsid w:val="007A6F87"/>
    <w:rsid w:val="007B47FE"/>
    <w:rsid w:val="007B51DA"/>
    <w:rsid w:val="007C522C"/>
    <w:rsid w:val="007D1AAB"/>
    <w:rsid w:val="007E0A31"/>
    <w:rsid w:val="007E6685"/>
    <w:rsid w:val="007F47AF"/>
    <w:rsid w:val="008011C7"/>
    <w:rsid w:val="008046AD"/>
    <w:rsid w:val="0080588D"/>
    <w:rsid w:val="00821304"/>
    <w:rsid w:val="00822929"/>
    <w:rsid w:val="008325C5"/>
    <w:rsid w:val="00834E06"/>
    <w:rsid w:val="008354EE"/>
    <w:rsid w:val="00841C71"/>
    <w:rsid w:val="00841FD4"/>
    <w:rsid w:val="00842A39"/>
    <w:rsid w:val="00850033"/>
    <w:rsid w:val="00853B82"/>
    <w:rsid w:val="00861F1F"/>
    <w:rsid w:val="008707EC"/>
    <w:rsid w:val="00884209"/>
    <w:rsid w:val="008B16A6"/>
    <w:rsid w:val="008B226B"/>
    <w:rsid w:val="008B2DAA"/>
    <w:rsid w:val="008D531F"/>
    <w:rsid w:val="008D7939"/>
    <w:rsid w:val="008E1A4D"/>
    <w:rsid w:val="008F2379"/>
    <w:rsid w:val="008F5850"/>
    <w:rsid w:val="008F7345"/>
    <w:rsid w:val="008F7E02"/>
    <w:rsid w:val="0090295F"/>
    <w:rsid w:val="009101CC"/>
    <w:rsid w:val="00915AE2"/>
    <w:rsid w:val="009237EA"/>
    <w:rsid w:val="00926BCF"/>
    <w:rsid w:val="00940275"/>
    <w:rsid w:val="00945C46"/>
    <w:rsid w:val="00947F8F"/>
    <w:rsid w:val="00952CA6"/>
    <w:rsid w:val="0095375B"/>
    <w:rsid w:val="00956811"/>
    <w:rsid w:val="00957D6B"/>
    <w:rsid w:val="00960E39"/>
    <w:rsid w:val="0099270D"/>
    <w:rsid w:val="0099589C"/>
    <w:rsid w:val="009A0084"/>
    <w:rsid w:val="009A27AE"/>
    <w:rsid w:val="009C4455"/>
    <w:rsid w:val="009D467E"/>
    <w:rsid w:val="009F35CF"/>
    <w:rsid w:val="009F5897"/>
    <w:rsid w:val="00A0078C"/>
    <w:rsid w:val="00A04800"/>
    <w:rsid w:val="00A1777B"/>
    <w:rsid w:val="00A36776"/>
    <w:rsid w:val="00A419CB"/>
    <w:rsid w:val="00A430D7"/>
    <w:rsid w:val="00A4503E"/>
    <w:rsid w:val="00A52AE8"/>
    <w:rsid w:val="00A56A48"/>
    <w:rsid w:val="00A7006E"/>
    <w:rsid w:val="00A706E2"/>
    <w:rsid w:val="00A70E63"/>
    <w:rsid w:val="00A80354"/>
    <w:rsid w:val="00A83BB2"/>
    <w:rsid w:val="00A8558B"/>
    <w:rsid w:val="00A86A0A"/>
    <w:rsid w:val="00A878B3"/>
    <w:rsid w:val="00A90D16"/>
    <w:rsid w:val="00A93DF9"/>
    <w:rsid w:val="00A94E76"/>
    <w:rsid w:val="00A957A3"/>
    <w:rsid w:val="00AB57D4"/>
    <w:rsid w:val="00AC2A68"/>
    <w:rsid w:val="00AC2AAE"/>
    <w:rsid w:val="00AC70AC"/>
    <w:rsid w:val="00AD1CA9"/>
    <w:rsid w:val="00AD3EF8"/>
    <w:rsid w:val="00AE3B03"/>
    <w:rsid w:val="00AE78AF"/>
    <w:rsid w:val="00AF0D7B"/>
    <w:rsid w:val="00AF2D17"/>
    <w:rsid w:val="00AF77FC"/>
    <w:rsid w:val="00B020CF"/>
    <w:rsid w:val="00B06CA0"/>
    <w:rsid w:val="00B10C4D"/>
    <w:rsid w:val="00B1216F"/>
    <w:rsid w:val="00B13C1F"/>
    <w:rsid w:val="00B20EA6"/>
    <w:rsid w:val="00B22FD0"/>
    <w:rsid w:val="00B41C24"/>
    <w:rsid w:val="00B474A0"/>
    <w:rsid w:val="00B50004"/>
    <w:rsid w:val="00B5018A"/>
    <w:rsid w:val="00B52C9D"/>
    <w:rsid w:val="00B5350E"/>
    <w:rsid w:val="00B54F3A"/>
    <w:rsid w:val="00B879B5"/>
    <w:rsid w:val="00B9230F"/>
    <w:rsid w:val="00B97815"/>
    <w:rsid w:val="00BA622F"/>
    <w:rsid w:val="00BB1974"/>
    <w:rsid w:val="00BB1A3B"/>
    <w:rsid w:val="00BD3100"/>
    <w:rsid w:val="00BD3775"/>
    <w:rsid w:val="00BD6B5D"/>
    <w:rsid w:val="00BE61D1"/>
    <w:rsid w:val="00BE6933"/>
    <w:rsid w:val="00BF119E"/>
    <w:rsid w:val="00BF1244"/>
    <w:rsid w:val="00BF2D61"/>
    <w:rsid w:val="00C018C7"/>
    <w:rsid w:val="00C03BBB"/>
    <w:rsid w:val="00C04F68"/>
    <w:rsid w:val="00C06FEA"/>
    <w:rsid w:val="00C13A94"/>
    <w:rsid w:val="00C146F0"/>
    <w:rsid w:val="00C23D22"/>
    <w:rsid w:val="00C259BB"/>
    <w:rsid w:val="00C2677A"/>
    <w:rsid w:val="00C335F7"/>
    <w:rsid w:val="00C413CE"/>
    <w:rsid w:val="00C521E8"/>
    <w:rsid w:val="00C844C0"/>
    <w:rsid w:val="00C85A64"/>
    <w:rsid w:val="00C94F42"/>
    <w:rsid w:val="00C95C59"/>
    <w:rsid w:val="00CA364C"/>
    <w:rsid w:val="00CB14A2"/>
    <w:rsid w:val="00CB1E3C"/>
    <w:rsid w:val="00CB2D32"/>
    <w:rsid w:val="00CC28C3"/>
    <w:rsid w:val="00CC4043"/>
    <w:rsid w:val="00CD070F"/>
    <w:rsid w:val="00CE2074"/>
    <w:rsid w:val="00CE74A3"/>
    <w:rsid w:val="00CF05C7"/>
    <w:rsid w:val="00CF1E8D"/>
    <w:rsid w:val="00D00A2D"/>
    <w:rsid w:val="00D12276"/>
    <w:rsid w:val="00D1729F"/>
    <w:rsid w:val="00D17432"/>
    <w:rsid w:val="00D20EB1"/>
    <w:rsid w:val="00D27044"/>
    <w:rsid w:val="00D421F5"/>
    <w:rsid w:val="00D470D5"/>
    <w:rsid w:val="00D57E07"/>
    <w:rsid w:val="00D60EA3"/>
    <w:rsid w:val="00D7099F"/>
    <w:rsid w:val="00D74F4E"/>
    <w:rsid w:val="00D7502A"/>
    <w:rsid w:val="00D77F7F"/>
    <w:rsid w:val="00D868FB"/>
    <w:rsid w:val="00D9479B"/>
    <w:rsid w:val="00D95A09"/>
    <w:rsid w:val="00DA7562"/>
    <w:rsid w:val="00DA7F7D"/>
    <w:rsid w:val="00DB3AE0"/>
    <w:rsid w:val="00DB625F"/>
    <w:rsid w:val="00DC196F"/>
    <w:rsid w:val="00DD1ADC"/>
    <w:rsid w:val="00DE2717"/>
    <w:rsid w:val="00DE30B4"/>
    <w:rsid w:val="00DE4E92"/>
    <w:rsid w:val="00DE7B97"/>
    <w:rsid w:val="00DF1FCE"/>
    <w:rsid w:val="00DF2262"/>
    <w:rsid w:val="00E0356B"/>
    <w:rsid w:val="00E07444"/>
    <w:rsid w:val="00E13CAB"/>
    <w:rsid w:val="00E20776"/>
    <w:rsid w:val="00E2715A"/>
    <w:rsid w:val="00E414DD"/>
    <w:rsid w:val="00E422A1"/>
    <w:rsid w:val="00E5448B"/>
    <w:rsid w:val="00E66DDB"/>
    <w:rsid w:val="00E67156"/>
    <w:rsid w:val="00E75ED7"/>
    <w:rsid w:val="00E772DC"/>
    <w:rsid w:val="00E86DAF"/>
    <w:rsid w:val="00E86E8F"/>
    <w:rsid w:val="00E902FA"/>
    <w:rsid w:val="00E947AD"/>
    <w:rsid w:val="00E97A5C"/>
    <w:rsid w:val="00EA1794"/>
    <w:rsid w:val="00EA2CAD"/>
    <w:rsid w:val="00EA6585"/>
    <w:rsid w:val="00EA6D07"/>
    <w:rsid w:val="00ED0AEE"/>
    <w:rsid w:val="00ED3CED"/>
    <w:rsid w:val="00ED69DA"/>
    <w:rsid w:val="00EE5BC3"/>
    <w:rsid w:val="00EE69E6"/>
    <w:rsid w:val="00EF3FCC"/>
    <w:rsid w:val="00EF5371"/>
    <w:rsid w:val="00F00836"/>
    <w:rsid w:val="00F02034"/>
    <w:rsid w:val="00F06BAB"/>
    <w:rsid w:val="00F1361A"/>
    <w:rsid w:val="00F22D70"/>
    <w:rsid w:val="00F24D13"/>
    <w:rsid w:val="00F262A6"/>
    <w:rsid w:val="00F45B1D"/>
    <w:rsid w:val="00F4768B"/>
    <w:rsid w:val="00F51EFB"/>
    <w:rsid w:val="00F521F1"/>
    <w:rsid w:val="00F671C2"/>
    <w:rsid w:val="00F74FBF"/>
    <w:rsid w:val="00F77E19"/>
    <w:rsid w:val="00F818C6"/>
    <w:rsid w:val="00F830F2"/>
    <w:rsid w:val="00F8370D"/>
    <w:rsid w:val="00F97571"/>
    <w:rsid w:val="00F97EE3"/>
    <w:rsid w:val="00FA299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tif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s://www.holidayextras.co.uk/about-us/company-history.html"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4B25F03F-2A53-8C47-8B9D-3E99984E8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8</TotalTime>
  <Pages>41</Pages>
  <Words>11542</Words>
  <Characters>65794</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7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271</cp:revision>
  <cp:lastPrinted>2018-07-07T17:27:00Z</cp:lastPrinted>
  <dcterms:created xsi:type="dcterms:W3CDTF">2018-07-07T17:27:00Z</dcterms:created>
  <dcterms:modified xsi:type="dcterms:W3CDTF">2018-07-22T18:55:00Z</dcterms:modified>
</cp:coreProperties>
</file>